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BBC49AD" w14:textId="77777777" w:rsidR="008D69CB" w:rsidRPr="005F6834" w:rsidRDefault="008D69CB" w:rsidP="00E0025E">
      <w:pPr>
        <w:spacing w:after="0" w:line="240" w:lineRule="auto"/>
        <w:ind w:left="-567" w:right="-501"/>
        <w:jc w:val="center"/>
        <w:rPr>
          <w:rFonts w:ascii="Algerian" w:hAnsi="Algerian" w:cs="Aharoni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bookmarkStart w:id="0" w:name="_GoBack"/>
      <w:bookmarkEnd w:id="0"/>
    </w:p>
    <w:p w14:paraId="61636576" w14:textId="6FF54497" w:rsidR="008D69CB" w:rsidRPr="005F6834" w:rsidRDefault="005F6834" w:rsidP="00E0025E">
      <w:pPr>
        <w:spacing w:after="0" w:line="240" w:lineRule="auto"/>
        <w:ind w:left="-567" w:right="-501"/>
        <w:jc w:val="center"/>
        <w:rPr>
          <w:rFonts w:ascii="Algerian" w:hAnsi="Algerian" w:cs="Aharoni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F6834">
        <w:rPr>
          <w:rFonts w:ascii="Algerian" w:hAnsi="Algerian" w:cs="Aharoni"/>
          <w:noProof/>
          <w:sz w:val="32"/>
          <w:lang w:eastAsia="en-IN" w:bidi="hi-IN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B4C47E6" wp14:editId="36E4509C">
                <wp:simplePos x="0" y="0"/>
                <wp:positionH relativeFrom="column">
                  <wp:posOffset>-238125</wp:posOffset>
                </wp:positionH>
                <wp:positionV relativeFrom="paragraph">
                  <wp:posOffset>81915</wp:posOffset>
                </wp:positionV>
                <wp:extent cx="6209665" cy="71755"/>
                <wp:effectExtent l="19050" t="26035" r="38735" b="45085"/>
                <wp:wrapNone/>
                <wp:docPr id="22746691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09665" cy="71755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 w="38100">
                          <a:solidFill>
                            <a:srgbClr val="F2F2F2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43F60">
                              <a:alpha val="50000"/>
                            </a:srgb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61A681F" id="Rectangle 2" o:spid="_x0000_s1026" style="position:absolute;margin-left:-18.75pt;margin-top:6.45pt;width:488.95pt;height:5.6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" fillcolor="#4f81bd" strokecolor="#f2f2f2" strokeweight="3pt">
                <v:shadow on="t" color="#243f60" opacity=".5" offset="1pt"/>
              </v:rect>
            </w:pict>
          </mc:Fallback>
        </mc:AlternateContent>
      </w:r>
    </w:p>
    <w:p w14:paraId="3D38441F" w14:textId="77777777" w:rsidR="00E0025E" w:rsidRPr="005F6834" w:rsidRDefault="00ED561E" w:rsidP="00E0025E">
      <w:pPr>
        <w:spacing w:after="0" w:line="240" w:lineRule="auto"/>
        <w:ind w:left="-567" w:right="-501"/>
        <w:jc w:val="center"/>
        <w:rPr>
          <w:rFonts w:ascii="Algerian" w:hAnsi="Algerian" w:cs="Aharoni"/>
          <w:color w:val="C00000"/>
          <w:sz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F6834">
        <w:rPr>
          <w:rFonts w:ascii="Algerian" w:hAnsi="Algerian" w:cs="Aharoni"/>
          <w:color w:val="C00000"/>
          <w:sz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CREATION OF SEED HUBS </w:t>
      </w:r>
      <w:r w:rsidR="008D69CB" w:rsidRPr="005F6834">
        <w:rPr>
          <w:rFonts w:ascii="Algerian" w:hAnsi="Algerian" w:cs="Aharoni"/>
          <w:color w:val="C00000"/>
          <w:sz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for increasing indigenous production of pulses in India</w:t>
      </w:r>
    </w:p>
    <w:p w14:paraId="329A3473" w14:textId="77C7E489" w:rsidR="008D69CB" w:rsidRPr="005F6834" w:rsidRDefault="005F6834" w:rsidP="00E0025E">
      <w:pPr>
        <w:spacing w:after="0" w:line="240" w:lineRule="auto"/>
        <w:ind w:left="-567" w:right="-501"/>
        <w:jc w:val="center"/>
        <w:rPr>
          <w:rFonts w:ascii="Algerian" w:hAnsi="Algerian" w:cs="Aharoni"/>
          <w:sz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F6834">
        <w:rPr>
          <w:rFonts w:ascii="Algerian" w:hAnsi="Algerian" w:cs="Aharoni"/>
          <w:noProof/>
          <w:sz w:val="32"/>
          <w:lang w:eastAsia="en-IN" w:bidi="hi-IN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86F1726" wp14:editId="574B1DED">
                <wp:simplePos x="0" y="0"/>
                <wp:positionH relativeFrom="column">
                  <wp:posOffset>-238125</wp:posOffset>
                </wp:positionH>
                <wp:positionV relativeFrom="paragraph">
                  <wp:posOffset>116205</wp:posOffset>
                </wp:positionV>
                <wp:extent cx="6209665" cy="71755"/>
                <wp:effectExtent l="19050" t="27305" r="38735" b="53340"/>
                <wp:wrapNone/>
                <wp:docPr id="64119180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09665" cy="71755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 w="38100">
                          <a:solidFill>
                            <a:srgbClr val="F2F2F2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43F60">
                              <a:alpha val="50000"/>
                            </a:srgb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BE9A35A" id="Rectangle 3" o:spid="_x0000_s1026" style="position:absolute;margin-left:-18.75pt;margin-top:9.15pt;width:488.95pt;height:5.6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" fillcolor="#4f81bd" strokecolor="#f2f2f2" strokeweight="3pt">
                <v:shadow on="t" color="#243f60" opacity=".5" offset="1pt"/>
              </v:rect>
            </w:pict>
          </mc:Fallback>
        </mc:AlternateContent>
      </w:r>
    </w:p>
    <w:p w14:paraId="60DAFBCA" w14:textId="77777777" w:rsidR="008D69CB" w:rsidRPr="005F6834" w:rsidRDefault="008D69CB" w:rsidP="00E0025E">
      <w:pPr>
        <w:spacing w:after="0" w:line="240" w:lineRule="auto"/>
        <w:ind w:left="-567" w:right="-501"/>
        <w:jc w:val="center"/>
        <w:rPr>
          <w:rFonts w:ascii="Algerian" w:hAnsi="Algerian" w:cs="Aharoni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BFA5052" w14:textId="77777777" w:rsidR="008D69CB" w:rsidRPr="005F6834" w:rsidRDefault="008D69CB" w:rsidP="00E0025E">
      <w:pPr>
        <w:spacing w:after="0" w:line="240" w:lineRule="auto"/>
        <w:ind w:left="-567" w:right="-501"/>
        <w:jc w:val="center"/>
        <w:rPr>
          <w:rFonts w:ascii="Algerian" w:hAnsi="Algerian" w:cs="Aharoni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CE82EC2" w14:textId="77777777" w:rsidR="008D69CB" w:rsidRPr="005F6834" w:rsidRDefault="008D69CB" w:rsidP="00E0025E">
      <w:pPr>
        <w:spacing w:after="0" w:line="240" w:lineRule="auto"/>
        <w:ind w:left="-567" w:right="-501"/>
        <w:jc w:val="center"/>
        <w:rPr>
          <w:rFonts w:ascii="Algerian" w:hAnsi="Algerian" w:cs="Aharoni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256A191" w14:textId="77777777" w:rsidR="008D69CB" w:rsidRPr="005F6834" w:rsidRDefault="008D69CB" w:rsidP="00E0025E">
      <w:pPr>
        <w:spacing w:after="0" w:line="240" w:lineRule="auto"/>
        <w:ind w:left="-567" w:right="-501"/>
        <w:jc w:val="center"/>
        <w:rPr>
          <w:rFonts w:ascii="Bookman Old Style" w:hAnsi="Bookman Old Style" w:cs="Aharoni"/>
          <w:b/>
          <w:i/>
          <w:color w:val="003300"/>
          <w:sz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F6834">
        <w:rPr>
          <w:rFonts w:ascii="Bookman Old Style" w:hAnsi="Bookman Old Style" w:cs="Aharoni"/>
          <w:b/>
          <w:i/>
          <w:color w:val="003300"/>
          <w:sz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Technical Programme</w:t>
      </w:r>
    </w:p>
    <w:p w14:paraId="60811064" w14:textId="77777777" w:rsidR="008D69CB" w:rsidRPr="005F6834" w:rsidRDefault="008D69CB" w:rsidP="00E0025E">
      <w:pPr>
        <w:spacing w:after="0" w:line="240" w:lineRule="auto"/>
        <w:ind w:left="-567" w:right="-501"/>
        <w:jc w:val="center"/>
        <w:rPr>
          <w:rFonts w:ascii="Bookman Old Style" w:hAnsi="Bookman Old Style" w:cs="Aharoni"/>
          <w:b/>
          <w:color w:val="003300"/>
          <w:sz w:val="3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25EA890" w14:textId="77777777" w:rsidR="008D69CB" w:rsidRPr="005F6834" w:rsidRDefault="00ED561E" w:rsidP="00E0025E">
      <w:pPr>
        <w:spacing w:after="0" w:line="240" w:lineRule="auto"/>
        <w:ind w:left="-567" w:right="-501"/>
        <w:jc w:val="center"/>
        <w:rPr>
          <w:rFonts w:ascii="Bookman Old Style" w:hAnsi="Bookman Old Style" w:cs="Aharoni"/>
          <w:b/>
          <w:color w:val="000099"/>
          <w:sz w:val="3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F6834">
        <w:rPr>
          <w:rFonts w:ascii="Bookman Old Style" w:hAnsi="Bookman Old Style" w:cs="Aharoni"/>
          <w:b/>
          <w:color w:val="000099"/>
          <w:sz w:val="3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Quality</w:t>
      </w:r>
      <w:r w:rsidR="008D69CB" w:rsidRPr="005F6834">
        <w:rPr>
          <w:rFonts w:ascii="Bookman Old Style" w:hAnsi="Bookman Old Style" w:cs="Aharoni"/>
          <w:b/>
          <w:color w:val="000099"/>
          <w:sz w:val="3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Seed Production </w:t>
      </w:r>
    </w:p>
    <w:p w14:paraId="14758D28" w14:textId="77777777" w:rsidR="008D69CB" w:rsidRPr="005F6834" w:rsidRDefault="008D69CB" w:rsidP="00E0025E">
      <w:pPr>
        <w:spacing w:after="0" w:line="240" w:lineRule="auto"/>
        <w:ind w:left="-567" w:right="-501"/>
        <w:jc w:val="center"/>
        <w:rPr>
          <w:rFonts w:ascii="Bookman Old Style" w:hAnsi="Bookman Old Style" w:cs="Aharoni"/>
          <w:b/>
          <w:color w:val="000099"/>
          <w:sz w:val="3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7CB50022" w14:textId="54BB07F8" w:rsidR="008D69CB" w:rsidRPr="005F6834" w:rsidRDefault="008D69CB" w:rsidP="00E0025E">
      <w:pPr>
        <w:spacing w:after="0" w:line="240" w:lineRule="auto"/>
        <w:ind w:left="-567" w:right="-501"/>
        <w:jc w:val="center"/>
        <w:rPr>
          <w:rFonts w:ascii="Bookman Old Style" w:hAnsi="Bookman Old Style" w:cs="Aharoni"/>
          <w:b/>
          <w:color w:val="000099"/>
          <w:sz w:val="3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F6834">
        <w:rPr>
          <w:rFonts w:ascii="Bookman Old Style" w:hAnsi="Bookman Old Style" w:cs="Aharoni"/>
          <w:b/>
          <w:color w:val="000099"/>
          <w:sz w:val="3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(</w:t>
      </w:r>
      <w:r w:rsidRPr="005F6834">
        <w:rPr>
          <w:rFonts w:ascii="Bookman Old Style" w:hAnsi="Bookman Old Style" w:cs="Aharoni"/>
          <w:b/>
          <w:i/>
          <w:color w:val="000099"/>
          <w:sz w:val="3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0</w:t>
      </w:r>
      <w:r w:rsidR="00AD0A75">
        <w:rPr>
          <w:rFonts w:ascii="Bookman Old Style" w:hAnsi="Bookman Old Style" w:cs="Aharoni"/>
          <w:b/>
          <w:i/>
          <w:color w:val="000099"/>
          <w:sz w:val="3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</w:t>
      </w:r>
      <w:r w:rsidR="005C5394">
        <w:rPr>
          <w:rFonts w:ascii="Bookman Old Style" w:hAnsi="Bookman Old Style" w:cs="Aharoni"/>
          <w:b/>
          <w:i/>
          <w:color w:val="000099"/>
          <w:sz w:val="3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6</w:t>
      </w:r>
      <w:r w:rsidR="00ED561E" w:rsidRPr="005F6834">
        <w:rPr>
          <w:rFonts w:ascii="Bookman Old Style" w:hAnsi="Bookman Old Style" w:cs="Aharoni"/>
          <w:b/>
          <w:i/>
          <w:color w:val="000099"/>
          <w:sz w:val="3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-2</w:t>
      </w:r>
      <w:r w:rsidR="005C5394">
        <w:rPr>
          <w:rFonts w:ascii="Bookman Old Style" w:hAnsi="Bookman Old Style" w:cs="Aharoni"/>
          <w:b/>
          <w:i/>
          <w:color w:val="000099"/>
          <w:sz w:val="3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7</w:t>
      </w:r>
      <w:r w:rsidRPr="005F6834">
        <w:rPr>
          <w:rFonts w:ascii="Bookman Old Style" w:hAnsi="Bookman Old Style" w:cs="Aharoni"/>
          <w:b/>
          <w:color w:val="000099"/>
          <w:sz w:val="3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)</w:t>
      </w:r>
    </w:p>
    <w:p w14:paraId="46D318EE" w14:textId="77777777" w:rsidR="008D69CB" w:rsidRPr="005F6834" w:rsidRDefault="008D69CB" w:rsidP="00E0025E">
      <w:pPr>
        <w:spacing w:after="0" w:line="240" w:lineRule="auto"/>
        <w:ind w:left="-567" w:right="-501"/>
        <w:jc w:val="center"/>
        <w:rPr>
          <w:rFonts w:ascii="Bookman Old Style" w:hAnsi="Bookman Old Style" w:cs="Aharoni"/>
          <w:b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B70309D" w14:textId="77777777" w:rsidR="008D69CB" w:rsidRPr="005F6834" w:rsidRDefault="008D69CB" w:rsidP="00E0025E">
      <w:pPr>
        <w:spacing w:after="0" w:line="240" w:lineRule="auto"/>
        <w:ind w:left="-567" w:right="-501"/>
        <w:jc w:val="center"/>
        <w:rPr>
          <w:rFonts w:ascii="Bookman Old Style" w:hAnsi="Bookman Old Style" w:cs="Aharoni"/>
          <w:b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0A05BBD3" w14:textId="77777777" w:rsidR="008D69CB" w:rsidRPr="005F6834" w:rsidRDefault="008D69CB" w:rsidP="00E0025E">
      <w:pPr>
        <w:spacing w:after="0" w:line="240" w:lineRule="auto"/>
        <w:ind w:left="-567" w:right="-501"/>
        <w:jc w:val="center"/>
        <w:rPr>
          <w:rFonts w:ascii="Bookman Old Style" w:hAnsi="Bookman Old Style" w:cs="Aharoni"/>
          <w:b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19033764" w14:textId="223D8993" w:rsidR="008D69CB" w:rsidRPr="005F6834" w:rsidRDefault="005F6834" w:rsidP="00E0025E">
      <w:pPr>
        <w:spacing w:after="0" w:line="240" w:lineRule="auto"/>
        <w:ind w:left="-567" w:right="-501"/>
        <w:jc w:val="center"/>
        <w:rPr>
          <w:rFonts w:ascii="Bookman Old Style" w:hAnsi="Bookman Old Style" w:cs="Aharoni"/>
          <w:b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F6834">
        <w:rPr>
          <w:rFonts w:ascii="Bookman Old Style" w:hAnsi="Bookman Old Style" w:cs="Aharoni"/>
          <w:b/>
          <w:noProof/>
          <w:sz w:val="32"/>
          <w:lang w:eastAsia="en-IN" w:bidi="hi-IN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drawing>
          <wp:inline distT="0" distB="0" distL="0" distR="0" wp14:anchorId="5D68F638" wp14:editId="535941C8">
            <wp:extent cx="695325" cy="952500"/>
            <wp:effectExtent l="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0B179" w14:textId="77777777" w:rsidR="008D69CB" w:rsidRPr="005F6834" w:rsidRDefault="008D69CB" w:rsidP="00E0025E">
      <w:pPr>
        <w:spacing w:after="0" w:line="240" w:lineRule="auto"/>
        <w:ind w:left="-567" w:right="-501"/>
        <w:jc w:val="center"/>
        <w:rPr>
          <w:rFonts w:ascii="Bookman Old Style" w:hAnsi="Bookman Old Style" w:cs="Aharoni"/>
          <w:b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1D554700" w14:textId="77777777" w:rsidR="008D69CB" w:rsidRPr="005F6834" w:rsidRDefault="008D69CB" w:rsidP="00E0025E">
      <w:pPr>
        <w:spacing w:after="0" w:line="240" w:lineRule="auto"/>
        <w:ind w:left="-567" w:right="-501"/>
        <w:jc w:val="center"/>
        <w:rPr>
          <w:rFonts w:ascii="Bookman Old Style" w:hAnsi="Bookman Old Style" w:cs="Aharoni"/>
          <w:b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B918EE2" w14:textId="1D4A81DE" w:rsidR="008D69CB" w:rsidRPr="005F6834" w:rsidRDefault="005F6834" w:rsidP="00E0025E">
      <w:pPr>
        <w:spacing w:after="0" w:line="240" w:lineRule="auto"/>
        <w:ind w:left="-567" w:right="-501"/>
        <w:jc w:val="center"/>
        <w:rPr>
          <w:rFonts w:ascii="Bookman Old Style" w:hAnsi="Bookman Old Style" w:cs="Aharoni"/>
          <w:b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F6834">
        <w:rPr>
          <w:rFonts w:ascii="Algerian" w:hAnsi="Algerian" w:cs="Aharoni"/>
          <w:noProof/>
          <w:sz w:val="32"/>
          <w:lang w:eastAsia="en-IN" w:bidi="hi-IN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D7E96A" wp14:editId="054AAFE4">
                <wp:simplePos x="0" y="0"/>
                <wp:positionH relativeFrom="column">
                  <wp:posOffset>-15240</wp:posOffset>
                </wp:positionH>
                <wp:positionV relativeFrom="paragraph">
                  <wp:posOffset>40005</wp:posOffset>
                </wp:positionV>
                <wp:extent cx="6209665" cy="71755"/>
                <wp:effectExtent l="22860" t="27305" r="34925" b="53340"/>
                <wp:wrapNone/>
                <wp:docPr id="1132811485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09665" cy="71755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 w="38100">
                          <a:solidFill>
                            <a:srgbClr val="F2F2F2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43F60">
                              <a:alpha val="50000"/>
                            </a:srgb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388FF80" id="Rectangle 6" o:spid="_x0000_s1026" style="position:absolute;margin-left:-1.2pt;margin-top:3.15pt;width:488.95pt;height:5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" fillcolor="#4f81bd" strokecolor="#f2f2f2" strokeweight="3pt">
                <v:shadow on="t" color="#243f60" opacity=".5" offset="1pt"/>
              </v:rect>
            </w:pict>
          </mc:Fallback>
        </mc:AlternateContent>
      </w:r>
    </w:p>
    <w:p w14:paraId="4A2363AB" w14:textId="77777777" w:rsidR="008D69CB" w:rsidRPr="005F6834" w:rsidRDefault="000F674D" w:rsidP="000F674D">
      <w:pPr>
        <w:spacing w:after="0" w:line="240" w:lineRule="auto"/>
        <w:ind w:left="-567" w:right="-501"/>
        <w:rPr>
          <w:rFonts w:ascii="Bookman Old Style" w:hAnsi="Bookman Old Style" w:cs="Aharoni"/>
          <w:b/>
          <w:color w:val="FF00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F6834">
        <w:rPr>
          <w:rFonts w:ascii="Bookman Old Style" w:hAnsi="Bookman Old Style" w:cs="Aharoni"/>
          <w:b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  </w:t>
      </w:r>
      <w:r w:rsidR="008974D4" w:rsidRPr="005F6834">
        <w:rPr>
          <w:rFonts w:ascii="Bookman Old Style" w:hAnsi="Bookman Old Style" w:cs="Aharoni"/>
          <w:b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</w:t>
      </w:r>
      <w:r w:rsidRPr="005F6834">
        <w:rPr>
          <w:rFonts w:ascii="Bookman Old Style" w:hAnsi="Bookman Old Style" w:cs="Aharoni"/>
          <w:b/>
          <w:color w:val="FF00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Nodal </w:t>
      </w:r>
      <w:proofErr w:type="gramStart"/>
      <w:r w:rsidRPr="005F6834">
        <w:rPr>
          <w:rFonts w:ascii="Bookman Old Style" w:hAnsi="Bookman Old Style" w:cs="Aharoni"/>
          <w:b/>
          <w:color w:val="FF00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gency :</w:t>
      </w:r>
      <w:proofErr w:type="gramEnd"/>
    </w:p>
    <w:p w14:paraId="4AB382CB" w14:textId="77777777" w:rsidR="008D69CB" w:rsidRPr="005F6834" w:rsidRDefault="008D69CB" w:rsidP="00E0025E">
      <w:pPr>
        <w:spacing w:after="0" w:line="240" w:lineRule="auto"/>
        <w:ind w:left="-567" w:right="-501"/>
        <w:jc w:val="center"/>
        <w:rPr>
          <w:rFonts w:ascii="Bookman Old Style" w:hAnsi="Bookman Old Style" w:cs="Aharoni"/>
          <w:b/>
          <w:sz w:val="3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F6834">
        <w:rPr>
          <w:rFonts w:ascii="Bookman Old Style" w:hAnsi="Bookman Old Style" w:cs="Aharoni"/>
          <w:b/>
          <w:sz w:val="3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ICAR- Indian Institute of Pulses Research, </w:t>
      </w:r>
    </w:p>
    <w:p w14:paraId="63AD8042" w14:textId="77777777" w:rsidR="008D69CB" w:rsidRPr="005F6834" w:rsidRDefault="008D69CB" w:rsidP="00E0025E">
      <w:pPr>
        <w:spacing w:after="0" w:line="240" w:lineRule="auto"/>
        <w:ind w:left="-567" w:right="-501"/>
        <w:jc w:val="center"/>
        <w:rPr>
          <w:rFonts w:ascii="Bookman Old Style" w:hAnsi="Bookman Old Style" w:cs="Aharoni"/>
          <w:b/>
          <w:sz w:val="3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F6834">
        <w:rPr>
          <w:rFonts w:ascii="Bookman Old Style" w:hAnsi="Bookman Old Style" w:cs="Aharoni"/>
          <w:b/>
          <w:sz w:val="3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Kanpur 208 024</w:t>
      </w:r>
    </w:p>
    <w:p w14:paraId="121E4E01" w14:textId="77777777" w:rsidR="00FF14A8" w:rsidRPr="005F6834" w:rsidRDefault="00FF14A8" w:rsidP="00E0025E">
      <w:pPr>
        <w:spacing w:after="0" w:line="240" w:lineRule="auto"/>
        <w:ind w:left="-567" w:right="-501"/>
        <w:jc w:val="center"/>
        <w:rPr>
          <w:rFonts w:ascii="Bookman Old Style" w:hAnsi="Bookman Old Style" w:cs="Aharoni"/>
          <w:b/>
          <w:sz w:val="3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FA330AA" w14:textId="44702559" w:rsidR="008D69CB" w:rsidRPr="005F6834" w:rsidRDefault="008D69CB" w:rsidP="00FF14A8">
      <w:pPr>
        <w:spacing w:after="0" w:line="240" w:lineRule="auto"/>
        <w:ind w:left="-567" w:right="-501"/>
        <w:jc w:val="right"/>
        <w:rPr>
          <w:rFonts w:ascii="Bookman Old Style" w:hAnsi="Bookman Old Style" w:cs="Aharoni"/>
          <w:b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28EBB5B" w14:textId="77777777" w:rsidR="00A9799A" w:rsidRDefault="00E0025E" w:rsidP="00A9799A">
      <w:pPr>
        <w:spacing w:after="0" w:line="240" w:lineRule="auto"/>
        <w:ind w:left="-567" w:right="-501"/>
        <w:jc w:val="center"/>
        <w:rPr>
          <w:rFonts w:ascii="Algerian" w:hAnsi="Algerian" w:cs="Aharoni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F6834">
        <w:rPr>
          <w:rFonts w:ascii="Algerian" w:hAnsi="Algerian" w:cs="Aharoni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br w:type="page"/>
      </w:r>
    </w:p>
    <w:p w14:paraId="2FC2F378" w14:textId="58409250" w:rsidR="002C0B19" w:rsidRPr="002C0B19" w:rsidRDefault="002C0B19" w:rsidP="002C0B19">
      <w:pPr>
        <w:spacing w:after="0" w:line="240" w:lineRule="auto"/>
        <w:ind w:left="810" w:right="-501" w:hanging="1377"/>
        <w:jc w:val="both"/>
        <w:rPr>
          <w:rFonts w:ascii="Aharoni" w:hAnsi="Aharoni" w:cs="Aharoni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noProof/>
          <w:lang w:eastAsia="en-IN" w:bidi="hi-IN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724AC6D" wp14:editId="0F5C18BE">
                <wp:simplePos x="0" y="0"/>
                <wp:positionH relativeFrom="column">
                  <wp:posOffset>-236855</wp:posOffset>
                </wp:positionH>
                <wp:positionV relativeFrom="paragraph">
                  <wp:posOffset>-245745</wp:posOffset>
                </wp:positionV>
                <wp:extent cx="6209665" cy="71755"/>
                <wp:effectExtent l="20320" t="20955" r="37465" b="50165"/>
                <wp:wrapNone/>
                <wp:docPr id="1881321555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09665" cy="71755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 w="38100">
                          <a:solidFill>
                            <a:srgbClr val="F2F2F2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43F60">
                              <a:alpha val="50000"/>
                            </a:srgb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A6BB047" id="Rectangle 2" o:spid="_x0000_s1026" style="position:absolute;margin-left:-18.65pt;margin-top:-19.35pt;width:488.95pt;height:5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" fillcolor="#4f81bd" strokecolor="#f2f2f2" strokeweight="3pt">
                <v:shadow on="t" color="#243f60" opacity=".5" offset="1pt"/>
              </v:rect>
            </w:pict>
          </mc:Fallback>
        </mc:AlternateContent>
      </w:r>
      <w:r w:rsidRPr="002C0B19">
        <w:rPr>
          <w:rFonts w:ascii="Aharoni" w:hAnsi="Aharoni" w:cs="Aharoni" w:hint="cs"/>
          <w:sz w:val="3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Project: </w:t>
      </w:r>
      <w:r w:rsidRPr="002C0B19">
        <w:rPr>
          <w:rFonts w:ascii="Aharoni" w:hAnsi="Aharoni" w:cs="Aharoni" w:hint="cs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reation of Seed Hubs for Increasing Indigenous Production of Pulses in India</w:t>
      </w:r>
    </w:p>
    <w:p w14:paraId="650309C6" w14:textId="0DF55C79" w:rsidR="002C0B19" w:rsidRPr="002C0B19" w:rsidRDefault="002C0B19" w:rsidP="002C0B19">
      <w:pPr>
        <w:spacing w:after="0" w:line="240" w:lineRule="auto"/>
        <w:ind w:left="810" w:right="-501" w:hanging="1377"/>
        <w:jc w:val="both"/>
        <w:rPr>
          <w:rFonts w:ascii="Aharoni" w:hAnsi="Aharoni" w:cs="Aharoni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hint="cs"/>
          <w:noProof/>
          <w:lang w:eastAsia="en-IN" w:bidi="hi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4F7C165" wp14:editId="4D032D80">
                <wp:simplePos x="0" y="0"/>
                <wp:positionH relativeFrom="column">
                  <wp:posOffset>-272415</wp:posOffset>
                </wp:positionH>
                <wp:positionV relativeFrom="paragraph">
                  <wp:posOffset>62865</wp:posOffset>
                </wp:positionV>
                <wp:extent cx="6209665" cy="71755"/>
                <wp:effectExtent l="22860" t="24765" r="34925" b="46355"/>
                <wp:wrapNone/>
                <wp:docPr id="1913773856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09665" cy="71755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 w="38100">
                          <a:solidFill>
                            <a:srgbClr val="F2F2F2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43F60">
                              <a:alpha val="50000"/>
                            </a:srgb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BEF0CF6" id="Rectangle 1" o:spid="_x0000_s1026" style="position:absolute;margin-left:-21.45pt;margin-top:4.95pt;width:488.95pt;height:5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" fillcolor="#4f81bd" strokecolor="#f2f2f2" strokeweight="3pt">
                <v:shadow on="t" color="#243f60" opacity=".5" offset="1pt"/>
              </v:rect>
            </w:pict>
          </mc:Fallback>
        </mc:AlternateContent>
      </w:r>
    </w:p>
    <w:p w14:paraId="409AE033" w14:textId="77777777" w:rsidR="002C0B19" w:rsidRPr="002C0B19" w:rsidRDefault="002C0B19" w:rsidP="002C0B19">
      <w:pPr>
        <w:spacing w:after="0" w:line="240" w:lineRule="auto"/>
        <w:ind w:left="810" w:right="-501" w:hanging="1377"/>
        <w:jc w:val="both"/>
        <w:rPr>
          <w:rFonts w:ascii="Aharoni" w:hAnsi="Aharoni" w:cs="Aharoni"/>
          <w:color w:val="984806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1097D441" w14:textId="172C7F4C" w:rsidR="002C0B19" w:rsidRPr="002C0B19" w:rsidRDefault="002C0B19" w:rsidP="002C0B19">
      <w:pPr>
        <w:spacing w:after="0" w:line="240" w:lineRule="auto"/>
        <w:jc w:val="center"/>
        <w:rPr>
          <w:rFonts w:ascii="Tempus Sans ITC" w:hAnsi="Tempus Sans ITC" w:cs="Times New Roman"/>
          <w:b/>
          <w:color w:val="000099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2C0B19">
        <w:rPr>
          <w:rFonts w:ascii="Tempus Sans ITC" w:hAnsi="Tempus Sans ITC" w:cs="Times New Roman"/>
          <w:b/>
          <w:color w:val="000099"/>
          <w:sz w:val="4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rop</w:t>
      </w:r>
      <w:r>
        <w:rPr>
          <w:rFonts w:ascii="Tempus Sans ITC" w:hAnsi="Tempus Sans ITC" w:cs="Times New Roman"/>
          <w:b/>
          <w:color w:val="000099"/>
          <w:sz w:val="4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-</w:t>
      </w:r>
      <w:r w:rsidRPr="002C0B19">
        <w:rPr>
          <w:rFonts w:ascii="Tempus Sans ITC" w:hAnsi="Tempus Sans ITC" w:cs="Times New Roman"/>
          <w:b/>
          <w:color w:val="000099"/>
          <w:sz w:val="4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wise</w:t>
      </w:r>
      <w:r w:rsidRPr="002C0B19">
        <w:rPr>
          <w:rFonts w:ascii="Tempus Sans ITC" w:hAnsi="Tempus Sans ITC" w:cs="Times New Roman"/>
          <w:b/>
          <w:color w:val="000099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Quality Seed Production Targets </w:t>
      </w:r>
    </w:p>
    <w:p w14:paraId="2BB67F48" w14:textId="77777777" w:rsidR="002C0B19" w:rsidRPr="002C0B19" w:rsidRDefault="002C0B19" w:rsidP="002C0B19">
      <w:pPr>
        <w:spacing w:after="0" w:line="240" w:lineRule="auto"/>
        <w:jc w:val="center"/>
        <w:rPr>
          <w:rFonts w:ascii="Tempus Sans ITC" w:hAnsi="Tempus Sans ITC" w:cs="Times New Roman"/>
          <w:b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2C0B19">
        <w:rPr>
          <w:rFonts w:ascii="Tempus Sans ITC" w:hAnsi="Tempus Sans ITC" w:cs="Times New Roman"/>
          <w:b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Technical Programme</w:t>
      </w:r>
    </w:p>
    <w:p w14:paraId="133DB371" w14:textId="77777777" w:rsidR="002C0B19" w:rsidRPr="002C0B19" w:rsidRDefault="002C0B19" w:rsidP="002C0B19">
      <w:pPr>
        <w:spacing w:after="0" w:line="240" w:lineRule="auto"/>
        <w:jc w:val="center"/>
        <w:rPr>
          <w:rFonts w:ascii="Times New Roman" w:hAnsi="Times New Roman" w:cs="Times New Roman"/>
          <w:b/>
          <w:color w:val="000099"/>
          <w:sz w:val="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119B810" w14:textId="2EC0760D" w:rsidR="002C0B19" w:rsidRPr="002C0B19" w:rsidRDefault="002C0B19" w:rsidP="002C0B19">
      <w:pPr>
        <w:spacing w:after="0" w:line="240" w:lineRule="auto"/>
        <w:jc w:val="center"/>
        <w:rPr>
          <w:rFonts w:ascii="Georgia" w:hAnsi="Georgia" w:cs="Times New Roman"/>
          <w:b/>
          <w:i/>
          <w:color w:val="000099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2C0B19">
        <w:rPr>
          <w:rFonts w:ascii="Georgia" w:hAnsi="Georgia" w:cs="Times New Roman"/>
          <w:b/>
          <w:i/>
          <w:color w:val="000099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Pr="002C0B19">
        <w:rPr>
          <w:rFonts w:ascii="Georgia" w:hAnsi="Georgia" w:cs="Times New Roman"/>
          <w:b/>
          <w:color w:val="000099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(</w:t>
      </w:r>
      <w:r w:rsidRPr="002C0B19">
        <w:rPr>
          <w:rFonts w:ascii="Georgia" w:hAnsi="Georgia" w:cs="Times New Roman"/>
          <w:b/>
          <w:i/>
          <w:color w:val="000099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02</w:t>
      </w:r>
      <w:r w:rsidR="005C5394">
        <w:rPr>
          <w:rFonts w:ascii="Georgia" w:hAnsi="Georgia" w:cs="Times New Roman"/>
          <w:b/>
          <w:i/>
          <w:color w:val="000099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6</w:t>
      </w:r>
      <w:r w:rsidRPr="002C0B19">
        <w:rPr>
          <w:rFonts w:ascii="Georgia" w:hAnsi="Georgia" w:cs="Times New Roman"/>
          <w:b/>
          <w:i/>
          <w:color w:val="000099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-2</w:t>
      </w:r>
      <w:r w:rsidR="005C5394">
        <w:rPr>
          <w:rFonts w:ascii="Georgia" w:hAnsi="Georgia" w:cs="Times New Roman"/>
          <w:b/>
          <w:i/>
          <w:color w:val="000099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7)</w:t>
      </w:r>
    </w:p>
    <w:p w14:paraId="12B718A1" w14:textId="77777777" w:rsidR="002C0B19" w:rsidRPr="002C0B19" w:rsidRDefault="002C0B19" w:rsidP="002C0B19">
      <w:pPr>
        <w:spacing w:after="0" w:line="240" w:lineRule="auto"/>
        <w:ind w:left="810" w:right="-501" w:hanging="1377"/>
        <w:jc w:val="center"/>
        <w:rPr>
          <w:rFonts w:ascii="Aharoni" w:hAnsi="Aharoni" w:cs="Aharoni"/>
          <w:color w:val="984806"/>
          <w:sz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153891A9" w14:textId="211C4A6C" w:rsidR="002C0B19" w:rsidRPr="002C0B19" w:rsidRDefault="002C0B19" w:rsidP="002C0B19">
      <w:pPr>
        <w:spacing w:after="0" w:line="240" w:lineRule="auto"/>
        <w:ind w:left="810" w:right="-501" w:hanging="1377"/>
        <w:jc w:val="center"/>
        <w:rPr>
          <w:rFonts w:ascii="Aharoni" w:hAnsi="Aharoni" w:cs="Aharoni"/>
          <w:color w:val="984806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2C0B19">
        <w:rPr>
          <w:rFonts w:ascii="Aharoni" w:hAnsi="Aharoni" w:cs="Aharoni" w:hint="cs"/>
          <w:color w:val="984806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Summary </w:t>
      </w:r>
      <w:r w:rsidRPr="002C0B19">
        <w:rPr>
          <w:rFonts w:ascii="Aharoni" w:hAnsi="Aharoni" w:cs="Aharoni" w:hint="cs"/>
          <w:color w:val="FF0000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(</w:t>
      </w:r>
      <w:r w:rsidRPr="002C0B19">
        <w:rPr>
          <w:rFonts w:ascii="Aharoni" w:hAnsi="Aharoni" w:cs="Aharoni" w:hint="cs"/>
          <w:color w:val="FF0000"/>
          <w:sz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rop</w:t>
      </w:r>
      <w:r>
        <w:rPr>
          <w:rFonts w:ascii="Aharoni" w:hAnsi="Aharoni" w:cs="Aharoni"/>
          <w:color w:val="FF0000"/>
          <w:sz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-</w:t>
      </w:r>
      <w:r w:rsidRPr="002C0B19">
        <w:rPr>
          <w:rFonts w:ascii="Aharoni" w:hAnsi="Aharoni" w:cs="Aharoni" w:hint="cs"/>
          <w:color w:val="FF0000"/>
          <w:sz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wise</w:t>
      </w:r>
      <w:r w:rsidRPr="002C0B19">
        <w:rPr>
          <w:rFonts w:ascii="Aharoni" w:hAnsi="Aharoni" w:cs="Aharoni" w:hint="cs"/>
          <w:color w:val="FF0000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Total Target)</w:t>
      </w:r>
    </w:p>
    <w:p w14:paraId="3638CA93" w14:textId="77777777" w:rsidR="002C0B19" w:rsidRPr="002C0B19" w:rsidRDefault="002C0B19" w:rsidP="002C0B19">
      <w:pPr>
        <w:spacing w:after="0" w:line="240" w:lineRule="auto"/>
        <w:ind w:left="-567" w:right="-501"/>
        <w:jc w:val="center"/>
        <w:rPr>
          <w:rFonts w:ascii="Algerian" w:hAnsi="Algerian" w:cs="Aharoni"/>
          <w:sz w:val="1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50"/>
        <w:gridCol w:w="2650"/>
      </w:tblGrid>
      <w:tr w:rsidR="002C0B19" w14:paraId="4DEEE465" w14:textId="77777777" w:rsidTr="002C0B19">
        <w:trPr>
          <w:trHeight w:val="380"/>
          <w:jc w:val="center"/>
        </w:trPr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3BC03C80" w14:textId="77777777" w:rsidR="002C0B19" w:rsidRPr="002C0B19" w:rsidRDefault="002C0B19">
            <w:pPr>
              <w:spacing w:after="0" w:line="240" w:lineRule="auto"/>
              <w:ind w:left="279" w:right="-504"/>
              <w:rPr>
                <w:rFonts w:ascii="Arial" w:hAnsi="Arial" w:cs="Arial"/>
                <w:b/>
                <w:bCs/>
                <w:i/>
                <w:color w:val="943634"/>
                <w:sz w:val="26"/>
                <w:szCs w:val="2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C0B19">
              <w:rPr>
                <w:rFonts w:ascii="Arial" w:hAnsi="Arial" w:cs="Arial"/>
                <w:b/>
                <w:bCs/>
                <w:i/>
                <w:color w:val="943634"/>
                <w:sz w:val="26"/>
                <w:szCs w:val="2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Crop</w:t>
            </w:r>
          </w:p>
        </w:tc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58DDBED5" w14:textId="77777777" w:rsidR="002C0B19" w:rsidRPr="002C0B19" w:rsidRDefault="002C0B19">
            <w:pPr>
              <w:spacing w:after="0" w:line="240" w:lineRule="auto"/>
              <w:ind w:right="-504"/>
              <w:jc w:val="center"/>
              <w:rPr>
                <w:rFonts w:ascii="Arial" w:hAnsi="Arial" w:cs="Arial"/>
                <w:b/>
                <w:bCs/>
                <w:i/>
                <w:color w:val="943634"/>
                <w:sz w:val="26"/>
                <w:szCs w:val="2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C0B19">
              <w:rPr>
                <w:rFonts w:ascii="Arial" w:hAnsi="Arial" w:cs="Arial"/>
                <w:b/>
                <w:bCs/>
                <w:i/>
                <w:color w:val="943634"/>
                <w:sz w:val="26"/>
                <w:szCs w:val="2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Target (q)</w:t>
            </w:r>
          </w:p>
        </w:tc>
      </w:tr>
      <w:tr w:rsidR="002C0B19" w14:paraId="5DEC37D2" w14:textId="77777777" w:rsidTr="002C0B19">
        <w:trPr>
          <w:trHeight w:val="342"/>
          <w:jc w:val="center"/>
        </w:trPr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  <w:hideMark/>
          </w:tcPr>
          <w:p w14:paraId="60BCC98F" w14:textId="77777777" w:rsidR="002C0B19" w:rsidRPr="002C0B19" w:rsidRDefault="002C0B19">
            <w:pPr>
              <w:spacing w:after="0" w:line="360" w:lineRule="auto"/>
              <w:ind w:left="279" w:right="-504"/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C0B19"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Mungbean</w:t>
            </w:r>
          </w:p>
        </w:tc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</w:tcPr>
          <w:p w14:paraId="458D6F1B" w14:textId="713A4BAE" w:rsidR="002C0B19" w:rsidRPr="002C0B19" w:rsidRDefault="00F13970">
            <w:pPr>
              <w:spacing w:after="0" w:line="360" w:lineRule="auto"/>
              <w:ind w:right="-504"/>
              <w:jc w:val="center"/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2775</w:t>
            </w:r>
          </w:p>
        </w:tc>
      </w:tr>
      <w:tr w:rsidR="002C0B19" w14:paraId="0C96949E" w14:textId="77777777" w:rsidTr="002C0B19">
        <w:trPr>
          <w:trHeight w:val="342"/>
          <w:jc w:val="center"/>
        </w:trPr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  <w:hideMark/>
          </w:tcPr>
          <w:p w14:paraId="4A266B66" w14:textId="77777777" w:rsidR="002C0B19" w:rsidRPr="002C0B19" w:rsidRDefault="002C0B19">
            <w:pPr>
              <w:spacing w:after="0" w:line="360" w:lineRule="auto"/>
              <w:ind w:left="279" w:right="-504"/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C0B19"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Urdbean</w:t>
            </w:r>
          </w:p>
        </w:tc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</w:tcPr>
          <w:p w14:paraId="3EF3086A" w14:textId="3531C20A" w:rsidR="002C0B19" w:rsidRPr="002C0B19" w:rsidRDefault="00F13970">
            <w:pPr>
              <w:spacing w:after="0" w:line="360" w:lineRule="auto"/>
              <w:ind w:right="-504"/>
              <w:jc w:val="center"/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5255</w:t>
            </w:r>
          </w:p>
        </w:tc>
      </w:tr>
      <w:tr w:rsidR="002C0B19" w14:paraId="32452EC2" w14:textId="77777777" w:rsidTr="002C0B19">
        <w:trPr>
          <w:trHeight w:val="342"/>
          <w:jc w:val="center"/>
        </w:trPr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  <w:hideMark/>
          </w:tcPr>
          <w:p w14:paraId="07D0172B" w14:textId="77777777" w:rsidR="002C0B19" w:rsidRPr="002C0B19" w:rsidRDefault="002C0B19">
            <w:pPr>
              <w:spacing w:after="0" w:line="360" w:lineRule="auto"/>
              <w:ind w:left="279" w:right="-504"/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C0B19"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igeonpea</w:t>
            </w:r>
          </w:p>
        </w:tc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</w:tcPr>
          <w:p w14:paraId="55156EB6" w14:textId="17C40B9E" w:rsidR="002C0B19" w:rsidRPr="002C0B19" w:rsidRDefault="00F13970">
            <w:pPr>
              <w:spacing w:after="0" w:line="360" w:lineRule="auto"/>
              <w:ind w:right="-504"/>
              <w:jc w:val="center"/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2765</w:t>
            </w:r>
          </w:p>
        </w:tc>
      </w:tr>
      <w:tr w:rsidR="002C0B19" w14:paraId="2348C481" w14:textId="77777777" w:rsidTr="002C0B19">
        <w:trPr>
          <w:trHeight w:val="342"/>
          <w:jc w:val="center"/>
        </w:trPr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  <w:hideMark/>
          </w:tcPr>
          <w:p w14:paraId="231F9EDF" w14:textId="77777777" w:rsidR="002C0B19" w:rsidRPr="002C0B19" w:rsidRDefault="002C0B19">
            <w:pPr>
              <w:spacing w:after="0" w:line="360" w:lineRule="auto"/>
              <w:ind w:left="279" w:right="-504"/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C0B19"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Chickpea</w:t>
            </w:r>
          </w:p>
        </w:tc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</w:tcPr>
          <w:p w14:paraId="0F1E950D" w14:textId="57ABEBF3" w:rsidR="002C0B19" w:rsidRPr="002C0B19" w:rsidRDefault="00F13970">
            <w:pPr>
              <w:spacing w:after="0" w:line="360" w:lineRule="auto"/>
              <w:ind w:right="-504"/>
              <w:jc w:val="center"/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7905</w:t>
            </w:r>
          </w:p>
        </w:tc>
      </w:tr>
      <w:tr w:rsidR="002C0B19" w14:paraId="7E86B04B" w14:textId="77777777" w:rsidTr="002C0B19">
        <w:trPr>
          <w:trHeight w:val="342"/>
          <w:jc w:val="center"/>
        </w:trPr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  <w:hideMark/>
          </w:tcPr>
          <w:p w14:paraId="39A745DB" w14:textId="77777777" w:rsidR="002C0B19" w:rsidRPr="002C0B19" w:rsidRDefault="002C0B19">
            <w:pPr>
              <w:spacing w:after="0" w:line="360" w:lineRule="auto"/>
              <w:ind w:left="279" w:right="-504"/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C0B19"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Fieldpea</w:t>
            </w:r>
          </w:p>
        </w:tc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</w:tcPr>
          <w:p w14:paraId="612FB6DA" w14:textId="43D4E1B0" w:rsidR="002C0B19" w:rsidRPr="002C0B19" w:rsidRDefault="00F13970">
            <w:pPr>
              <w:spacing w:after="0" w:line="360" w:lineRule="auto"/>
              <w:ind w:right="-504"/>
              <w:jc w:val="center"/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70</w:t>
            </w:r>
          </w:p>
        </w:tc>
      </w:tr>
      <w:tr w:rsidR="002C0B19" w14:paraId="125EC68A" w14:textId="77777777" w:rsidTr="002C0B19">
        <w:trPr>
          <w:trHeight w:val="342"/>
          <w:jc w:val="center"/>
        </w:trPr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  <w:hideMark/>
          </w:tcPr>
          <w:p w14:paraId="10262B0E" w14:textId="77777777" w:rsidR="002C0B19" w:rsidRPr="002C0B19" w:rsidRDefault="002C0B19">
            <w:pPr>
              <w:spacing w:after="0" w:line="360" w:lineRule="auto"/>
              <w:ind w:left="279" w:right="-504"/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C0B19"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Lentil</w:t>
            </w:r>
          </w:p>
        </w:tc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</w:tcPr>
          <w:p w14:paraId="234E6AAA" w14:textId="770C564A" w:rsidR="002C0B19" w:rsidRPr="002C0B19" w:rsidRDefault="00F13970">
            <w:pPr>
              <w:spacing w:after="0" w:line="360" w:lineRule="auto"/>
              <w:ind w:right="-504"/>
              <w:jc w:val="center"/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1850</w:t>
            </w:r>
          </w:p>
        </w:tc>
      </w:tr>
      <w:tr w:rsidR="002C0B19" w14:paraId="6B16F6D4" w14:textId="77777777" w:rsidTr="002C0B19">
        <w:trPr>
          <w:trHeight w:val="342"/>
          <w:jc w:val="center"/>
        </w:trPr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  <w:hideMark/>
          </w:tcPr>
          <w:p w14:paraId="58F35A3F" w14:textId="77777777" w:rsidR="002C0B19" w:rsidRPr="002C0B19" w:rsidRDefault="002C0B19">
            <w:pPr>
              <w:spacing w:after="0" w:line="360" w:lineRule="auto"/>
              <w:ind w:left="279" w:right="-504"/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C0B19"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Rajmash</w:t>
            </w:r>
          </w:p>
        </w:tc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</w:tcPr>
          <w:p w14:paraId="0ADA12FC" w14:textId="34DBA5BD" w:rsidR="002C0B19" w:rsidRPr="002C0B19" w:rsidRDefault="00F13970">
            <w:pPr>
              <w:spacing w:after="0" w:line="360" w:lineRule="auto"/>
              <w:ind w:right="-504"/>
              <w:jc w:val="center"/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360</w:t>
            </w:r>
          </w:p>
        </w:tc>
      </w:tr>
      <w:tr w:rsidR="002C0B19" w14:paraId="45DA14F5" w14:textId="77777777" w:rsidTr="002C0B19">
        <w:trPr>
          <w:trHeight w:val="342"/>
          <w:jc w:val="center"/>
        </w:trPr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  <w:hideMark/>
          </w:tcPr>
          <w:p w14:paraId="6B082670" w14:textId="77777777" w:rsidR="002C0B19" w:rsidRPr="002C0B19" w:rsidRDefault="002C0B19">
            <w:pPr>
              <w:spacing w:after="0" w:line="360" w:lineRule="auto"/>
              <w:ind w:left="279" w:right="-504"/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C0B19"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Cowpea</w:t>
            </w:r>
          </w:p>
        </w:tc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</w:tcPr>
          <w:p w14:paraId="32B7879B" w14:textId="57C6D72C" w:rsidR="002C0B19" w:rsidRPr="002C0B19" w:rsidRDefault="00F13970">
            <w:pPr>
              <w:spacing w:after="0" w:line="360" w:lineRule="auto"/>
              <w:ind w:right="-504"/>
              <w:jc w:val="center"/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130</w:t>
            </w:r>
          </w:p>
        </w:tc>
      </w:tr>
      <w:tr w:rsidR="002C0B19" w14:paraId="4F8CEBC4" w14:textId="77777777" w:rsidTr="002C0B19">
        <w:trPr>
          <w:trHeight w:val="342"/>
          <w:jc w:val="center"/>
        </w:trPr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  <w:hideMark/>
          </w:tcPr>
          <w:p w14:paraId="5A62D810" w14:textId="77777777" w:rsidR="002C0B19" w:rsidRPr="002C0B19" w:rsidRDefault="002C0B19">
            <w:pPr>
              <w:spacing w:after="0" w:line="360" w:lineRule="auto"/>
              <w:ind w:left="279" w:right="-504"/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C0B19"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Mothbean</w:t>
            </w:r>
          </w:p>
        </w:tc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</w:tcPr>
          <w:p w14:paraId="1D07CE95" w14:textId="47DF5786" w:rsidR="002C0B19" w:rsidRPr="002C0B19" w:rsidRDefault="00F13970">
            <w:pPr>
              <w:spacing w:after="0" w:line="360" w:lineRule="auto"/>
              <w:ind w:right="-504"/>
              <w:jc w:val="center"/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25</w:t>
            </w:r>
          </w:p>
        </w:tc>
      </w:tr>
      <w:tr w:rsidR="002C0B19" w14:paraId="4B26DE1A" w14:textId="77777777" w:rsidTr="002C0B19">
        <w:trPr>
          <w:trHeight w:val="342"/>
          <w:jc w:val="center"/>
        </w:trPr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  <w:hideMark/>
          </w:tcPr>
          <w:p w14:paraId="6C3D9C89" w14:textId="77777777" w:rsidR="002C0B19" w:rsidRPr="002C0B19" w:rsidRDefault="002C0B19">
            <w:pPr>
              <w:spacing w:after="0" w:line="360" w:lineRule="auto"/>
              <w:ind w:left="279" w:right="-504"/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C0B19"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Horse gram</w:t>
            </w:r>
          </w:p>
        </w:tc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</w:tcPr>
          <w:p w14:paraId="12AB27E9" w14:textId="07FB7884" w:rsidR="002C0B19" w:rsidRPr="002C0B19" w:rsidRDefault="00F13970">
            <w:pPr>
              <w:spacing w:after="0" w:line="360" w:lineRule="auto"/>
              <w:ind w:right="-504"/>
              <w:jc w:val="center"/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15</w:t>
            </w:r>
          </w:p>
        </w:tc>
      </w:tr>
      <w:tr w:rsidR="002C0B19" w14:paraId="6F1419FA" w14:textId="77777777" w:rsidTr="002C0B19">
        <w:trPr>
          <w:trHeight w:val="342"/>
          <w:jc w:val="center"/>
        </w:trPr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  <w:hideMark/>
          </w:tcPr>
          <w:p w14:paraId="2D2357B9" w14:textId="77777777" w:rsidR="002C0B19" w:rsidRPr="002C0B19" w:rsidRDefault="002C0B19">
            <w:pPr>
              <w:spacing w:after="0" w:line="360" w:lineRule="auto"/>
              <w:ind w:left="279" w:right="-504"/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C0B19"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Lathyrus</w:t>
            </w:r>
          </w:p>
        </w:tc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</w:tcPr>
          <w:p w14:paraId="3FE92A9A" w14:textId="5E693D48" w:rsidR="002C0B19" w:rsidRPr="002C0B19" w:rsidRDefault="00F13970">
            <w:pPr>
              <w:spacing w:after="0" w:line="360" w:lineRule="auto"/>
              <w:ind w:right="-504"/>
              <w:jc w:val="center"/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50</w:t>
            </w:r>
          </w:p>
        </w:tc>
      </w:tr>
      <w:tr w:rsidR="002C0B19" w14:paraId="55D5E777" w14:textId="77777777" w:rsidTr="002C0B19">
        <w:trPr>
          <w:trHeight w:val="342"/>
          <w:jc w:val="center"/>
        </w:trPr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6DDE8"/>
            <w:hideMark/>
          </w:tcPr>
          <w:p w14:paraId="71358953" w14:textId="77777777" w:rsidR="002C0B19" w:rsidRPr="002C0B19" w:rsidRDefault="002C0B19">
            <w:pPr>
              <w:spacing w:after="0" w:line="360" w:lineRule="auto"/>
              <w:ind w:left="279" w:right="-504"/>
              <w:rPr>
                <w:rFonts w:ascii="Times New Roman" w:hAnsi="Times New Roman" w:cs="Times New Roman"/>
                <w:bCs/>
                <w:i/>
                <w:sz w:val="36"/>
                <w:szCs w:val="2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C0B19">
              <w:rPr>
                <w:rFonts w:ascii="Times New Roman" w:hAnsi="Times New Roman" w:cs="Times New Roman"/>
                <w:bCs/>
                <w:i/>
                <w:sz w:val="36"/>
                <w:szCs w:val="2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Total</w:t>
            </w:r>
          </w:p>
        </w:tc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6DDE8"/>
          </w:tcPr>
          <w:p w14:paraId="2DE21895" w14:textId="613E2306" w:rsidR="002C0B19" w:rsidRPr="002C0B19" w:rsidRDefault="00F13970">
            <w:pPr>
              <w:spacing w:after="0" w:line="360" w:lineRule="auto"/>
              <w:ind w:right="-504"/>
              <w:jc w:val="center"/>
              <w:rPr>
                <w:rFonts w:ascii="Times New Roman" w:hAnsi="Times New Roman" w:cs="Times New Roman"/>
                <w:i/>
                <w:color w:val="943634"/>
                <w:sz w:val="36"/>
                <w:szCs w:val="2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ascii="Times New Roman" w:hAnsi="Times New Roman" w:cs="Times New Roman"/>
                <w:i/>
                <w:color w:val="943634"/>
                <w:sz w:val="36"/>
                <w:szCs w:val="2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25000</w:t>
            </w:r>
          </w:p>
        </w:tc>
      </w:tr>
    </w:tbl>
    <w:p w14:paraId="0A1DAA2F" w14:textId="77777777" w:rsidR="002C0B19" w:rsidRPr="002C0B19" w:rsidRDefault="002C0B19" w:rsidP="002C0B19">
      <w:pPr>
        <w:spacing w:after="0" w:line="240" w:lineRule="auto"/>
        <w:rPr>
          <w:rFonts w:ascii="Algerian" w:hAnsi="Algerian" w:cs="Aharoni"/>
          <w:color w:val="C00000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sectPr w:rsidR="002C0B19" w:rsidRPr="002C0B19" w:rsidSect="002C0B19">
          <w:pgSz w:w="11906" w:h="16838"/>
          <w:pgMar w:top="1440" w:right="1440" w:bottom="1440" w:left="1440" w:header="709" w:footer="709" w:gutter="0"/>
          <w:cols w:space="720"/>
        </w:sectPr>
      </w:pPr>
    </w:p>
    <w:p w14:paraId="6F1D4C54" w14:textId="25A89500" w:rsidR="00685D72" w:rsidRPr="005F6834" w:rsidRDefault="00F13970" w:rsidP="007F65E6">
      <w:pPr>
        <w:spacing w:after="0" w:line="240" w:lineRule="auto"/>
        <w:ind w:right="-501"/>
        <w:jc w:val="center"/>
        <w:rPr>
          <w:rFonts w:ascii="Algerian" w:hAnsi="Algerian" w:cs="Aharoni"/>
          <w:color w:val="215868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Algerian" w:hAnsi="Algerian" w:cs="Aharoni"/>
          <w:color w:val="C00000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lastRenderedPageBreak/>
        <w:t>T</w:t>
      </w:r>
      <w:r w:rsidR="000D171B" w:rsidRPr="005F6834">
        <w:rPr>
          <w:rFonts w:ascii="Algerian" w:hAnsi="Algerian" w:cs="Aharoni"/>
          <w:color w:val="C00000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chnical Programme</w:t>
      </w:r>
      <w:r w:rsidR="003F07EC" w:rsidRPr="005F6834">
        <w:rPr>
          <w:rFonts w:ascii="Algerian" w:hAnsi="Algerian" w:cs="Aharoni"/>
          <w:color w:val="C00000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2617EE" w:rsidRPr="005F6834">
        <w:rPr>
          <w:rFonts w:ascii="Times New Roman" w:hAnsi="Times New Roman" w:cs="Times New Roman"/>
          <w:b/>
          <w:color w:val="000099"/>
          <w:sz w:val="3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(202</w:t>
      </w:r>
      <w:r w:rsidR="005C5394">
        <w:rPr>
          <w:rFonts w:ascii="Times New Roman" w:hAnsi="Times New Roman" w:cs="Times New Roman"/>
          <w:b/>
          <w:color w:val="000099"/>
          <w:sz w:val="3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6</w:t>
      </w:r>
      <w:r w:rsidR="002617EE" w:rsidRPr="005F6834">
        <w:rPr>
          <w:rFonts w:ascii="Times New Roman" w:hAnsi="Times New Roman" w:cs="Times New Roman"/>
          <w:b/>
          <w:color w:val="000099"/>
          <w:sz w:val="3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-2</w:t>
      </w:r>
      <w:r w:rsidR="005C5394">
        <w:rPr>
          <w:rFonts w:ascii="Times New Roman" w:hAnsi="Times New Roman" w:cs="Times New Roman"/>
          <w:b/>
          <w:color w:val="000099"/>
          <w:sz w:val="3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7</w:t>
      </w:r>
      <w:r w:rsidR="002617EE" w:rsidRPr="005F6834">
        <w:rPr>
          <w:rFonts w:ascii="Times New Roman" w:hAnsi="Times New Roman" w:cs="Times New Roman"/>
          <w:b/>
          <w:color w:val="000099"/>
          <w:sz w:val="3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)</w:t>
      </w:r>
    </w:p>
    <w:p w14:paraId="520631BE" w14:textId="77777777" w:rsidR="00685D72" w:rsidRPr="005F6834" w:rsidRDefault="00685D72" w:rsidP="008F39EE">
      <w:pPr>
        <w:spacing w:after="0" w:line="240" w:lineRule="auto"/>
        <w:ind w:left="-567" w:right="-501"/>
        <w:jc w:val="center"/>
        <w:rPr>
          <w:rFonts w:ascii="Aharoni" w:hAnsi="Aharoni" w:cs="Aharoni"/>
          <w:sz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2AF3059" w14:textId="77777777" w:rsidR="00374E89" w:rsidRPr="005F6834" w:rsidRDefault="00E74EFE" w:rsidP="00762D9E">
      <w:pPr>
        <w:spacing w:after="0" w:line="240" w:lineRule="auto"/>
        <w:ind w:left="-180" w:right="-501"/>
        <w:jc w:val="center"/>
        <w:rPr>
          <w:rFonts w:ascii="Aharoni" w:hAnsi="Aharoni" w:cs="Aharoni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F6834">
        <w:rPr>
          <w:rFonts w:ascii="Aharoni" w:hAnsi="Aharoni" w:cs="Aharoni"/>
          <w:sz w:val="3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Creation of Seed Hubs </w:t>
      </w:r>
      <w:r w:rsidR="00406486" w:rsidRPr="005F6834">
        <w:rPr>
          <w:rFonts w:ascii="Aharoni" w:hAnsi="Aharoni" w:cs="Aharoni"/>
          <w:sz w:val="3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for Increasing Indigenous Production of Pulses in India</w:t>
      </w:r>
    </w:p>
    <w:p w14:paraId="25DE9682" w14:textId="77777777" w:rsidR="007B07DD" w:rsidRPr="005F6834" w:rsidRDefault="007B07DD" w:rsidP="00762D9E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740BA56" w14:textId="71A32B01" w:rsidR="0020515C" w:rsidRPr="005F6834" w:rsidRDefault="000D171B" w:rsidP="00BB5CFA">
      <w:pPr>
        <w:spacing w:after="0" w:line="240" w:lineRule="auto"/>
        <w:ind w:right="-154"/>
        <w:jc w:val="center"/>
        <w:rPr>
          <w:rFonts w:ascii="Times New Roman" w:hAnsi="Times New Roman" w:cs="Times New Roman"/>
          <w:b/>
          <w:color w:val="000099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F6834">
        <w:rPr>
          <w:rFonts w:ascii="Times New Roman" w:hAnsi="Times New Roman" w:cs="Times New Roman"/>
          <w:b/>
          <w:sz w:val="4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entre</w:t>
      </w:r>
      <w:r w:rsidR="006F0ABE">
        <w:rPr>
          <w:rFonts w:ascii="Times New Roman" w:hAnsi="Times New Roman" w:cs="Times New Roman"/>
          <w:b/>
          <w:sz w:val="4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-</w:t>
      </w:r>
      <w:r w:rsidRPr="005F6834">
        <w:rPr>
          <w:rFonts w:ascii="Times New Roman" w:hAnsi="Times New Roman" w:cs="Times New Roman"/>
          <w:b/>
          <w:sz w:val="4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wise</w:t>
      </w:r>
      <w:r w:rsidRPr="005F6834">
        <w:rPr>
          <w:rFonts w:ascii="Times New Roman" w:hAnsi="Times New Roman" w:cs="Times New Roman"/>
          <w:b/>
          <w:color w:val="000099"/>
          <w:sz w:val="3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E74EFE" w:rsidRPr="005F6834">
        <w:rPr>
          <w:rFonts w:ascii="Times New Roman" w:hAnsi="Times New Roman" w:cs="Times New Roman"/>
          <w:b/>
          <w:color w:val="000099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Quality Seed </w:t>
      </w:r>
      <w:r w:rsidR="007112FD" w:rsidRPr="005F6834">
        <w:rPr>
          <w:rFonts w:ascii="Times New Roman" w:hAnsi="Times New Roman" w:cs="Times New Roman"/>
          <w:b/>
          <w:color w:val="000099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Production </w:t>
      </w:r>
      <w:r w:rsidR="00FE7F4D" w:rsidRPr="005F6834">
        <w:rPr>
          <w:rFonts w:ascii="Times New Roman" w:hAnsi="Times New Roman" w:cs="Times New Roman"/>
          <w:b/>
          <w:color w:val="000099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Targets</w:t>
      </w:r>
      <w:r w:rsidR="00F91F48" w:rsidRPr="005F6834">
        <w:rPr>
          <w:rFonts w:ascii="Times New Roman" w:hAnsi="Times New Roman" w:cs="Times New Roman"/>
          <w:b/>
          <w:color w:val="000099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</w:p>
    <w:p w14:paraId="39396F87" w14:textId="77777777" w:rsidR="00BB5CFA" w:rsidRPr="005F6834" w:rsidRDefault="00BB5CFA" w:rsidP="00BB5CFA">
      <w:pPr>
        <w:spacing w:after="0" w:line="240" w:lineRule="auto"/>
        <w:ind w:left="1276" w:right="-154" w:hanging="1276"/>
        <w:jc w:val="both"/>
        <w:rPr>
          <w:rFonts w:ascii="Times New Roman" w:hAnsi="Times New Roman" w:cs="Times New Roman"/>
          <w:b/>
          <w:color w:val="FF0000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B78524D" w14:textId="77777777" w:rsidR="00BB5CFA" w:rsidRPr="005F6834" w:rsidRDefault="00BB5CFA" w:rsidP="00BB5CFA">
      <w:pPr>
        <w:spacing w:after="0" w:line="240" w:lineRule="auto"/>
        <w:ind w:left="1276" w:right="-153" w:hanging="1276"/>
        <w:jc w:val="both"/>
        <w:rPr>
          <w:rFonts w:ascii="Arial Unicode MS" w:eastAsia="Arial Unicode MS" w:hAnsi="Arial Unicode MS" w:cs="Arial Unicode MS"/>
          <w:b/>
          <w:color w:val="4F6228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proofErr w:type="gramStart"/>
      <w:r w:rsidRPr="005F6834">
        <w:rPr>
          <w:rFonts w:ascii="Arial Unicode MS" w:eastAsia="Arial Unicode MS" w:hAnsi="Arial Unicode MS" w:cs="Arial Unicode MS"/>
          <w:b/>
          <w:color w:val="FF0000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Note :</w:t>
      </w:r>
      <w:proofErr w:type="gramEnd"/>
      <w:r w:rsidRPr="005F6834">
        <w:rPr>
          <w:rFonts w:ascii="Arial Unicode MS" w:eastAsia="Arial Unicode MS" w:hAnsi="Arial Unicode MS" w:cs="Arial Unicode MS"/>
          <w:b/>
          <w:color w:val="FF0000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Pr="005F6834">
        <w:rPr>
          <w:rFonts w:ascii="Arial Unicode MS" w:eastAsia="Arial Unicode MS" w:hAnsi="Arial Unicode MS" w:cs="Arial Unicode MS"/>
          <w:b/>
          <w:color w:val="4F6228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1. The variety </w:t>
      </w:r>
      <w:r w:rsidR="00500A99" w:rsidRPr="005F6834">
        <w:rPr>
          <w:rFonts w:ascii="Arial Unicode MS" w:eastAsia="Arial Unicode MS" w:hAnsi="Arial Unicode MS" w:cs="Arial Unicode MS"/>
          <w:b/>
          <w:color w:val="4F6228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to be </w:t>
      </w:r>
      <w:r w:rsidRPr="005F6834">
        <w:rPr>
          <w:rFonts w:ascii="Arial Unicode MS" w:eastAsia="Arial Unicode MS" w:hAnsi="Arial Unicode MS" w:cs="Arial Unicode MS"/>
          <w:b/>
          <w:color w:val="4F6228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used for quality seed production (F/S or C/S) should must be less than 10 years old. </w:t>
      </w:r>
    </w:p>
    <w:p w14:paraId="01FA4006" w14:textId="77777777" w:rsidR="00BB5CFA" w:rsidRPr="005F6834" w:rsidRDefault="00BB5CFA" w:rsidP="00BB5CFA">
      <w:pPr>
        <w:spacing w:after="0" w:line="240" w:lineRule="auto"/>
        <w:ind w:left="1276" w:right="-153" w:hanging="1276"/>
        <w:jc w:val="both"/>
        <w:rPr>
          <w:rFonts w:ascii="Arial Unicode MS" w:eastAsia="Arial Unicode MS" w:hAnsi="Arial Unicode MS" w:cs="Arial Unicode MS"/>
          <w:b/>
          <w:color w:val="4F6228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F6834">
        <w:rPr>
          <w:rFonts w:ascii="Arial Unicode MS" w:eastAsia="Arial Unicode MS" w:hAnsi="Arial Unicode MS" w:cs="Arial Unicode MS"/>
          <w:b/>
          <w:color w:val="4F6228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     2. T/L seed production is not allowed in seed hub programme</w:t>
      </w:r>
    </w:p>
    <w:p w14:paraId="7876D6F4" w14:textId="77777777" w:rsidR="00BB5CFA" w:rsidRPr="005F6834" w:rsidRDefault="00BB5CFA" w:rsidP="00BB5CFA">
      <w:pPr>
        <w:spacing w:after="0" w:line="240" w:lineRule="auto"/>
        <w:ind w:left="1276" w:right="-154" w:hanging="1276"/>
        <w:jc w:val="both"/>
        <w:rPr>
          <w:rFonts w:ascii="Times New Roman" w:hAnsi="Times New Roman" w:cs="Times New Roman"/>
          <w:b/>
          <w:color w:val="4F6228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0221585E" w14:textId="77777777" w:rsidR="00BB5CFA" w:rsidRPr="005F6834" w:rsidRDefault="00BB5CFA" w:rsidP="00BB5CFA">
      <w:pPr>
        <w:spacing w:after="0" w:line="240" w:lineRule="auto"/>
        <w:ind w:left="-426" w:right="-154"/>
        <w:jc w:val="both"/>
        <w:rPr>
          <w:rFonts w:ascii="Arial Unicode MS" w:eastAsia="Arial Unicode MS" w:hAnsi="Arial Unicode MS" w:cs="Arial Unicode MS"/>
          <w:b/>
          <w:color w:val="000099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F6834">
        <w:rPr>
          <w:rFonts w:ascii="Arial Unicode MS" w:eastAsia="Arial Unicode MS" w:hAnsi="Arial Unicode MS" w:cs="Arial Unicode MS"/>
          <w:b/>
          <w:color w:val="000099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Quality seed production targets</w:t>
      </w:r>
    </w:p>
    <w:p w14:paraId="5447ACCB" w14:textId="77777777" w:rsidR="00BB5CFA" w:rsidRPr="005F6834" w:rsidRDefault="00BB5CFA" w:rsidP="00BB5CFA">
      <w:pPr>
        <w:spacing w:after="0" w:line="240" w:lineRule="auto"/>
        <w:ind w:right="-154"/>
        <w:jc w:val="center"/>
        <w:rPr>
          <w:rFonts w:ascii="Times New Roman" w:hAnsi="Times New Roman" w:cs="Times New Roman"/>
          <w:b/>
          <w:color w:val="000099"/>
          <w:sz w:val="14"/>
          <w:szCs w:val="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tbl>
      <w:tblPr>
        <w:tblW w:w="15611" w:type="dxa"/>
        <w:tblInd w:w="-792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4A0" w:firstRow="1" w:lastRow="0" w:firstColumn="1" w:lastColumn="0" w:noHBand="0" w:noVBand="1"/>
      </w:tblPr>
      <w:tblGrid>
        <w:gridCol w:w="1343"/>
        <w:gridCol w:w="2431"/>
        <w:gridCol w:w="989"/>
        <w:gridCol w:w="900"/>
        <w:gridCol w:w="900"/>
        <w:gridCol w:w="900"/>
        <w:gridCol w:w="1170"/>
        <w:gridCol w:w="990"/>
        <w:gridCol w:w="990"/>
        <w:gridCol w:w="6"/>
        <w:gridCol w:w="894"/>
        <w:gridCol w:w="13"/>
        <w:gridCol w:w="1274"/>
        <w:gridCol w:w="6"/>
        <w:gridCol w:w="911"/>
        <w:gridCol w:w="1026"/>
        <w:gridCol w:w="868"/>
      </w:tblGrid>
      <w:tr w:rsidR="006D2B59" w:rsidRPr="005F6834" w14:paraId="3B5F0461" w14:textId="77777777" w:rsidTr="005B4713">
        <w:trPr>
          <w:trHeight w:val="285"/>
        </w:trPr>
        <w:tc>
          <w:tcPr>
            <w:tcW w:w="1344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nil"/>
            </w:tcBorders>
            <w:shd w:val="clear" w:color="auto" w:fill="4472C4"/>
            <w:hideMark/>
          </w:tcPr>
          <w:p w14:paraId="5CBCCCC0" w14:textId="77777777" w:rsidR="00E0152C" w:rsidRPr="005F6834" w:rsidRDefault="00E0152C" w:rsidP="00A368E9">
            <w:pPr>
              <w:spacing w:after="0" w:line="240" w:lineRule="auto"/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State</w:t>
            </w:r>
          </w:p>
        </w:tc>
        <w:tc>
          <w:tcPr>
            <w:tcW w:w="2433" w:type="dxa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4472C4"/>
            <w:hideMark/>
          </w:tcPr>
          <w:p w14:paraId="5207CCE6" w14:textId="77777777" w:rsidR="00E0152C" w:rsidRPr="005F6834" w:rsidRDefault="00E0152C" w:rsidP="00A368E9">
            <w:pPr>
              <w:spacing w:after="0" w:line="240" w:lineRule="auto"/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Centers</w:t>
            </w:r>
          </w:p>
        </w:tc>
        <w:tc>
          <w:tcPr>
            <w:tcW w:w="990" w:type="dxa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4472C4"/>
            <w:hideMark/>
          </w:tcPr>
          <w:p w14:paraId="104C63A8" w14:textId="77777777" w:rsidR="00E0152C" w:rsidRPr="005F6834" w:rsidRDefault="00E0152C" w:rsidP="00A368E9">
            <w:pPr>
              <w:spacing w:after="0" w:line="240" w:lineRule="auto"/>
              <w:jc w:val="center"/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Chickpea</w:t>
            </w:r>
          </w:p>
        </w:tc>
        <w:tc>
          <w:tcPr>
            <w:tcW w:w="900" w:type="dxa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4472C4"/>
            <w:hideMark/>
          </w:tcPr>
          <w:p w14:paraId="5D97DE2D" w14:textId="77777777" w:rsidR="00E0152C" w:rsidRPr="005F6834" w:rsidRDefault="00E0152C" w:rsidP="00A368E9">
            <w:pPr>
              <w:spacing w:after="0" w:line="240" w:lineRule="auto"/>
              <w:jc w:val="center"/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Fieldpea</w:t>
            </w:r>
          </w:p>
        </w:tc>
        <w:tc>
          <w:tcPr>
            <w:tcW w:w="900" w:type="dxa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4472C4"/>
            <w:hideMark/>
          </w:tcPr>
          <w:p w14:paraId="26333C64" w14:textId="77777777" w:rsidR="00E0152C" w:rsidRPr="005F6834" w:rsidRDefault="00E0152C" w:rsidP="00A368E9">
            <w:pPr>
              <w:spacing w:after="0" w:line="240" w:lineRule="auto"/>
              <w:jc w:val="center"/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Lentil</w:t>
            </w:r>
          </w:p>
        </w:tc>
        <w:tc>
          <w:tcPr>
            <w:tcW w:w="900" w:type="dxa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4472C4"/>
            <w:hideMark/>
          </w:tcPr>
          <w:p w14:paraId="16A08C37" w14:textId="77777777" w:rsidR="00E0152C" w:rsidRPr="005F6834" w:rsidRDefault="00E0152C" w:rsidP="00A368E9">
            <w:pPr>
              <w:spacing w:after="0" w:line="240" w:lineRule="auto"/>
              <w:jc w:val="center"/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igeonpea</w:t>
            </w:r>
          </w:p>
        </w:tc>
        <w:tc>
          <w:tcPr>
            <w:tcW w:w="1170" w:type="dxa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4472C4"/>
            <w:hideMark/>
          </w:tcPr>
          <w:p w14:paraId="282FE330" w14:textId="77777777" w:rsidR="00E0152C" w:rsidRPr="005F6834" w:rsidRDefault="00E0152C" w:rsidP="00A368E9">
            <w:pPr>
              <w:spacing w:after="0" w:line="240" w:lineRule="auto"/>
              <w:jc w:val="center"/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Mungbean</w:t>
            </w:r>
          </w:p>
        </w:tc>
        <w:tc>
          <w:tcPr>
            <w:tcW w:w="990" w:type="dxa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4472C4"/>
            <w:hideMark/>
          </w:tcPr>
          <w:p w14:paraId="502B6DAC" w14:textId="77777777" w:rsidR="00E0152C" w:rsidRPr="005F6834" w:rsidRDefault="00E0152C" w:rsidP="00A368E9">
            <w:pPr>
              <w:spacing w:after="0" w:line="240" w:lineRule="auto"/>
              <w:jc w:val="center"/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Urdbean</w:t>
            </w:r>
          </w:p>
        </w:tc>
        <w:tc>
          <w:tcPr>
            <w:tcW w:w="990" w:type="dxa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4472C4"/>
            <w:hideMark/>
          </w:tcPr>
          <w:p w14:paraId="2D1B3308" w14:textId="77777777" w:rsidR="00E0152C" w:rsidRPr="005F6834" w:rsidRDefault="00E0152C" w:rsidP="00A368E9">
            <w:pPr>
              <w:spacing w:after="0" w:line="240" w:lineRule="auto"/>
              <w:jc w:val="center"/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Rajmash</w:t>
            </w:r>
          </w:p>
        </w:tc>
        <w:tc>
          <w:tcPr>
            <w:tcW w:w="900" w:type="dxa"/>
            <w:gridSpan w:val="2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4472C4"/>
            <w:hideMark/>
          </w:tcPr>
          <w:p w14:paraId="078181B1" w14:textId="77777777" w:rsidR="00E0152C" w:rsidRPr="005F6834" w:rsidRDefault="00E0152C" w:rsidP="00A368E9">
            <w:pPr>
              <w:spacing w:after="0" w:line="240" w:lineRule="auto"/>
              <w:jc w:val="center"/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Cowpea</w:t>
            </w:r>
          </w:p>
        </w:tc>
        <w:tc>
          <w:tcPr>
            <w:tcW w:w="1287" w:type="dxa"/>
            <w:gridSpan w:val="2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4472C4"/>
            <w:hideMark/>
          </w:tcPr>
          <w:p w14:paraId="0E59173B" w14:textId="77777777" w:rsidR="00E0152C" w:rsidRPr="005F6834" w:rsidRDefault="00E0152C" w:rsidP="00A368E9">
            <w:pPr>
              <w:spacing w:after="0" w:line="240" w:lineRule="auto"/>
              <w:jc w:val="center"/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Mothbean</w:t>
            </w:r>
          </w:p>
        </w:tc>
        <w:tc>
          <w:tcPr>
            <w:tcW w:w="917" w:type="dxa"/>
            <w:gridSpan w:val="2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4472C4"/>
            <w:hideMark/>
          </w:tcPr>
          <w:p w14:paraId="0ADCE131" w14:textId="77777777" w:rsidR="00E0152C" w:rsidRPr="005F6834" w:rsidRDefault="00E0152C" w:rsidP="00A368E9">
            <w:pPr>
              <w:spacing w:after="0" w:line="240" w:lineRule="auto"/>
              <w:jc w:val="center"/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Horse gram</w:t>
            </w:r>
          </w:p>
        </w:tc>
        <w:tc>
          <w:tcPr>
            <w:tcW w:w="1022" w:type="dxa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4472C4"/>
            <w:hideMark/>
          </w:tcPr>
          <w:p w14:paraId="56B7D576" w14:textId="77777777" w:rsidR="00E0152C" w:rsidRPr="005F6834" w:rsidRDefault="00E0152C" w:rsidP="00A368E9">
            <w:pPr>
              <w:spacing w:after="0" w:line="240" w:lineRule="auto"/>
              <w:jc w:val="center"/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Lathyrus</w:t>
            </w:r>
          </w:p>
        </w:tc>
        <w:tc>
          <w:tcPr>
            <w:tcW w:w="868" w:type="dxa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4472C4"/>
            </w:tcBorders>
            <w:shd w:val="clear" w:color="auto" w:fill="4472C4"/>
            <w:hideMark/>
          </w:tcPr>
          <w:p w14:paraId="658506B4" w14:textId="77777777" w:rsidR="00E0152C" w:rsidRPr="005F6834" w:rsidRDefault="00E0152C" w:rsidP="00A368E9">
            <w:pPr>
              <w:spacing w:after="0" w:line="240" w:lineRule="auto"/>
              <w:jc w:val="center"/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Total</w:t>
            </w:r>
          </w:p>
        </w:tc>
      </w:tr>
      <w:tr w:rsidR="005F6834" w:rsidRPr="005F6834" w14:paraId="40783603" w14:textId="77777777" w:rsidTr="005F6834">
        <w:trPr>
          <w:trHeight w:val="300"/>
        </w:trPr>
        <w:tc>
          <w:tcPr>
            <w:tcW w:w="1344" w:type="dxa"/>
            <w:vMerge w:val="restart"/>
            <w:shd w:val="clear" w:color="auto" w:fill="FFFFFF"/>
            <w:noWrap/>
            <w:hideMark/>
          </w:tcPr>
          <w:p w14:paraId="4737C0A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ndhra Pradesh</w:t>
            </w:r>
          </w:p>
          <w:p w14:paraId="40E7729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A24824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35A6625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4B1866B2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2289D8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</w:tc>
        <w:tc>
          <w:tcPr>
            <w:tcW w:w="2433" w:type="dxa"/>
            <w:shd w:val="clear" w:color="auto" w:fill="D9E2F3"/>
            <w:noWrap/>
            <w:hideMark/>
          </w:tcPr>
          <w:p w14:paraId="6B2EDB0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Kurnool</w:t>
            </w:r>
          </w:p>
        </w:tc>
        <w:tc>
          <w:tcPr>
            <w:tcW w:w="990" w:type="dxa"/>
            <w:shd w:val="clear" w:color="auto" w:fill="D9E2F3"/>
            <w:noWrap/>
          </w:tcPr>
          <w:p w14:paraId="7F95060A" w14:textId="1EB9E5F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00" w:type="dxa"/>
            <w:shd w:val="clear" w:color="auto" w:fill="D9E2F3"/>
            <w:noWrap/>
          </w:tcPr>
          <w:p w14:paraId="1315997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EACDFA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090D6583" w14:textId="5CB7749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50</w:t>
            </w:r>
          </w:p>
        </w:tc>
        <w:tc>
          <w:tcPr>
            <w:tcW w:w="1170" w:type="dxa"/>
            <w:shd w:val="clear" w:color="auto" w:fill="D9E2F3"/>
            <w:noWrap/>
          </w:tcPr>
          <w:p w14:paraId="61FC0384" w14:textId="0500B27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990" w:type="dxa"/>
            <w:shd w:val="clear" w:color="auto" w:fill="D9E2F3"/>
            <w:noWrap/>
          </w:tcPr>
          <w:p w14:paraId="1C1FD03F" w14:textId="06CBC23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50</w:t>
            </w:r>
          </w:p>
        </w:tc>
        <w:tc>
          <w:tcPr>
            <w:tcW w:w="990" w:type="dxa"/>
            <w:shd w:val="clear" w:color="auto" w:fill="D9E2F3"/>
            <w:noWrap/>
          </w:tcPr>
          <w:p w14:paraId="0B84CCF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00B6FB0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06C97F0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7B1B2BE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5C70F62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74A030AC" w14:textId="51E5C3C4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36C5442E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5EBCF0E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117373C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CAR-CTRI, Rajahmundry</w:t>
            </w:r>
          </w:p>
        </w:tc>
        <w:tc>
          <w:tcPr>
            <w:tcW w:w="990" w:type="dxa"/>
            <w:shd w:val="clear" w:color="auto" w:fill="auto"/>
            <w:noWrap/>
          </w:tcPr>
          <w:p w14:paraId="152DCEFF" w14:textId="76941A9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900" w:type="dxa"/>
            <w:shd w:val="clear" w:color="auto" w:fill="auto"/>
            <w:noWrap/>
          </w:tcPr>
          <w:p w14:paraId="196AD27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32192A8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0A8123DC" w14:textId="2ACD956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1170" w:type="dxa"/>
            <w:shd w:val="clear" w:color="auto" w:fill="auto"/>
            <w:noWrap/>
          </w:tcPr>
          <w:p w14:paraId="174965D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75D4EEC6" w14:textId="2BEA972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auto"/>
            <w:noWrap/>
          </w:tcPr>
          <w:p w14:paraId="04D923E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194440F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6A7E40D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0889650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19F55B8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74C4A39A" w14:textId="61B63046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7C3656BB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48D56EA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3F02E39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Anantapurm</w:t>
            </w:r>
          </w:p>
        </w:tc>
        <w:tc>
          <w:tcPr>
            <w:tcW w:w="990" w:type="dxa"/>
            <w:shd w:val="clear" w:color="auto" w:fill="D9E2F3"/>
            <w:noWrap/>
          </w:tcPr>
          <w:p w14:paraId="6CE31444" w14:textId="2566DD9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60</w:t>
            </w:r>
          </w:p>
        </w:tc>
        <w:tc>
          <w:tcPr>
            <w:tcW w:w="900" w:type="dxa"/>
            <w:shd w:val="clear" w:color="auto" w:fill="D9E2F3"/>
            <w:noWrap/>
          </w:tcPr>
          <w:p w14:paraId="5E8D55C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6F21CF9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7F26F667" w14:textId="76500D3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920</w:t>
            </w:r>
          </w:p>
        </w:tc>
        <w:tc>
          <w:tcPr>
            <w:tcW w:w="1170" w:type="dxa"/>
            <w:shd w:val="clear" w:color="auto" w:fill="D9E2F3"/>
            <w:noWrap/>
          </w:tcPr>
          <w:p w14:paraId="14C7C023" w14:textId="781736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20</w:t>
            </w:r>
          </w:p>
        </w:tc>
        <w:tc>
          <w:tcPr>
            <w:tcW w:w="990" w:type="dxa"/>
            <w:shd w:val="clear" w:color="auto" w:fill="D9E2F3"/>
            <w:noWrap/>
          </w:tcPr>
          <w:p w14:paraId="4E22B5C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24A4CD4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61637D1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40C3084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1521E16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4FD173E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31574672" w14:textId="2D916473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77FFAA0C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4BAA438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5DEDC57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, ARS, ANGRAU LAM</w:t>
            </w:r>
          </w:p>
        </w:tc>
        <w:tc>
          <w:tcPr>
            <w:tcW w:w="990" w:type="dxa"/>
            <w:shd w:val="clear" w:color="auto" w:fill="auto"/>
            <w:noWrap/>
          </w:tcPr>
          <w:p w14:paraId="05BE741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7678D08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13E5998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6A3F7D86" w14:textId="3DC754F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1170" w:type="dxa"/>
            <w:shd w:val="clear" w:color="auto" w:fill="auto"/>
            <w:noWrap/>
          </w:tcPr>
          <w:p w14:paraId="20BF6156" w14:textId="231247C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auto"/>
            <w:noWrap/>
          </w:tcPr>
          <w:p w14:paraId="6905EA0B" w14:textId="0F57F61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990" w:type="dxa"/>
            <w:shd w:val="clear" w:color="auto" w:fill="auto"/>
            <w:noWrap/>
          </w:tcPr>
          <w:p w14:paraId="22F0A4F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04F5E3C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682F7A9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007FE3E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4555F87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0E29E33F" w14:textId="3C8943B9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7FD7F513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262B771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6C85449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Srikakulam</w:t>
            </w:r>
          </w:p>
        </w:tc>
        <w:tc>
          <w:tcPr>
            <w:tcW w:w="990" w:type="dxa"/>
            <w:shd w:val="clear" w:color="auto" w:fill="D9E2F3"/>
            <w:noWrap/>
          </w:tcPr>
          <w:p w14:paraId="4FA613E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15648E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5636AFE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0B076520" w14:textId="78F7E8D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1170" w:type="dxa"/>
            <w:shd w:val="clear" w:color="auto" w:fill="D9E2F3"/>
            <w:noWrap/>
          </w:tcPr>
          <w:p w14:paraId="35BF2A2F" w14:textId="59ACA21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D9E2F3"/>
            <w:noWrap/>
          </w:tcPr>
          <w:p w14:paraId="01C21157" w14:textId="4ED38E3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0</w:t>
            </w:r>
          </w:p>
        </w:tc>
        <w:tc>
          <w:tcPr>
            <w:tcW w:w="990" w:type="dxa"/>
            <w:shd w:val="clear" w:color="auto" w:fill="D9E2F3"/>
            <w:noWrap/>
          </w:tcPr>
          <w:p w14:paraId="0D1FD5E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195EBC1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6262AAC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7E3E0BC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2D5719C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0185AA03" w14:textId="2502EA55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14F99234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1AE1DEC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662B531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Krishna, Ghantasala</w:t>
            </w:r>
          </w:p>
        </w:tc>
        <w:tc>
          <w:tcPr>
            <w:tcW w:w="990" w:type="dxa"/>
            <w:shd w:val="clear" w:color="auto" w:fill="auto"/>
            <w:noWrap/>
          </w:tcPr>
          <w:p w14:paraId="271EEC4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685A1FC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6480F40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421F4E6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460F50F5" w14:textId="3E88508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54A19FCB" w14:textId="7BE4945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  <w:tc>
          <w:tcPr>
            <w:tcW w:w="990" w:type="dxa"/>
            <w:shd w:val="clear" w:color="auto" w:fill="auto"/>
            <w:noWrap/>
          </w:tcPr>
          <w:p w14:paraId="577C11F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4DC983F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46D9BCF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2A33BFE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1E54D44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3760BB2E" w14:textId="0B1CE405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30AA3544" w14:textId="77777777" w:rsidTr="005F6834">
        <w:trPr>
          <w:trHeight w:val="315"/>
        </w:trPr>
        <w:tc>
          <w:tcPr>
            <w:tcW w:w="1344" w:type="dxa"/>
            <w:vMerge w:val="restart"/>
            <w:shd w:val="clear" w:color="auto" w:fill="FFFFFF"/>
            <w:noWrap/>
            <w:hideMark/>
          </w:tcPr>
          <w:p w14:paraId="456A9B1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ssam</w:t>
            </w:r>
          </w:p>
          <w:p w14:paraId="25CCEF7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420C6D5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71CBA82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2CFDC7B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1EE292B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</w:tc>
        <w:tc>
          <w:tcPr>
            <w:tcW w:w="2433" w:type="dxa"/>
            <w:shd w:val="clear" w:color="auto" w:fill="D9E2F3"/>
            <w:hideMark/>
          </w:tcPr>
          <w:p w14:paraId="75233FE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Jorhat</w:t>
            </w:r>
          </w:p>
        </w:tc>
        <w:tc>
          <w:tcPr>
            <w:tcW w:w="990" w:type="dxa"/>
            <w:shd w:val="clear" w:color="auto" w:fill="D9E2F3"/>
            <w:noWrap/>
          </w:tcPr>
          <w:p w14:paraId="6457A7C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11CC9148" w14:textId="6E644FA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00" w:type="dxa"/>
            <w:shd w:val="clear" w:color="auto" w:fill="D9E2F3"/>
            <w:noWrap/>
          </w:tcPr>
          <w:p w14:paraId="6FEE20A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1D680BB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3B969CB0" w14:textId="1951CB7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D9E2F3"/>
            <w:noWrap/>
          </w:tcPr>
          <w:p w14:paraId="1C05D5AB" w14:textId="71F639A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90" w:type="dxa"/>
            <w:shd w:val="clear" w:color="auto" w:fill="D9E2F3"/>
            <w:noWrap/>
          </w:tcPr>
          <w:p w14:paraId="26E2D0C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666FF2A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6FBBD4E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13E316D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09EFA15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490DC778" w14:textId="0E0F0E85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626A246C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0CCA300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43A1F4A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Kamrup</w:t>
            </w:r>
          </w:p>
        </w:tc>
        <w:tc>
          <w:tcPr>
            <w:tcW w:w="990" w:type="dxa"/>
            <w:shd w:val="clear" w:color="auto" w:fill="auto"/>
            <w:noWrap/>
          </w:tcPr>
          <w:p w14:paraId="3732AE2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2E4F52E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342C27C2" w14:textId="72ACBD2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0</w:t>
            </w:r>
          </w:p>
        </w:tc>
        <w:tc>
          <w:tcPr>
            <w:tcW w:w="900" w:type="dxa"/>
            <w:shd w:val="clear" w:color="auto" w:fill="auto"/>
            <w:noWrap/>
          </w:tcPr>
          <w:p w14:paraId="1CFE0E0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596CE02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40DF5E08" w14:textId="67E2AF1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0</w:t>
            </w:r>
          </w:p>
        </w:tc>
        <w:tc>
          <w:tcPr>
            <w:tcW w:w="990" w:type="dxa"/>
            <w:shd w:val="clear" w:color="auto" w:fill="auto"/>
            <w:noWrap/>
          </w:tcPr>
          <w:p w14:paraId="54271F0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7BDE9D1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263C9E9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7E9D0C2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69E8135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073A4B5F" w14:textId="7E648289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 1500</w:t>
            </w:r>
          </w:p>
        </w:tc>
      </w:tr>
      <w:tr w:rsidR="005F6834" w:rsidRPr="005F6834" w14:paraId="0BBE8034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1D0423D2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42DEE7E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Karimganj</w:t>
            </w:r>
          </w:p>
        </w:tc>
        <w:tc>
          <w:tcPr>
            <w:tcW w:w="990" w:type="dxa"/>
            <w:shd w:val="clear" w:color="auto" w:fill="D9E2F3"/>
            <w:noWrap/>
          </w:tcPr>
          <w:p w14:paraId="7C74A1F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2175D73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40CE6792" w14:textId="7EBA759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496818E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3990B0C9" w14:textId="70F0B8E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D9E2F3"/>
            <w:noWrap/>
          </w:tcPr>
          <w:p w14:paraId="7EDAD872" w14:textId="5DF26EE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0</w:t>
            </w:r>
          </w:p>
        </w:tc>
        <w:tc>
          <w:tcPr>
            <w:tcW w:w="990" w:type="dxa"/>
            <w:shd w:val="clear" w:color="auto" w:fill="D9E2F3"/>
            <w:noWrap/>
          </w:tcPr>
          <w:p w14:paraId="2CAE8DEB" w14:textId="3896616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3F8737A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416DEB5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30EB1A6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46602C5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7292FB45" w14:textId="7C245894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2A2FE051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2649015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59C628A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Nalbari</w:t>
            </w:r>
          </w:p>
        </w:tc>
        <w:tc>
          <w:tcPr>
            <w:tcW w:w="990" w:type="dxa"/>
            <w:shd w:val="clear" w:color="auto" w:fill="auto"/>
            <w:noWrap/>
          </w:tcPr>
          <w:p w14:paraId="2212364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2FBA2B8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14257234" w14:textId="196718A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50</w:t>
            </w:r>
          </w:p>
        </w:tc>
        <w:tc>
          <w:tcPr>
            <w:tcW w:w="900" w:type="dxa"/>
            <w:shd w:val="clear" w:color="auto" w:fill="auto"/>
            <w:noWrap/>
          </w:tcPr>
          <w:p w14:paraId="7B9AEE4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01B4459C" w14:textId="2328C3D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auto"/>
            <w:noWrap/>
          </w:tcPr>
          <w:p w14:paraId="7BDF121D" w14:textId="6DEEB3E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90" w:type="dxa"/>
            <w:shd w:val="clear" w:color="auto" w:fill="auto"/>
            <w:noWrap/>
          </w:tcPr>
          <w:p w14:paraId="37C6D55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61F2CC8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3A9E6A0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6A55A35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72675D6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0276FF61" w14:textId="79795F3D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1DA5A3EE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09BD402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3C51B4B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Lakhimpur</w:t>
            </w:r>
          </w:p>
        </w:tc>
        <w:tc>
          <w:tcPr>
            <w:tcW w:w="990" w:type="dxa"/>
            <w:shd w:val="clear" w:color="auto" w:fill="D9E2F3"/>
            <w:noWrap/>
          </w:tcPr>
          <w:p w14:paraId="258D8C1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42444B7C" w14:textId="4047A6C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900" w:type="dxa"/>
            <w:shd w:val="clear" w:color="auto" w:fill="D9E2F3"/>
            <w:noWrap/>
          </w:tcPr>
          <w:p w14:paraId="5110BAE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09DFD8A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6B86A414" w14:textId="17D56D9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D9E2F3"/>
            <w:noWrap/>
          </w:tcPr>
          <w:p w14:paraId="27517C51" w14:textId="71D92EA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150</w:t>
            </w:r>
          </w:p>
        </w:tc>
        <w:tc>
          <w:tcPr>
            <w:tcW w:w="990" w:type="dxa"/>
            <w:shd w:val="clear" w:color="auto" w:fill="D9E2F3"/>
            <w:noWrap/>
          </w:tcPr>
          <w:p w14:paraId="7C1AFC6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3250DD9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6352E23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7DBD66C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661D5B8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0F4D2589" w14:textId="33DF10B0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892F2FB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768EACE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5A8C637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, RARS, Shillongani</w:t>
            </w:r>
          </w:p>
        </w:tc>
        <w:tc>
          <w:tcPr>
            <w:tcW w:w="990" w:type="dxa"/>
            <w:shd w:val="clear" w:color="auto" w:fill="auto"/>
            <w:noWrap/>
          </w:tcPr>
          <w:p w14:paraId="56D10A79" w14:textId="43A6545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2C8BA4EA" w14:textId="0F8FF1F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00" w:type="dxa"/>
            <w:shd w:val="clear" w:color="auto" w:fill="auto"/>
            <w:noWrap/>
          </w:tcPr>
          <w:p w14:paraId="04428080" w14:textId="2041D21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00" w:type="dxa"/>
            <w:shd w:val="clear" w:color="auto" w:fill="auto"/>
            <w:noWrap/>
          </w:tcPr>
          <w:p w14:paraId="064859A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20A473D9" w14:textId="18259BE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auto"/>
            <w:noWrap/>
          </w:tcPr>
          <w:p w14:paraId="5FFD224C" w14:textId="75DA440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auto"/>
            <w:noWrap/>
          </w:tcPr>
          <w:p w14:paraId="0D19AEFB" w14:textId="516FD3D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2D5A7FD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03E73ED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5962688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2F506273" w14:textId="4A1E0A1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868" w:type="dxa"/>
            <w:shd w:val="clear" w:color="auto" w:fill="auto"/>
            <w:noWrap/>
          </w:tcPr>
          <w:p w14:paraId="39DDAF18" w14:textId="7D74DB6E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5A8924C" w14:textId="77777777" w:rsidTr="005F6834">
        <w:trPr>
          <w:trHeight w:val="315"/>
        </w:trPr>
        <w:tc>
          <w:tcPr>
            <w:tcW w:w="1344" w:type="dxa"/>
            <w:vMerge w:val="restart"/>
            <w:shd w:val="clear" w:color="auto" w:fill="FFFFFF"/>
            <w:noWrap/>
            <w:hideMark/>
          </w:tcPr>
          <w:p w14:paraId="088030B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lastRenderedPageBreak/>
              <w:t>Bihar</w:t>
            </w:r>
          </w:p>
          <w:p w14:paraId="38D8E84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74535D1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3D27BDE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38AE4DA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11E67CC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524DA81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8369DB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324CB4F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43C758D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</w:tc>
        <w:tc>
          <w:tcPr>
            <w:tcW w:w="2433" w:type="dxa"/>
            <w:shd w:val="clear" w:color="auto" w:fill="D9E2F3"/>
            <w:hideMark/>
          </w:tcPr>
          <w:p w14:paraId="51A9477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East Champaran</w:t>
            </w:r>
          </w:p>
        </w:tc>
        <w:tc>
          <w:tcPr>
            <w:tcW w:w="990" w:type="dxa"/>
            <w:shd w:val="clear" w:color="auto" w:fill="D9E2F3"/>
            <w:noWrap/>
          </w:tcPr>
          <w:p w14:paraId="6628768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957028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5A0838A6" w14:textId="0713001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00</w:t>
            </w:r>
          </w:p>
        </w:tc>
        <w:tc>
          <w:tcPr>
            <w:tcW w:w="900" w:type="dxa"/>
            <w:shd w:val="clear" w:color="auto" w:fill="D9E2F3"/>
            <w:noWrap/>
          </w:tcPr>
          <w:p w14:paraId="08722913" w14:textId="7EF6AF2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1170" w:type="dxa"/>
            <w:shd w:val="clear" w:color="auto" w:fill="D9E2F3"/>
            <w:noWrap/>
          </w:tcPr>
          <w:p w14:paraId="1E9E7F8B" w14:textId="58A9FAE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D9E2F3"/>
            <w:noWrap/>
          </w:tcPr>
          <w:p w14:paraId="418FAF78" w14:textId="0C0B4F7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D9E2F3"/>
            <w:noWrap/>
          </w:tcPr>
          <w:p w14:paraId="404B5C5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262370D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38ABE6A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35BB8D2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7721C7E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65FF13D4" w14:textId="28F3DF52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3C79FF24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2F011EC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5905FEA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Bhojpur</w:t>
            </w:r>
          </w:p>
        </w:tc>
        <w:tc>
          <w:tcPr>
            <w:tcW w:w="990" w:type="dxa"/>
            <w:shd w:val="clear" w:color="auto" w:fill="auto"/>
            <w:noWrap/>
          </w:tcPr>
          <w:p w14:paraId="5607F289" w14:textId="2ECB1FE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0</w:t>
            </w:r>
          </w:p>
        </w:tc>
        <w:tc>
          <w:tcPr>
            <w:tcW w:w="900" w:type="dxa"/>
            <w:shd w:val="clear" w:color="auto" w:fill="auto"/>
            <w:noWrap/>
          </w:tcPr>
          <w:p w14:paraId="09F05AB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64D61738" w14:textId="41930BC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0</w:t>
            </w:r>
          </w:p>
        </w:tc>
        <w:tc>
          <w:tcPr>
            <w:tcW w:w="900" w:type="dxa"/>
            <w:shd w:val="clear" w:color="auto" w:fill="auto"/>
            <w:noWrap/>
          </w:tcPr>
          <w:p w14:paraId="0445A44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7EBBDE9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0857BD9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29114F9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1827A98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44A0618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57CB94E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381C0F4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2781DFF8" w14:textId="41388420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31995385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2F3DDDF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73786CE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Lakhisari</w:t>
            </w:r>
          </w:p>
        </w:tc>
        <w:tc>
          <w:tcPr>
            <w:tcW w:w="990" w:type="dxa"/>
            <w:shd w:val="clear" w:color="auto" w:fill="D9E2F3"/>
            <w:noWrap/>
          </w:tcPr>
          <w:p w14:paraId="6DF6812E" w14:textId="3031927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00" w:type="dxa"/>
            <w:shd w:val="clear" w:color="auto" w:fill="D9E2F3"/>
            <w:noWrap/>
          </w:tcPr>
          <w:p w14:paraId="24C6A27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7352B612" w14:textId="78CDE7E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00" w:type="dxa"/>
            <w:shd w:val="clear" w:color="auto" w:fill="D9E2F3"/>
            <w:noWrap/>
          </w:tcPr>
          <w:p w14:paraId="471FB564" w14:textId="2009097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267EAA0D" w14:textId="0E476E7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D9E2F3"/>
            <w:noWrap/>
          </w:tcPr>
          <w:p w14:paraId="644E7DB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3239391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584FBA8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05B406C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6675583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3EC6E25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6EE7118D" w14:textId="65661011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E0E1279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6225F48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652399E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Munger</w:t>
            </w:r>
          </w:p>
        </w:tc>
        <w:tc>
          <w:tcPr>
            <w:tcW w:w="990" w:type="dxa"/>
            <w:shd w:val="clear" w:color="auto" w:fill="auto"/>
            <w:noWrap/>
          </w:tcPr>
          <w:p w14:paraId="21D3A369" w14:textId="17833C8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00" w:type="dxa"/>
            <w:shd w:val="clear" w:color="auto" w:fill="auto"/>
            <w:noWrap/>
          </w:tcPr>
          <w:p w14:paraId="4F30B5F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1AC238ED" w14:textId="20B61DE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900" w:type="dxa"/>
            <w:shd w:val="clear" w:color="auto" w:fill="auto"/>
            <w:noWrap/>
          </w:tcPr>
          <w:p w14:paraId="280E8E4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5175EE4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3442C62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00B88E0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432D5D7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3E6662B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78E4C67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7B9DA1F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695C1E94" w14:textId="05A4E682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25BEF2C1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4CE7655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64280CC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Buxar</w:t>
            </w:r>
          </w:p>
        </w:tc>
        <w:tc>
          <w:tcPr>
            <w:tcW w:w="990" w:type="dxa"/>
            <w:shd w:val="clear" w:color="auto" w:fill="D9E2F3"/>
            <w:noWrap/>
          </w:tcPr>
          <w:p w14:paraId="6F7F1B63" w14:textId="222BAB5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25</w:t>
            </w:r>
          </w:p>
        </w:tc>
        <w:tc>
          <w:tcPr>
            <w:tcW w:w="900" w:type="dxa"/>
            <w:shd w:val="clear" w:color="auto" w:fill="D9E2F3"/>
            <w:noWrap/>
          </w:tcPr>
          <w:p w14:paraId="7A4A90C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19A1578C" w14:textId="0058351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50</w:t>
            </w:r>
          </w:p>
        </w:tc>
        <w:tc>
          <w:tcPr>
            <w:tcW w:w="900" w:type="dxa"/>
            <w:shd w:val="clear" w:color="auto" w:fill="D9E2F3"/>
            <w:noWrap/>
          </w:tcPr>
          <w:p w14:paraId="5DA85852" w14:textId="52F8A39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1170" w:type="dxa"/>
            <w:shd w:val="clear" w:color="auto" w:fill="D9E2F3"/>
            <w:noWrap/>
          </w:tcPr>
          <w:p w14:paraId="1E51200D" w14:textId="27A7DC1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</w:t>
            </w:r>
          </w:p>
        </w:tc>
        <w:tc>
          <w:tcPr>
            <w:tcW w:w="990" w:type="dxa"/>
            <w:shd w:val="clear" w:color="auto" w:fill="D9E2F3"/>
            <w:noWrap/>
          </w:tcPr>
          <w:p w14:paraId="2947598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314282D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5FA209B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665B46E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56BC308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0C9ED41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443AFB13" w14:textId="6DB2AA6D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B798085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29738A5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508EF63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Vaishali</w:t>
            </w:r>
          </w:p>
        </w:tc>
        <w:tc>
          <w:tcPr>
            <w:tcW w:w="990" w:type="dxa"/>
            <w:shd w:val="clear" w:color="auto" w:fill="auto"/>
            <w:noWrap/>
          </w:tcPr>
          <w:p w14:paraId="17893258" w14:textId="1DC399C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055D059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5CABCDAA" w14:textId="7A411C8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900</w:t>
            </w:r>
          </w:p>
        </w:tc>
        <w:tc>
          <w:tcPr>
            <w:tcW w:w="900" w:type="dxa"/>
            <w:shd w:val="clear" w:color="auto" w:fill="auto"/>
            <w:noWrap/>
          </w:tcPr>
          <w:p w14:paraId="45FDD6DD" w14:textId="0482820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3628A98A" w14:textId="2EEFFD2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90" w:type="dxa"/>
            <w:shd w:val="clear" w:color="auto" w:fill="auto"/>
            <w:noWrap/>
          </w:tcPr>
          <w:p w14:paraId="50FCD10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0DEBAE5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258D282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334A88D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4D70285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62C8B76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493182F3" w14:textId="47CF64C2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1BAEE73D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4F44126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0183F4E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CAR-RCER, Patna</w:t>
            </w:r>
          </w:p>
        </w:tc>
        <w:tc>
          <w:tcPr>
            <w:tcW w:w="990" w:type="dxa"/>
            <w:shd w:val="clear" w:color="auto" w:fill="D9E2F3"/>
            <w:noWrap/>
          </w:tcPr>
          <w:p w14:paraId="3E5828AD" w14:textId="7A594B0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00" w:type="dxa"/>
            <w:shd w:val="clear" w:color="auto" w:fill="D9E2F3"/>
            <w:noWrap/>
          </w:tcPr>
          <w:p w14:paraId="571D42FF" w14:textId="4EA0429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900" w:type="dxa"/>
            <w:shd w:val="clear" w:color="auto" w:fill="D9E2F3"/>
            <w:noWrap/>
          </w:tcPr>
          <w:p w14:paraId="18A02740" w14:textId="7527FFE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900" w:type="dxa"/>
            <w:shd w:val="clear" w:color="auto" w:fill="D9E2F3"/>
            <w:noWrap/>
          </w:tcPr>
          <w:p w14:paraId="530E8A55" w14:textId="1A91720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1170" w:type="dxa"/>
            <w:shd w:val="clear" w:color="auto" w:fill="D9E2F3"/>
            <w:noWrap/>
          </w:tcPr>
          <w:p w14:paraId="6FDDAEAD" w14:textId="58D11F7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90" w:type="dxa"/>
            <w:shd w:val="clear" w:color="auto" w:fill="D9E2F3"/>
            <w:noWrap/>
          </w:tcPr>
          <w:p w14:paraId="26830DD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0CB6FFF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63879C0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6479697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20D011E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694AFD8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7CEC98CD" w14:textId="69B1ABD1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BA907A2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1FE9BEE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654CFF5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, Dholi, Muzaffarpur</w:t>
            </w:r>
          </w:p>
        </w:tc>
        <w:tc>
          <w:tcPr>
            <w:tcW w:w="990" w:type="dxa"/>
            <w:shd w:val="clear" w:color="auto" w:fill="auto"/>
            <w:noWrap/>
          </w:tcPr>
          <w:p w14:paraId="55ED0752" w14:textId="6BF8739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013EB6A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5DF1BA52" w14:textId="60194D9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00" w:type="dxa"/>
            <w:shd w:val="clear" w:color="auto" w:fill="auto"/>
            <w:noWrap/>
          </w:tcPr>
          <w:p w14:paraId="1D85C897" w14:textId="45C34DF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1170" w:type="dxa"/>
            <w:shd w:val="clear" w:color="auto" w:fill="auto"/>
            <w:noWrap/>
          </w:tcPr>
          <w:p w14:paraId="306CFDE8" w14:textId="7092AC9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auto"/>
            <w:noWrap/>
          </w:tcPr>
          <w:p w14:paraId="605577D5" w14:textId="45F4B92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auto"/>
            <w:noWrap/>
          </w:tcPr>
          <w:p w14:paraId="49E31C5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28C2258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3B262DD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42B978B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60597FC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64884AC3" w14:textId="586F2CE2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25D0CD72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7E96C82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7989C5D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BAU, Sabour</w:t>
            </w:r>
          </w:p>
        </w:tc>
        <w:tc>
          <w:tcPr>
            <w:tcW w:w="990" w:type="dxa"/>
            <w:shd w:val="clear" w:color="auto" w:fill="D9E2F3"/>
            <w:noWrap/>
          </w:tcPr>
          <w:p w14:paraId="35773673" w14:textId="0CEEB5F1" w:rsidR="005F6834" w:rsidRPr="00EB7BC3" w:rsidRDefault="00BB13E6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</w:t>
            </w:r>
            <w:r w:rsidR="005F6834"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00</w:t>
            </w:r>
          </w:p>
        </w:tc>
        <w:tc>
          <w:tcPr>
            <w:tcW w:w="900" w:type="dxa"/>
            <w:shd w:val="clear" w:color="auto" w:fill="D9E2F3"/>
            <w:noWrap/>
          </w:tcPr>
          <w:p w14:paraId="3970AAE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25A1513" w14:textId="447FEF0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800</w:t>
            </w:r>
          </w:p>
        </w:tc>
        <w:tc>
          <w:tcPr>
            <w:tcW w:w="900" w:type="dxa"/>
            <w:shd w:val="clear" w:color="auto" w:fill="D9E2F3"/>
            <w:noWrap/>
          </w:tcPr>
          <w:p w14:paraId="44E73E9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7659D62A" w14:textId="26DD3F3D" w:rsidR="005F6834" w:rsidRPr="00EB7BC3" w:rsidRDefault="00BB13E6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</w:t>
            </w:r>
            <w:r w:rsidR="005F6834"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00</w:t>
            </w:r>
          </w:p>
        </w:tc>
        <w:tc>
          <w:tcPr>
            <w:tcW w:w="990" w:type="dxa"/>
            <w:shd w:val="clear" w:color="auto" w:fill="D9E2F3"/>
            <w:noWrap/>
          </w:tcPr>
          <w:p w14:paraId="6F79EDE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33A7F53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4D76C0B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5FCB9A0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20E1A45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0B6A594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09EEB635" w14:textId="1A37F4BF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1EB5B8E7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56665F1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305BA71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Saran  </w:t>
            </w:r>
          </w:p>
        </w:tc>
        <w:tc>
          <w:tcPr>
            <w:tcW w:w="990" w:type="dxa"/>
            <w:shd w:val="clear" w:color="auto" w:fill="auto"/>
            <w:noWrap/>
          </w:tcPr>
          <w:p w14:paraId="4724EE3F" w14:textId="6FB5165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00" w:type="dxa"/>
            <w:shd w:val="clear" w:color="auto" w:fill="auto"/>
            <w:noWrap/>
          </w:tcPr>
          <w:p w14:paraId="6ED4D421" w14:textId="5B3D9DA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75DAEFBE" w14:textId="112697A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50</w:t>
            </w:r>
          </w:p>
        </w:tc>
        <w:tc>
          <w:tcPr>
            <w:tcW w:w="900" w:type="dxa"/>
            <w:shd w:val="clear" w:color="auto" w:fill="auto"/>
            <w:noWrap/>
          </w:tcPr>
          <w:p w14:paraId="6B2C52AB" w14:textId="109443A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1170" w:type="dxa"/>
            <w:shd w:val="clear" w:color="auto" w:fill="auto"/>
            <w:noWrap/>
          </w:tcPr>
          <w:p w14:paraId="1E6C53B3" w14:textId="22F30AD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90" w:type="dxa"/>
            <w:shd w:val="clear" w:color="auto" w:fill="auto"/>
            <w:noWrap/>
          </w:tcPr>
          <w:p w14:paraId="3CD3AAF5" w14:textId="60F2EEE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90" w:type="dxa"/>
            <w:shd w:val="clear" w:color="auto" w:fill="auto"/>
            <w:noWrap/>
          </w:tcPr>
          <w:p w14:paraId="1F5243E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3204F3E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030CC03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1B37417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31D76E9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30BB5B99" w14:textId="62C330B6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63888598" w14:textId="77777777" w:rsidTr="005F6834">
        <w:trPr>
          <w:trHeight w:val="315"/>
        </w:trPr>
        <w:tc>
          <w:tcPr>
            <w:tcW w:w="1344" w:type="dxa"/>
            <w:vMerge w:val="restart"/>
            <w:shd w:val="clear" w:color="auto" w:fill="FFFFFF"/>
            <w:noWrap/>
            <w:hideMark/>
          </w:tcPr>
          <w:p w14:paraId="3C8331D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Chhattisgarh</w:t>
            </w:r>
          </w:p>
          <w:p w14:paraId="101CAAC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36CF5BD2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4C02597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112FCDD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71F8FBE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77E5F48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</w:tc>
        <w:tc>
          <w:tcPr>
            <w:tcW w:w="2433" w:type="dxa"/>
            <w:shd w:val="clear" w:color="auto" w:fill="D9E2F3"/>
            <w:hideMark/>
          </w:tcPr>
          <w:p w14:paraId="4BE4122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Bhatapara</w:t>
            </w:r>
          </w:p>
        </w:tc>
        <w:tc>
          <w:tcPr>
            <w:tcW w:w="990" w:type="dxa"/>
            <w:shd w:val="clear" w:color="auto" w:fill="D9E2F3"/>
            <w:noWrap/>
          </w:tcPr>
          <w:p w14:paraId="079933EB" w14:textId="7530A36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800</w:t>
            </w:r>
          </w:p>
        </w:tc>
        <w:tc>
          <w:tcPr>
            <w:tcW w:w="900" w:type="dxa"/>
            <w:shd w:val="clear" w:color="auto" w:fill="D9E2F3"/>
            <w:noWrap/>
          </w:tcPr>
          <w:p w14:paraId="1B69785E" w14:textId="65FADA0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00" w:type="dxa"/>
            <w:shd w:val="clear" w:color="auto" w:fill="D9E2F3"/>
            <w:noWrap/>
          </w:tcPr>
          <w:p w14:paraId="383B784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5C8121BD" w14:textId="638C00F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1170" w:type="dxa"/>
            <w:shd w:val="clear" w:color="auto" w:fill="D9E2F3"/>
            <w:noWrap/>
          </w:tcPr>
          <w:p w14:paraId="60F83E7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2E81C0F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42D473C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6B69C3D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538C3F8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466D8E6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73FC20D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2A85A144" w14:textId="0D0DA7D9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1D172D4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0779F48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6CA6D6D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Ambikapur</w:t>
            </w:r>
          </w:p>
        </w:tc>
        <w:tc>
          <w:tcPr>
            <w:tcW w:w="990" w:type="dxa"/>
            <w:shd w:val="clear" w:color="auto" w:fill="auto"/>
            <w:noWrap/>
          </w:tcPr>
          <w:p w14:paraId="578D540B" w14:textId="355EB05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63DE04BB" w14:textId="5FECF87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00" w:type="dxa"/>
            <w:shd w:val="clear" w:color="auto" w:fill="auto"/>
            <w:noWrap/>
          </w:tcPr>
          <w:p w14:paraId="576878DC" w14:textId="0DF9894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5DF18495" w14:textId="2103BAE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1170" w:type="dxa"/>
            <w:shd w:val="clear" w:color="auto" w:fill="auto"/>
            <w:noWrap/>
          </w:tcPr>
          <w:p w14:paraId="15784137" w14:textId="0CB7866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416AA2D6" w14:textId="2725FE1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90" w:type="dxa"/>
            <w:shd w:val="clear" w:color="auto" w:fill="auto"/>
            <w:noWrap/>
          </w:tcPr>
          <w:p w14:paraId="32F5CD0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1AC64A0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4411A30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73A8839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22CCD9E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27CF2BD6" w14:textId="7790BD52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38F60AA0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6B2F10C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07A43D8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Rajnandgaon</w:t>
            </w:r>
          </w:p>
        </w:tc>
        <w:tc>
          <w:tcPr>
            <w:tcW w:w="990" w:type="dxa"/>
            <w:shd w:val="clear" w:color="auto" w:fill="D9E2F3"/>
            <w:noWrap/>
          </w:tcPr>
          <w:p w14:paraId="42D9083C" w14:textId="06BBE94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00" w:type="dxa"/>
            <w:shd w:val="clear" w:color="auto" w:fill="D9E2F3"/>
            <w:noWrap/>
          </w:tcPr>
          <w:p w14:paraId="1B1DB560" w14:textId="5B69C62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5DC3D39A" w14:textId="113C8FE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C99AFD5" w14:textId="71F01CD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1170" w:type="dxa"/>
            <w:shd w:val="clear" w:color="auto" w:fill="D9E2F3"/>
            <w:noWrap/>
          </w:tcPr>
          <w:p w14:paraId="6EFB6601" w14:textId="238EF66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800</w:t>
            </w:r>
          </w:p>
        </w:tc>
        <w:tc>
          <w:tcPr>
            <w:tcW w:w="990" w:type="dxa"/>
            <w:shd w:val="clear" w:color="auto" w:fill="D9E2F3"/>
            <w:noWrap/>
          </w:tcPr>
          <w:p w14:paraId="3D85163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35B244E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130919B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5F2D7C1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6EFE780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334FF0E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1CD881BE" w14:textId="3E8F1A18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4D6CA953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5202633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40A5B6B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Kawardha</w:t>
            </w:r>
          </w:p>
        </w:tc>
        <w:tc>
          <w:tcPr>
            <w:tcW w:w="990" w:type="dxa"/>
            <w:shd w:val="clear" w:color="auto" w:fill="auto"/>
            <w:noWrap/>
          </w:tcPr>
          <w:p w14:paraId="30601E25" w14:textId="12E8D44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200</w:t>
            </w:r>
          </w:p>
        </w:tc>
        <w:tc>
          <w:tcPr>
            <w:tcW w:w="900" w:type="dxa"/>
            <w:shd w:val="clear" w:color="auto" w:fill="auto"/>
            <w:noWrap/>
          </w:tcPr>
          <w:p w14:paraId="72712EB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7B1AAC1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49493823" w14:textId="09254FB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1170" w:type="dxa"/>
            <w:shd w:val="clear" w:color="auto" w:fill="auto"/>
            <w:noWrap/>
          </w:tcPr>
          <w:p w14:paraId="18FB76B3" w14:textId="776ED1E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90" w:type="dxa"/>
            <w:shd w:val="clear" w:color="auto" w:fill="auto"/>
            <w:noWrap/>
          </w:tcPr>
          <w:p w14:paraId="02057EA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27D8AD6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3E810F0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782967E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6783571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34B0EF4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02D8ACDF" w14:textId="71766E64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728F668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5CA8A57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4CE11F5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IGKV, Raipur</w:t>
            </w:r>
          </w:p>
        </w:tc>
        <w:tc>
          <w:tcPr>
            <w:tcW w:w="990" w:type="dxa"/>
            <w:shd w:val="clear" w:color="auto" w:fill="D9E2F3"/>
            <w:noWrap/>
          </w:tcPr>
          <w:p w14:paraId="737D687C" w14:textId="6775E17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00" w:type="dxa"/>
            <w:shd w:val="clear" w:color="auto" w:fill="D9E2F3"/>
            <w:noWrap/>
          </w:tcPr>
          <w:p w14:paraId="2D1E493F" w14:textId="3056BAA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00" w:type="dxa"/>
            <w:shd w:val="clear" w:color="auto" w:fill="D9E2F3"/>
            <w:noWrap/>
          </w:tcPr>
          <w:p w14:paraId="7DECB473" w14:textId="0A42F27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00" w:type="dxa"/>
            <w:shd w:val="clear" w:color="auto" w:fill="D9E2F3"/>
            <w:noWrap/>
          </w:tcPr>
          <w:p w14:paraId="7CD39350" w14:textId="455C33E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1170" w:type="dxa"/>
            <w:shd w:val="clear" w:color="auto" w:fill="D9E2F3"/>
            <w:noWrap/>
          </w:tcPr>
          <w:p w14:paraId="5BC767D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0BE8503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6A5B34E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4808C48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1369382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469B1AD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47615D3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7D418F72" w14:textId="7D4087CC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C19E912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5981E67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6774737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Kanker</w:t>
            </w:r>
          </w:p>
        </w:tc>
        <w:tc>
          <w:tcPr>
            <w:tcW w:w="990" w:type="dxa"/>
            <w:shd w:val="clear" w:color="auto" w:fill="auto"/>
            <w:noWrap/>
          </w:tcPr>
          <w:p w14:paraId="797FB569" w14:textId="2FA69D9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900</w:t>
            </w:r>
          </w:p>
        </w:tc>
        <w:tc>
          <w:tcPr>
            <w:tcW w:w="900" w:type="dxa"/>
            <w:shd w:val="clear" w:color="auto" w:fill="auto"/>
            <w:noWrap/>
          </w:tcPr>
          <w:p w14:paraId="335F7B0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70FF750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1338DA2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07158035" w14:textId="25F9574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75</w:t>
            </w:r>
          </w:p>
        </w:tc>
        <w:tc>
          <w:tcPr>
            <w:tcW w:w="990" w:type="dxa"/>
            <w:shd w:val="clear" w:color="auto" w:fill="auto"/>
            <w:noWrap/>
          </w:tcPr>
          <w:p w14:paraId="5EE41EA9" w14:textId="6996A81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auto"/>
            <w:noWrap/>
          </w:tcPr>
          <w:p w14:paraId="7079161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7050F18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6C4FAAD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4759638D" w14:textId="53BC78D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</w:t>
            </w:r>
          </w:p>
        </w:tc>
        <w:tc>
          <w:tcPr>
            <w:tcW w:w="1022" w:type="dxa"/>
            <w:shd w:val="clear" w:color="auto" w:fill="auto"/>
            <w:noWrap/>
          </w:tcPr>
          <w:p w14:paraId="4B4CFEA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63D20BC1" w14:textId="00759AB1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639E0CAF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590F17F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3317B3C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Janjgir-Champa</w:t>
            </w:r>
          </w:p>
        </w:tc>
        <w:tc>
          <w:tcPr>
            <w:tcW w:w="990" w:type="dxa"/>
            <w:shd w:val="clear" w:color="auto" w:fill="D9E2F3"/>
            <w:noWrap/>
          </w:tcPr>
          <w:p w14:paraId="2F57B61A" w14:textId="3ABC3B1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00" w:type="dxa"/>
            <w:shd w:val="clear" w:color="auto" w:fill="D9E2F3"/>
            <w:noWrap/>
          </w:tcPr>
          <w:p w14:paraId="52F1C5C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203C73C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4A334E86" w14:textId="6232A89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1170" w:type="dxa"/>
            <w:shd w:val="clear" w:color="auto" w:fill="D9E2F3"/>
            <w:noWrap/>
          </w:tcPr>
          <w:p w14:paraId="2D58365C" w14:textId="4C7A444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D9E2F3"/>
            <w:noWrap/>
          </w:tcPr>
          <w:p w14:paraId="2C2A2C6F" w14:textId="099A441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90" w:type="dxa"/>
            <w:shd w:val="clear" w:color="auto" w:fill="D9E2F3"/>
            <w:noWrap/>
          </w:tcPr>
          <w:p w14:paraId="68F75CF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74B643D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0F56C18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0E4BAAF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07EAABC9" w14:textId="7E3205B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868" w:type="dxa"/>
            <w:shd w:val="clear" w:color="auto" w:fill="D9E2F3"/>
            <w:noWrap/>
          </w:tcPr>
          <w:p w14:paraId="50CD00A1" w14:textId="6011E02C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1C4804EE" w14:textId="77777777" w:rsidTr="005F6834">
        <w:trPr>
          <w:trHeight w:val="315"/>
        </w:trPr>
        <w:tc>
          <w:tcPr>
            <w:tcW w:w="1344" w:type="dxa"/>
            <w:vMerge w:val="restart"/>
            <w:shd w:val="clear" w:color="auto" w:fill="FFFFFF"/>
            <w:noWrap/>
            <w:hideMark/>
          </w:tcPr>
          <w:p w14:paraId="41597A8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Gujarat</w:t>
            </w:r>
          </w:p>
          <w:p w14:paraId="20BD740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1F1980E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307396A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5D686CD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A24A04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3A26207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63B7FFB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</w:tc>
        <w:tc>
          <w:tcPr>
            <w:tcW w:w="2433" w:type="dxa"/>
            <w:shd w:val="clear" w:color="auto" w:fill="auto"/>
            <w:hideMark/>
          </w:tcPr>
          <w:p w14:paraId="24DA202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Rajkot</w:t>
            </w:r>
          </w:p>
        </w:tc>
        <w:tc>
          <w:tcPr>
            <w:tcW w:w="990" w:type="dxa"/>
            <w:shd w:val="clear" w:color="auto" w:fill="auto"/>
            <w:noWrap/>
          </w:tcPr>
          <w:p w14:paraId="5F10E1CB" w14:textId="28D1D5B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  <w:tc>
          <w:tcPr>
            <w:tcW w:w="900" w:type="dxa"/>
            <w:shd w:val="clear" w:color="auto" w:fill="auto"/>
            <w:noWrap/>
          </w:tcPr>
          <w:p w14:paraId="25B3103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61822EA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5A439ABF" w14:textId="37D7892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6E947D6E" w14:textId="4794F06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519CE25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0AA312E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2D19A4E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4BD7079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134BA42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57E5DDD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287B4663" w14:textId="1500D69A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2C1949C7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11F1E472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07D5B5E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Tapi</w:t>
            </w:r>
          </w:p>
        </w:tc>
        <w:tc>
          <w:tcPr>
            <w:tcW w:w="990" w:type="dxa"/>
            <w:shd w:val="clear" w:color="auto" w:fill="D9E2F3"/>
            <w:noWrap/>
          </w:tcPr>
          <w:p w14:paraId="2CB0BD4E" w14:textId="5C3594D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0</w:t>
            </w:r>
          </w:p>
        </w:tc>
        <w:tc>
          <w:tcPr>
            <w:tcW w:w="900" w:type="dxa"/>
            <w:shd w:val="clear" w:color="auto" w:fill="D9E2F3"/>
            <w:noWrap/>
          </w:tcPr>
          <w:p w14:paraId="135B376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2D680FC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0C321E16" w14:textId="0E9C774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1170" w:type="dxa"/>
            <w:shd w:val="clear" w:color="auto" w:fill="D9E2F3"/>
            <w:noWrap/>
          </w:tcPr>
          <w:p w14:paraId="79B8EED5" w14:textId="2398402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50</w:t>
            </w:r>
          </w:p>
        </w:tc>
        <w:tc>
          <w:tcPr>
            <w:tcW w:w="990" w:type="dxa"/>
            <w:shd w:val="clear" w:color="auto" w:fill="D9E2F3"/>
            <w:noWrap/>
          </w:tcPr>
          <w:p w14:paraId="46AF4E1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4E54048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083D802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3A6A80A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22D7809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406D9BA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47F8BA8B" w14:textId="22E1C07B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10575297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6130249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0EF9ACA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Kheda</w:t>
            </w:r>
          </w:p>
        </w:tc>
        <w:tc>
          <w:tcPr>
            <w:tcW w:w="990" w:type="dxa"/>
            <w:shd w:val="clear" w:color="auto" w:fill="auto"/>
            <w:noWrap/>
          </w:tcPr>
          <w:p w14:paraId="1B6026D5" w14:textId="49A1FDE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250</w:t>
            </w:r>
          </w:p>
        </w:tc>
        <w:tc>
          <w:tcPr>
            <w:tcW w:w="900" w:type="dxa"/>
            <w:shd w:val="clear" w:color="auto" w:fill="auto"/>
            <w:noWrap/>
          </w:tcPr>
          <w:p w14:paraId="52BE6F6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6EC49AD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0774C41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25941AD9" w14:textId="6695A0B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auto"/>
            <w:noWrap/>
          </w:tcPr>
          <w:p w14:paraId="3DD6C4E8" w14:textId="15436F9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990" w:type="dxa"/>
            <w:shd w:val="clear" w:color="auto" w:fill="auto"/>
            <w:noWrap/>
          </w:tcPr>
          <w:p w14:paraId="734CDC7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66B26F1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665C7F2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0585CA3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78AA6BE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3CFB50CB" w14:textId="571D996C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7D790DDB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0108325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327FF20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Navsari</w:t>
            </w:r>
          </w:p>
        </w:tc>
        <w:tc>
          <w:tcPr>
            <w:tcW w:w="990" w:type="dxa"/>
            <w:shd w:val="clear" w:color="auto" w:fill="D9E2F3"/>
            <w:noWrap/>
          </w:tcPr>
          <w:p w14:paraId="71748F6B" w14:textId="2593B7B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00" w:type="dxa"/>
            <w:shd w:val="clear" w:color="auto" w:fill="D9E2F3"/>
            <w:noWrap/>
          </w:tcPr>
          <w:p w14:paraId="1FAEECE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14C320E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1CD10BBE" w14:textId="2EFB245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1170" w:type="dxa"/>
            <w:shd w:val="clear" w:color="auto" w:fill="D9E2F3"/>
            <w:noWrap/>
          </w:tcPr>
          <w:p w14:paraId="1ABC2DC0" w14:textId="73AE276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D9E2F3"/>
            <w:noWrap/>
          </w:tcPr>
          <w:p w14:paraId="4033DB4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20709D1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1B477B3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204D8F4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5A7E11B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3179CC6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28A2829A" w14:textId="7B2A4F50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CC48815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2815887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5D20108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SDAU, SK Nagar</w:t>
            </w:r>
          </w:p>
        </w:tc>
        <w:tc>
          <w:tcPr>
            <w:tcW w:w="990" w:type="dxa"/>
            <w:shd w:val="clear" w:color="auto" w:fill="auto"/>
            <w:noWrap/>
          </w:tcPr>
          <w:p w14:paraId="3226A45F" w14:textId="2131B98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900" w:type="dxa"/>
            <w:shd w:val="clear" w:color="auto" w:fill="auto"/>
            <w:noWrap/>
          </w:tcPr>
          <w:p w14:paraId="0F7C932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3924F87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5A5C856E" w14:textId="0BA8626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1170" w:type="dxa"/>
            <w:shd w:val="clear" w:color="auto" w:fill="auto"/>
            <w:noWrap/>
          </w:tcPr>
          <w:p w14:paraId="2A77C081" w14:textId="55D4509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auto"/>
            <w:noWrap/>
          </w:tcPr>
          <w:p w14:paraId="4F20CBC9" w14:textId="4D240FF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auto"/>
            <w:noWrap/>
          </w:tcPr>
          <w:p w14:paraId="3836BD5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270A1B2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49C086A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79F991B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7657573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0FBACFDA" w14:textId="7B85342B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48890C00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6AA555B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63D5F6E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JAU, Junagadh</w:t>
            </w:r>
          </w:p>
        </w:tc>
        <w:tc>
          <w:tcPr>
            <w:tcW w:w="990" w:type="dxa"/>
            <w:shd w:val="clear" w:color="auto" w:fill="D9E2F3"/>
            <w:noWrap/>
          </w:tcPr>
          <w:p w14:paraId="226E5A02" w14:textId="402F53B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900" w:type="dxa"/>
            <w:shd w:val="clear" w:color="auto" w:fill="D9E2F3"/>
            <w:noWrap/>
          </w:tcPr>
          <w:p w14:paraId="7E7FC0E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0617AD3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555CEE6C" w14:textId="72ABD50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1170" w:type="dxa"/>
            <w:shd w:val="clear" w:color="auto" w:fill="D9E2F3"/>
            <w:noWrap/>
          </w:tcPr>
          <w:p w14:paraId="69337E1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77796F41" w14:textId="4518017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D9E2F3"/>
            <w:noWrap/>
          </w:tcPr>
          <w:p w14:paraId="08ADF93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153E7C5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1934C26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181327D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31EB1F1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2414AEF7" w14:textId="44FD6516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1EC87253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4C9E46C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6F0DED8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Panchmahal</w:t>
            </w:r>
          </w:p>
        </w:tc>
        <w:tc>
          <w:tcPr>
            <w:tcW w:w="990" w:type="dxa"/>
            <w:shd w:val="clear" w:color="auto" w:fill="auto"/>
            <w:noWrap/>
          </w:tcPr>
          <w:p w14:paraId="045F08FA" w14:textId="481BC69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00</w:t>
            </w:r>
          </w:p>
        </w:tc>
        <w:tc>
          <w:tcPr>
            <w:tcW w:w="900" w:type="dxa"/>
            <w:shd w:val="clear" w:color="auto" w:fill="auto"/>
            <w:noWrap/>
          </w:tcPr>
          <w:p w14:paraId="4CE80EB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7D88C57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030D2BCC" w14:textId="6C9DB71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800</w:t>
            </w:r>
          </w:p>
        </w:tc>
        <w:tc>
          <w:tcPr>
            <w:tcW w:w="1170" w:type="dxa"/>
            <w:shd w:val="clear" w:color="auto" w:fill="auto"/>
            <w:noWrap/>
          </w:tcPr>
          <w:p w14:paraId="2B55ED6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1A8250E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1466AAC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41B152C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4AC0892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5759C11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2951136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266228EA" w14:textId="7986B8D6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63A476B3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0AD6A16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66FB090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Dahod</w:t>
            </w:r>
          </w:p>
        </w:tc>
        <w:tc>
          <w:tcPr>
            <w:tcW w:w="990" w:type="dxa"/>
            <w:shd w:val="clear" w:color="auto" w:fill="D9E2F3"/>
            <w:noWrap/>
          </w:tcPr>
          <w:p w14:paraId="4795D06B" w14:textId="406DD9C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900" w:type="dxa"/>
            <w:shd w:val="clear" w:color="auto" w:fill="D9E2F3"/>
            <w:noWrap/>
          </w:tcPr>
          <w:p w14:paraId="59697D4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EF7CF8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43E24E5B" w14:textId="2444D60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5BE4D5BE" w14:textId="5147D69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D9E2F3"/>
            <w:noWrap/>
          </w:tcPr>
          <w:p w14:paraId="74E8CE4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223FA94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7F4EF1D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12A1DE5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66DC746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326B168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514BCA80" w14:textId="4C006D5E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C6AA5CF" w14:textId="77777777" w:rsidTr="005F6834">
        <w:trPr>
          <w:trHeight w:val="315"/>
        </w:trPr>
        <w:tc>
          <w:tcPr>
            <w:tcW w:w="1344" w:type="dxa"/>
            <w:vMerge w:val="restart"/>
            <w:shd w:val="clear" w:color="auto" w:fill="FFFFFF"/>
            <w:noWrap/>
            <w:hideMark/>
          </w:tcPr>
          <w:p w14:paraId="376AA7F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Haryana</w:t>
            </w:r>
          </w:p>
          <w:p w14:paraId="11B9862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155BF8C2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lastRenderedPageBreak/>
              <w:t> </w:t>
            </w:r>
          </w:p>
        </w:tc>
        <w:tc>
          <w:tcPr>
            <w:tcW w:w="2433" w:type="dxa"/>
            <w:shd w:val="clear" w:color="auto" w:fill="auto"/>
            <w:hideMark/>
          </w:tcPr>
          <w:p w14:paraId="0462F09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lastRenderedPageBreak/>
              <w:t>KVK, Bhiwani</w:t>
            </w:r>
          </w:p>
        </w:tc>
        <w:tc>
          <w:tcPr>
            <w:tcW w:w="990" w:type="dxa"/>
            <w:shd w:val="clear" w:color="auto" w:fill="auto"/>
            <w:noWrap/>
          </w:tcPr>
          <w:p w14:paraId="62B56B1C" w14:textId="47709B6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900" w:type="dxa"/>
            <w:shd w:val="clear" w:color="auto" w:fill="auto"/>
            <w:noWrap/>
          </w:tcPr>
          <w:p w14:paraId="64DAF43A" w14:textId="460743C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00" w:type="dxa"/>
            <w:shd w:val="clear" w:color="auto" w:fill="auto"/>
            <w:noWrap/>
          </w:tcPr>
          <w:p w14:paraId="3ED833D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074A29C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4331B399" w14:textId="1FBFA5A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90" w:type="dxa"/>
            <w:shd w:val="clear" w:color="auto" w:fill="auto"/>
            <w:noWrap/>
          </w:tcPr>
          <w:p w14:paraId="64C3DB88" w14:textId="6AA470B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48C9E04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03ADBE8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3B73773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57B0827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29891B9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0BF54BD3" w14:textId="1641A26D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F009804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0267CCF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632F069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CCSHAU, Hisar</w:t>
            </w:r>
          </w:p>
        </w:tc>
        <w:tc>
          <w:tcPr>
            <w:tcW w:w="990" w:type="dxa"/>
            <w:shd w:val="clear" w:color="auto" w:fill="D9E2F3"/>
            <w:noWrap/>
          </w:tcPr>
          <w:p w14:paraId="1E1D5137" w14:textId="6F00E50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00" w:type="dxa"/>
            <w:shd w:val="clear" w:color="auto" w:fill="D9E2F3"/>
            <w:noWrap/>
          </w:tcPr>
          <w:p w14:paraId="65C15A7C" w14:textId="105EDE3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00" w:type="dxa"/>
            <w:shd w:val="clear" w:color="auto" w:fill="D9E2F3"/>
            <w:noWrap/>
          </w:tcPr>
          <w:p w14:paraId="45B92708" w14:textId="227F9EF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00" w:type="dxa"/>
            <w:shd w:val="clear" w:color="auto" w:fill="D9E2F3"/>
            <w:noWrap/>
          </w:tcPr>
          <w:p w14:paraId="6B1B2B88" w14:textId="1501A83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1170" w:type="dxa"/>
            <w:shd w:val="clear" w:color="auto" w:fill="D9E2F3"/>
            <w:noWrap/>
          </w:tcPr>
          <w:p w14:paraId="0C61E124" w14:textId="7BA035C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D9E2F3"/>
            <w:noWrap/>
          </w:tcPr>
          <w:p w14:paraId="2206E8BD" w14:textId="4C3CED2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90" w:type="dxa"/>
            <w:shd w:val="clear" w:color="auto" w:fill="D9E2F3"/>
            <w:noWrap/>
          </w:tcPr>
          <w:p w14:paraId="7E1B592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7A37F35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4F808B5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116F080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6B94234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2D1A24C0" w14:textId="5863291E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8AFD52B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34D4A91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5D68D1A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Sirsa</w:t>
            </w:r>
          </w:p>
        </w:tc>
        <w:tc>
          <w:tcPr>
            <w:tcW w:w="990" w:type="dxa"/>
            <w:shd w:val="clear" w:color="auto" w:fill="auto"/>
            <w:noWrap/>
          </w:tcPr>
          <w:p w14:paraId="19406AEF" w14:textId="6F2D3AF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0</w:t>
            </w:r>
          </w:p>
        </w:tc>
        <w:tc>
          <w:tcPr>
            <w:tcW w:w="900" w:type="dxa"/>
            <w:shd w:val="clear" w:color="auto" w:fill="auto"/>
            <w:noWrap/>
          </w:tcPr>
          <w:p w14:paraId="5753162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2986EE3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386E092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7061EE17" w14:textId="353BF21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0</w:t>
            </w:r>
          </w:p>
        </w:tc>
        <w:tc>
          <w:tcPr>
            <w:tcW w:w="990" w:type="dxa"/>
            <w:shd w:val="clear" w:color="auto" w:fill="auto"/>
            <w:noWrap/>
          </w:tcPr>
          <w:p w14:paraId="77F7C8C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77DEBE8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3740367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3575F24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08DB99F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6BAE068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0E3D1734" w14:textId="57C44163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72DCE342" w14:textId="77777777" w:rsidTr="005F6834">
        <w:trPr>
          <w:trHeight w:val="315"/>
        </w:trPr>
        <w:tc>
          <w:tcPr>
            <w:tcW w:w="1344" w:type="dxa"/>
            <w:shd w:val="clear" w:color="auto" w:fill="FFFFFF"/>
            <w:noWrap/>
            <w:hideMark/>
          </w:tcPr>
          <w:p w14:paraId="6C91C40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lastRenderedPageBreak/>
              <w:t>Himachal Pradesh</w:t>
            </w:r>
          </w:p>
        </w:tc>
        <w:tc>
          <w:tcPr>
            <w:tcW w:w="2433" w:type="dxa"/>
            <w:shd w:val="clear" w:color="auto" w:fill="D9E2F3"/>
            <w:hideMark/>
          </w:tcPr>
          <w:p w14:paraId="2F1B73C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Una</w:t>
            </w:r>
          </w:p>
        </w:tc>
        <w:tc>
          <w:tcPr>
            <w:tcW w:w="990" w:type="dxa"/>
            <w:shd w:val="clear" w:color="auto" w:fill="D9E2F3"/>
            <w:noWrap/>
          </w:tcPr>
          <w:p w14:paraId="4B365F28" w14:textId="1F0D60A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50</w:t>
            </w:r>
          </w:p>
        </w:tc>
        <w:tc>
          <w:tcPr>
            <w:tcW w:w="900" w:type="dxa"/>
            <w:shd w:val="clear" w:color="auto" w:fill="D9E2F3"/>
            <w:noWrap/>
          </w:tcPr>
          <w:p w14:paraId="7FED59A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4F950028" w14:textId="5F420A3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00" w:type="dxa"/>
            <w:shd w:val="clear" w:color="auto" w:fill="D9E2F3"/>
            <w:noWrap/>
          </w:tcPr>
          <w:p w14:paraId="2233EA0E" w14:textId="038F8DA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1170" w:type="dxa"/>
            <w:shd w:val="clear" w:color="auto" w:fill="D9E2F3"/>
            <w:noWrap/>
          </w:tcPr>
          <w:p w14:paraId="3CA6E7AA" w14:textId="3539B15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D9E2F3"/>
            <w:noWrap/>
          </w:tcPr>
          <w:p w14:paraId="6A1230A8" w14:textId="0155D5A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D9E2F3"/>
            <w:noWrap/>
          </w:tcPr>
          <w:p w14:paraId="56E19D4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285CB85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0818B6E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372C7DF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40E9A80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5EE0D875" w14:textId="54F299EC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100634BE" w14:textId="77777777" w:rsidTr="005F6834">
        <w:trPr>
          <w:trHeight w:val="315"/>
        </w:trPr>
        <w:tc>
          <w:tcPr>
            <w:tcW w:w="1344" w:type="dxa"/>
            <w:vMerge w:val="restart"/>
            <w:shd w:val="clear" w:color="auto" w:fill="FFFFFF"/>
            <w:noWrap/>
            <w:hideMark/>
          </w:tcPr>
          <w:p w14:paraId="1F07444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Jharkhand</w:t>
            </w:r>
          </w:p>
          <w:p w14:paraId="74D22D0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3E166752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7C867F5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4ED0228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</w:tc>
        <w:tc>
          <w:tcPr>
            <w:tcW w:w="2433" w:type="dxa"/>
            <w:shd w:val="clear" w:color="auto" w:fill="auto"/>
            <w:hideMark/>
          </w:tcPr>
          <w:p w14:paraId="21CA04B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Dumka</w:t>
            </w:r>
          </w:p>
        </w:tc>
        <w:tc>
          <w:tcPr>
            <w:tcW w:w="990" w:type="dxa"/>
            <w:shd w:val="clear" w:color="auto" w:fill="auto"/>
            <w:noWrap/>
          </w:tcPr>
          <w:p w14:paraId="5E24A31F" w14:textId="57031C5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3E92BBA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1E358B8D" w14:textId="7A07D14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00</w:t>
            </w:r>
          </w:p>
        </w:tc>
        <w:tc>
          <w:tcPr>
            <w:tcW w:w="900" w:type="dxa"/>
            <w:shd w:val="clear" w:color="auto" w:fill="auto"/>
            <w:noWrap/>
          </w:tcPr>
          <w:p w14:paraId="07375533" w14:textId="18F5186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1170" w:type="dxa"/>
            <w:shd w:val="clear" w:color="auto" w:fill="auto"/>
            <w:noWrap/>
          </w:tcPr>
          <w:p w14:paraId="70CC491C" w14:textId="0DB58EC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auto"/>
            <w:noWrap/>
          </w:tcPr>
          <w:p w14:paraId="681DB13A" w14:textId="0932D84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90" w:type="dxa"/>
            <w:shd w:val="clear" w:color="auto" w:fill="auto"/>
            <w:noWrap/>
          </w:tcPr>
          <w:p w14:paraId="5624FA3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63A05C1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19F989B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1525F805" w14:textId="4CF6290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6CA8A1E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1C58A6DD" w14:textId="7E9F3AC2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7E021B73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5922294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0E97455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Bokaro</w:t>
            </w:r>
          </w:p>
        </w:tc>
        <w:tc>
          <w:tcPr>
            <w:tcW w:w="990" w:type="dxa"/>
            <w:shd w:val="clear" w:color="auto" w:fill="D9E2F3"/>
            <w:noWrap/>
          </w:tcPr>
          <w:p w14:paraId="5C4CEB2F" w14:textId="3D9E1C1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900" w:type="dxa"/>
            <w:shd w:val="clear" w:color="auto" w:fill="D9E2F3"/>
            <w:noWrap/>
          </w:tcPr>
          <w:p w14:paraId="0DE7413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7BBDBE5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93BBD8A" w14:textId="75A767C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1170" w:type="dxa"/>
            <w:shd w:val="clear" w:color="auto" w:fill="D9E2F3"/>
            <w:noWrap/>
          </w:tcPr>
          <w:p w14:paraId="43E317F2" w14:textId="32443E1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D9E2F3"/>
            <w:noWrap/>
          </w:tcPr>
          <w:p w14:paraId="7A1A7D52" w14:textId="7F0DDBD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90" w:type="dxa"/>
            <w:shd w:val="clear" w:color="auto" w:fill="D9E2F3"/>
            <w:noWrap/>
          </w:tcPr>
          <w:p w14:paraId="6546ADE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638A14D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434D5B9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09C046AB" w14:textId="51B7430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1022" w:type="dxa"/>
            <w:shd w:val="clear" w:color="auto" w:fill="D9E2F3"/>
            <w:noWrap/>
          </w:tcPr>
          <w:p w14:paraId="3063BD2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7D5D43E1" w14:textId="7E9477C7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1AE0A906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31E40FC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153E08A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BAU, Kanke, Ranchi</w:t>
            </w:r>
          </w:p>
        </w:tc>
        <w:tc>
          <w:tcPr>
            <w:tcW w:w="990" w:type="dxa"/>
            <w:shd w:val="clear" w:color="auto" w:fill="auto"/>
            <w:noWrap/>
          </w:tcPr>
          <w:p w14:paraId="07DED3D3" w14:textId="20C40BA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00" w:type="dxa"/>
            <w:shd w:val="clear" w:color="auto" w:fill="auto"/>
            <w:noWrap/>
          </w:tcPr>
          <w:p w14:paraId="0A710160" w14:textId="1BFEB63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00" w:type="dxa"/>
            <w:shd w:val="clear" w:color="auto" w:fill="auto"/>
            <w:noWrap/>
          </w:tcPr>
          <w:p w14:paraId="2C4E6A70" w14:textId="15A0511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00" w:type="dxa"/>
            <w:shd w:val="clear" w:color="auto" w:fill="auto"/>
            <w:noWrap/>
          </w:tcPr>
          <w:p w14:paraId="575604C1" w14:textId="4252B5C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1170" w:type="dxa"/>
            <w:shd w:val="clear" w:color="auto" w:fill="auto"/>
            <w:noWrap/>
          </w:tcPr>
          <w:p w14:paraId="1A01578D" w14:textId="7A15048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990" w:type="dxa"/>
            <w:shd w:val="clear" w:color="auto" w:fill="auto"/>
            <w:noWrap/>
          </w:tcPr>
          <w:p w14:paraId="4088843B" w14:textId="135CDDA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auto"/>
            <w:noWrap/>
          </w:tcPr>
          <w:p w14:paraId="5045944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1855BD7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2C5219A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64AF07F0" w14:textId="6CB04BA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1022" w:type="dxa"/>
            <w:shd w:val="clear" w:color="auto" w:fill="auto"/>
            <w:noWrap/>
          </w:tcPr>
          <w:p w14:paraId="29D06E1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3C1C0B0C" w14:textId="4253F6ED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A650151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37C1009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0241015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ZRS Hazaribagh</w:t>
            </w:r>
          </w:p>
        </w:tc>
        <w:tc>
          <w:tcPr>
            <w:tcW w:w="990" w:type="dxa"/>
            <w:shd w:val="clear" w:color="auto" w:fill="D9E2F3"/>
            <w:noWrap/>
          </w:tcPr>
          <w:p w14:paraId="12DD47F1" w14:textId="2A34BC3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900" w:type="dxa"/>
            <w:shd w:val="clear" w:color="auto" w:fill="D9E2F3"/>
            <w:noWrap/>
          </w:tcPr>
          <w:p w14:paraId="4E1D9A2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60AFC473" w14:textId="4426375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00" w:type="dxa"/>
            <w:shd w:val="clear" w:color="auto" w:fill="D9E2F3"/>
            <w:noWrap/>
          </w:tcPr>
          <w:p w14:paraId="52105A66" w14:textId="0925F3E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50</w:t>
            </w:r>
          </w:p>
        </w:tc>
        <w:tc>
          <w:tcPr>
            <w:tcW w:w="1170" w:type="dxa"/>
            <w:shd w:val="clear" w:color="auto" w:fill="D9E2F3"/>
            <w:noWrap/>
          </w:tcPr>
          <w:p w14:paraId="5868E71A" w14:textId="1009A81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D9E2F3"/>
            <w:noWrap/>
          </w:tcPr>
          <w:p w14:paraId="4B76A77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2202491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4CBB6D5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4D5EAF5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4478BB46" w14:textId="5D82AB1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1022" w:type="dxa"/>
            <w:shd w:val="clear" w:color="auto" w:fill="D9E2F3"/>
            <w:noWrap/>
          </w:tcPr>
          <w:p w14:paraId="66B54824" w14:textId="78EB3DD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868" w:type="dxa"/>
            <w:shd w:val="clear" w:color="auto" w:fill="D9E2F3"/>
            <w:noWrap/>
          </w:tcPr>
          <w:p w14:paraId="539D7381" w14:textId="73AF634C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24BB4669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6FF0580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726D784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East Singhbhum</w:t>
            </w:r>
          </w:p>
        </w:tc>
        <w:tc>
          <w:tcPr>
            <w:tcW w:w="990" w:type="dxa"/>
            <w:shd w:val="clear" w:color="auto" w:fill="auto"/>
            <w:noWrap/>
          </w:tcPr>
          <w:p w14:paraId="6CAB378B" w14:textId="2A815BD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00" w:type="dxa"/>
            <w:shd w:val="clear" w:color="auto" w:fill="auto"/>
            <w:noWrap/>
          </w:tcPr>
          <w:p w14:paraId="7F7EB8E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3B88FF17" w14:textId="3FADED8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00" w:type="dxa"/>
            <w:shd w:val="clear" w:color="auto" w:fill="auto"/>
            <w:noWrap/>
          </w:tcPr>
          <w:p w14:paraId="11AEE89B" w14:textId="0E7D148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1170" w:type="dxa"/>
            <w:shd w:val="clear" w:color="auto" w:fill="auto"/>
            <w:noWrap/>
          </w:tcPr>
          <w:p w14:paraId="7E1E2E37" w14:textId="6F894E6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990" w:type="dxa"/>
            <w:shd w:val="clear" w:color="auto" w:fill="auto"/>
            <w:noWrap/>
          </w:tcPr>
          <w:p w14:paraId="66DFDEC0" w14:textId="019139E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auto"/>
            <w:noWrap/>
          </w:tcPr>
          <w:p w14:paraId="357165C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5A5B8BE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0513886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596546B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1D57A0A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45BAA791" w14:textId="3B6647C7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E347A2A" w14:textId="77777777" w:rsidTr="00A533EE">
        <w:trPr>
          <w:trHeight w:hRule="exact" w:val="397"/>
        </w:trPr>
        <w:tc>
          <w:tcPr>
            <w:tcW w:w="1344" w:type="dxa"/>
            <w:vMerge w:val="restart"/>
            <w:shd w:val="clear" w:color="auto" w:fill="FFFFFF"/>
            <w:noWrap/>
            <w:hideMark/>
          </w:tcPr>
          <w:p w14:paraId="3F88F0B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Jammu &amp; Kashmir</w:t>
            </w:r>
          </w:p>
          <w:p w14:paraId="0387ED7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</w:tc>
        <w:tc>
          <w:tcPr>
            <w:tcW w:w="2433" w:type="dxa"/>
            <w:shd w:val="clear" w:color="auto" w:fill="D9E2F3"/>
            <w:hideMark/>
          </w:tcPr>
          <w:p w14:paraId="10AD6BD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, Samba</w:t>
            </w:r>
          </w:p>
        </w:tc>
        <w:tc>
          <w:tcPr>
            <w:tcW w:w="990" w:type="dxa"/>
            <w:shd w:val="clear" w:color="auto" w:fill="D9E2F3"/>
            <w:noWrap/>
          </w:tcPr>
          <w:p w14:paraId="680EAB69" w14:textId="5DDC6B5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00" w:type="dxa"/>
            <w:shd w:val="clear" w:color="auto" w:fill="D9E2F3"/>
            <w:noWrap/>
          </w:tcPr>
          <w:p w14:paraId="15D2BD9A" w14:textId="6C0FE4C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00" w:type="dxa"/>
            <w:shd w:val="clear" w:color="auto" w:fill="D9E2F3"/>
            <w:noWrap/>
          </w:tcPr>
          <w:p w14:paraId="50C08A58" w14:textId="38C90BF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900" w:type="dxa"/>
            <w:shd w:val="clear" w:color="auto" w:fill="D9E2F3"/>
            <w:noWrap/>
          </w:tcPr>
          <w:p w14:paraId="0588442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57ABABD7" w14:textId="13DC38C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D9E2F3"/>
            <w:noWrap/>
          </w:tcPr>
          <w:p w14:paraId="6FEC33DD" w14:textId="027AF96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D9E2F3"/>
            <w:noWrap/>
          </w:tcPr>
          <w:p w14:paraId="538EA08B" w14:textId="42BF508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</w:t>
            </w: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21B1C6B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3C20581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3FE0DB8D" w14:textId="4080BF3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ab/>
            </w: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ab/>
              <w:t>40</w:t>
            </w:r>
          </w:p>
        </w:tc>
        <w:tc>
          <w:tcPr>
            <w:tcW w:w="1022" w:type="dxa"/>
            <w:shd w:val="clear" w:color="auto" w:fill="D9E2F3"/>
            <w:noWrap/>
          </w:tcPr>
          <w:p w14:paraId="30537E9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0E2C8D46" w14:textId="26342A46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D6DB1B3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1E3F7EE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04F3BE4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, Srinagar</w:t>
            </w:r>
          </w:p>
        </w:tc>
        <w:tc>
          <w:tcPr>
            <w:tcW w:w="990" w:type="dxa"/>
            <w:shd w:val="clear" w:color="auto" w:fill="auto"/>
            <w:noWrap/>
          </w:tcPr>
          <w:p w14:paraId="15D88922" w14:textId="3A4686F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</w:t>
            </w:r>
          </w:p>
        </w:tc>
        <w:tc>
          <w:tcPr>
            <w:tcW w:w="900" w:type="dxa"/>
            <w:shd w:val="clear" w:color="auto" w:fill="auto"/>
            <w:noWrap/>
          </w:tcPr>
          <w:p w14:paraId="2F11AC2D" w14:textId="3EB55D4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50</w:t>
            </w:r>
          </w:p>
        </w:tc>
        <w:tc>
          <w:tcPr>
            <w:tcW w:w="900" w:type="dxa"/>
            <w:shd w:val="clear" w:color="auto" w:fill="auto"/>
            <w:noWrap/>
          </w:tcPr>
          <w:p w14:paraId="5407177C" w14:textId="4EC8E7B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00" w:type="dxa"/>
            <w:shd w:val="clear" w:color="auto" w:fill="auto"/>
            <w:noWrap/>
          </w:tcPr>
          <w:p w14:paraId="2F1CC16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7D3509BF" w14:textId="0C6EB07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auto"/>
            <w:noWrap/>
          </w:tcPr>
          <w:p w14:paraId="76C3E97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54E01E1F" w14:textId="0D74ED0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34F06567" w14:textId="59B4C0B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</w:t>
            </w: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056EE79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0AB7C7D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477AC5E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4C07AC66" w14:textId="0651EA4D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6026B461" w14:textId="77777777" w:rsidTr="005F6834">
        <w:trPr>
          <w:trHeight w:val="315"/>
        </w:trPr>
        <w:tc>
          <w:tcPr>
            <w:tcW w:w="1344" w:type="dxa"/>
            <w:vMerge w:val="restart"/>
            <w:shd w:val="clear" w:color="auto" w:fill="FFFFFF"/>
            <w:noWrap/>
            <w:hideMark/>
          </w:tcPr>
          <w:p w14:paraId="5447086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arnataka</w:t>
            </w:r>
          </w:p>
          <w:p w14:paraId="441A323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3C05E0F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4894544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7D71D48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12F3036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FD56CE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9BF39B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8155DD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36BD1A4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FA6F41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</w:tc>
        <w:tc>
          <w:tcPr>
            <w:tcW w:w="2433" w:type="dxa"/>
            <w:shd w:val="clear" w:color="auto" w:fill="D9E2F3"/>
            <w:hideMark/>
          </w:tcPr>
          <w:p w14:paraId="12EEA9F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Bijapur</w:t>
            </w:r>
          </w:p>
        </w:tc>
        <w:tc>
          <w:tcPr>
            <w:tcW w:w="990" w:type="dxa"/>
            <w:shd w:val="clear" w:color="auto" w:fill="D9E2F3"/>
            <w:noWrap/>
          </w:tcPr>
          <w:p w14:paraId="68FC1903" w14:textId="0F9639D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00" w:type="dxa"/>
            <w:shd w:val="clear" w:color="auto" w:fill="D9E2F3"/>
            <w:noWrap/>
          </w:tcPr>
          <w:p w14:paraId="2A587A9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1F636E9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44963CC5" w14:textId="11355A2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1170" w:type="dxa"/>
            <w:shd w:val="clear" w:color="auto" w:fill="D9E2F3"/>
            <w:noWrap/>
          </w:tcPr>
          <w:p w14:paraId="52A627F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4B57CC6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0249629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5456EB4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258DE3A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4F62959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1411B69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0696BEE9" w14:textId="46D03F5E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600D97E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47E2CED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63270E7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Bidar</w:t>
            </w:r>
          </w:p>
        </w:tc>
        <w:tc>
          <w:tcPr>
            <w:tcW w:w="990" w:type="dxa"/>
            <w:shd w:val="clear" w:color="auto" w:fill="auto"/>
            <w:noWrap/>
          </w:tcPr>
          <w:p w14:paraId="6C63A434" w14:textId="3E1BD1A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0</w:t>
            </w:r>
          </w:p>
        </w:tc>
        <w:tc>
          <w:tcPr>
            <w:tcW w:w="900" w:type="dxa"/>
            <w:shd w:val="clear" w:color="auto" w:fill="auto"/>
            <w:noWrap/>
          </w:tcPr>
          <w:p w14:paraId="459F541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0C69606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41A420CA" w14:textId="4C4647E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0</w:t>
            </w:r>
          </w:p>
        </w:tc>
        <w:tc>
          <w:tcPr>
            <w:tcW w:w="1170" w:type="dxa"/>
            <w:shd w:val="clear" w:color="auto" w:fill="auto"/>
            <w:noWrap/>
          </w:tcPr>
          <w:p w14:paraId="508AC943" w14:textId="1ADC249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7757EE0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035432F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50347AF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085DF68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17C85F2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7CF6620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131ACB95" w14:textId="3F418C7D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6259800C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69A4596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6106280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Kalaburagi</w:t>
            </w:r>
          </w:p>
        </w:tc>
        <w:tc>
          <w:tcPr>
            <w:tcW w:w="990" w:type="dxa"/>
            <w:shd w:val="clear" w:color="auto" w:fill="D9E2F3"/>
            <w:noWrap/>
          </w:tcPr>
          <w:p w14:paraId="443A27BA" w14:textId="50B75EE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200</w:t>
            </w:r>
          </w:p>
        </w:tc>
        <w:tc>
          <w:tcPr>
            <w:tcW w:w="900" w:type="dxa"/>
            <w:shd w:val="clear" w:color="auto" w:fill="D9E2F3"/>
            <w:noWrap/>
          </w:tcPr>
          <w:p w14:paraId="0612D13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1AF182E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E38844E" w14:textId="25C0359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1170" w:type="dxa"/>
            <w:shd w:val="clear" w:color="auto" w:fill="D9E2F3"/>
            <w:noWrap/>
          </w:tcPr>
          <w:p w14:paraId="193885BF" w14:textId="59D560E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D9E2F3"/>
            <w:noWrap/>
          </w:tcPr>
          <w:p w14:paraId="286FA8F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5EB19E2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5F0D7EF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23CC64B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7340363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016CBA3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4331A37B" w14:textId="69F3B02C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2AFE0484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1E9233E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69DE4C8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Belagavi</w:t>
            </w:r>
          </w:p>
        </w:tc>
        <w:tc>
          <w:tcPr>
            <w:tcW w:w="990" w:type="dxa"/>
            <w:shd w:val="clear" w:color="auto" w:fill="auto"/>
            <w:noWrap/>
          </w:tcPr>
          <w:p w14:paraId="102AE3E9" w14:textId="44BA668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00</w:t>
            </w:r>
          </w:p>
        </w:tc>
        <w:tc>
          <w:tcPr>
            <w:tcW w:w="900" w:type="dxa"/>
            <w:shd w:val="clear" w:color="auto" w:fill="auto"/>
            <w:noWrap/>
          </w:tcPr>
          <w:p w14:paraId="587627B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47DDF7D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297A9A1A" w14:textId="3DFCC52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1170" w:type="dxa"/>
            <w:shd w:val="clear" w:color="auto" w:fill="auto"/>
            <w:noWrap/>
          </w:tcPr>
          <w:p w14:paraId="5F768F7D" w14:textId="252531A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auto"/>
            <w:noWrap/>
          </w:tcPr>
          <w:p w14:paraId="626BA984" w14:textId="1EEEB97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auto"/>
            <w:noWrap/>
          </w:tcPr>
          <w:p w14:paraId="5753178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29B96E9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49D3FEE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64E5D2C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5FD422B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68449B13" w14:textId="474F1135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98A104D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6E0002E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117C7F0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Mysuru</w:t>
            </w:r>
          </w:p>
        </w:tc>
        <w:tc>
          <w:tcPr>
            <w:tcW w:w="990" w:type="dxa"/>
            <w:shd w:val="clear" w:color="auto" w:fill="D9E2F3"/>
            <w:noWrap/>
          </w:tcPr>
          <w:p w14:paraId="70214BF6" w14:textId="18A6472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486C0D3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7443995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605FB9A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536274D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03284966" w14:textId="3F53F07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800</w:t>
            </w:r>
          </w:p>
        </w:tc>
        <w:tc>
          <w:tcPr>
            <w:tcW w:w="990" w:type="dxa"/>
            <w:shd w:val="clear" w:color="auto" w:fill="D9E2F3"/>
            <w:noWrap/>
          </w:tcPr>
          <w:p w14:paraId="3B948ED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4D39B90F" w14:textId="123C4F9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3A7D603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76E03FA5" w14:textId="2EC5DED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1022" w:type="dxa"/>
            <w:shd w:val="clear" w:color="auto" w:fill="D9E2F3"/>
            <w:noWrap/>
          </w:tcPr>
          <w:p w14:paraId="13F682D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73067381" w14:textId="7803DF62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7165836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20A03E4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3E82F22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UAS, Raichur</w:t>
            </w:r>
          </w:p>
        </w:tc>
        <w:tc>
          <w:tcPr>
            <w:tcW w:w="990" w:type="dxa"/>
            <w:shd w:val="clear" w:color="auto" w:fill="auto"/>
            <w:noWrap/>
          </w:tcPr>
          <w:p w14:paraId="408FB3E1" w14:textId="479DB2A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0</w:t>
            </w:r>
          </w:p>
        </w:tc>
        <w:tc>
          <w:tcPr>
            <w:tcW w:w="900" w:type="dxa"/>
            <w:shd w:val="clear" w:color="auto" w:fill="auto"/>
            <w:noWrap/>
          </w:tcPr>
          <w:p w14:paraId="63F49B0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39ED132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57054378" w14:textId="07DB9AD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0</w:t>
            </w:r>
          </w:p>
        </w:tc>
        <w:tc>
          <w:tcPr>
            <w:tcW w:w="1170" w:type="dxa"/>
            <w:shd w:val="clear" w:color="auto" w:fill="auto"/>
            <w:noWrap/>
          </w:tcPr>
          <w:p w14:paraId="7FFA2D2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3BA42EB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24A085E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3D3EF3C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331BA80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470938D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47D610A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7A48D4BD" w14:textId="0ED012B5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4E44C23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0F42EBB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15593B4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ZAHRS, Hiriyur</w:t>
            </w:r>
          </w:p>
        </w:tc>
        <w:tc>
          <w:tcPr>
            <w:tcW w:w="990" w:type="dxa"/>
            <w:shd w:val="clear" w:color="auto" w:fill="D9E2F3"/>
            <w:noWrap/>
          </w:tcPr>
          <w:p w14:paraId="1B44A376" w14:textId="5F6A731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50</w:t>
            </w:r>
          </w:p>
        </w:tc>
        <w:tc>
          <w:tcPr>
            <w:tcW w:w="900" w:type="dxa"/>
            <w:shd w:val="clear" w:color="auto" w:fill="D9E2F3"/>
            <w:noWrap/>
          </w:tcPr>
          <w:p w14:paraId="333F98F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29DC374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0041D985" w14:textId="11CECC5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1170" w:type="dxa"/>
            <w:shd w:val="clear" w:color="auto" w:fill="D9E2F3"/>
            <w:noWrap/>
          </w:tcPr>
          <w:p w14:paraId="7942694D" w14:textId="4582174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990" w:type="dxa"/>
            <w:shd w:val="clear" w:color="auto" w:fill="D9E2F3"/>
            <w:noWrap/>
          </w:tcPr>
          <w:p w14:paraId="03CEB2B4" w14:textId="2AC3A0F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D9E2F3"/>
            <w:noWrap/>
          </w:tcPr>
          <w:p w14:paraId="2BAA4B5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3F18A83D" w14:textId="2E02D09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2FFAF40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49701EB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6D56FD1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3D3928F0" w14:textId="3D09E94F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16E8AA46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5549C97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0AC2792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Dharwad</w:t>
            </w:r>
          </w:p>
        </w:tc>
        <w:tc>
          <w:tcPr>
            <w:tcW w:w="990" w:type="dxa"/>
            <w:shd w:val="clear" w:color="auto" w:fill="auto"/>
            <w:noWrap/>
          </w:tcPr>
          <w:p w14:paraId="61AF8DDC" w14:textId="4048401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00</w:t>
            </w:r>
          </w:p>
        </w:tc>
        <w:tc>
          <w:tcPr>
            <w:tcW w:w="900" w:type="dxa"/>
            <w:shd w:val="clear" w:color="auto" w:fill="auto"/>
            <w:noWrap/>
          </w:tcPr>
          <w:p w14:paraId="26E21AF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4B30909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21274F5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7C1C7534" w14:textId="2ED045C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90" w:type="dxa"/>
            <w:shd w:val="clear" w:color="auto" w:fill="auto"/>
            <w:noWrap/>
          </w:tcPr>
          <w:p w14:paraId="6AC94499" w14:textId="07124B8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90" w:type="dxa"/>
            <w:shd w:val="clear" w:color="auto" w:fill="auto"/>
            <w:noWrap/>
          </w:tcPr>
          <w:p w14:paraId="4659936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7578869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2BD06D8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7607AFA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1FE9CBE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673FD559" w14:textId="63E71D4D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7EAE8AE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76D90B5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7F9495C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Bagalkot</w:t>
            </w:r>
          </w:p>
        </w:tc>
        <w:tc>
          <w:tcPr>
            <w:tcW w:w="990" w:type="dxa"/>
            <w:shd w:val="clear" w:color="auto" w:fill="D9E2F3"/>
            <w:noWrap/>
          </w:tcPr>
          <w:p w14:paraId="02436564" w14:textId="345C0ED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00" w:type="dxa"/>
            <w:shd w:val="clear" w:color="auto" w:fill="D9E2F3"/>
            <w:noWrap/>
          </w:tcPr>
          <w:p w14:paraId="6E955C4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7303184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58C6EA41" w14:textId="4AB1BE8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50</w:t>
            </w:r>
          </w:p>
        </w:tc>
        <w:tc>
          <w:tcPr>
            <w:tcW w:w="1170" w:type="dxa"/>
            <w:shd w:val="clear" w:color="auto" w:fill="D9E2F3"/>
            <w:noWrap/>
          </w:tcPr>
          <w:p w14:paraId="62159BB3" w14:textId="1FE6D68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50</w:t>
            </w:r>
          </w:p>
        </w:tc>
        <w:tc>
          <w:tcPr>
            <w:tcW w:w="990" w:type="dxa"/>
            <w:shd w:val="clear" w:color="auto" w:fill="D9E2F3"/>
            <w:noWrap/>
          </w:tcPr>
          <w:p w14:paraId="720304E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78E115A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6E09410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74105F6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3329566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53E5633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221D44F3" w14:textId="75C197B7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E429944" w14:textId="77777777" w:rsidTr="005F6834">
        <w:trPr>
          <w:trHeight w:val="34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69ED433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4E384CF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UAS, GKVK, Bengaluru</w:t>
            </w:r>
          </w:p>
        </w:tc>
        <w:tc>
          <w:tcPr>
            <w:tcW w:w="990" w:type="dxa"/>
            <w:shd w:val="clear" w:color="auto" w:fill="auto"/>
            <w:noWrap/>
          </w:tcPr>
          <w:p w14:paraId="60ECFA6A" w14:textId="1EE6460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50</w:t>
            </w:r>
          </w:p>
        </w:tc>
        <w:tc>
          <w:tcPr>
            <w:tcW w:w="900" w:type="dxa"/>
            <w:shd w:val="clear" w:color="auto" w:fill="auto"/>
            <w:noWrap/>
          </w:tcPr>
          <w:p w14:paraId="7E4FA32C" w14:textId="0319992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900" w:type="dxa"/>
            <w:shd w:val="clear" w:color="auto" w:fill="auto"/>
            <w:noWrap/>
          </w:tcPr>
          <w:p w14:paraId="5033DA0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7041035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092AA3B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43D73517" w14:textId="0815CE8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auto"/>
            <w:noWrap/>
          </w:tcPr>
          <w:p w14:paraId="321C812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0A92BDA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3A82BABC" w14:textId="47A1DF7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44429CEE" w14:textId="280622A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1022" w:type="dxa"/>
            <w:shd w:val="clear" w:color="auto" w:fill="auto"/>
            <w:noWrap/>
          </w:tcPr>
          <w:p w14:paraId="4A8B401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5B27505B" w14:textId="0E6C09BB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1FB7F549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2BFE6FE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5B173B6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Mandya</w:t>
            </w:r>
          </w:p>
        </w:tc>
        <w:tc>
          <w:tcPr>
            <w:tcW w:w="990" w:type="dxa"/>
            <w:shd w:val="clear" w:color="auto" w:fill="D9E2F3"/>
            <w:noWrap/>
          </w:tcPr>
          <w:p w14:paraId="254F5D8D" w14:textId="49CA663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70C4B05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44AE6D7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72AB8444" w14:textId="61BE131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1170" w:type="dxa"/>
            <w:shd w:val="clear" w:color="auto" w:fill="D9E2F3"/>
            <w:noWrap/>
          </w:tcPr>
          <w:p w14:paraId="38FE0A75" w14:textId="53EF301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90" w:type="dxa"/>
            <w:shd w:val="clear" w:color="auto" w:fill="D9E2F3"/>
            <w:noWrap/>
          </w:tcPr>
          <w:p w14:paraId="04E3F7C2" w14:textId="1A15FC2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990" w:type="dxa"/>
            <w:shd w:val="clear" w:color="auto" w:fill="D9E2F3"/>
            <w:noWrap/>
          </w:tcPr>
          <w:p w14:paraId="38A48B5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1B837057" w14:textId="5876B39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1C796F42" w14:textId="188E419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79ADEC8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2058B23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05B8DB0B" w14:textId="5CD57343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B1BB860" w14:textId="77777777" w:rsidTr="005F6834">
        <w:trPr>
          <w:trHeight w:val="315"/>
        </w:trPr>
        <w:tc>
          <w:tcPr>
            <w:tcW w:w="1344" w:type="dxa"/>
            <w:shd w:val="clear" w:color="auto" w:fill="FFFFFF"/>
            <w:noWrap/>
            <w:hideMark/>
          </w:tcPr>
          <w:p w14:paraId="6F49C58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erala</w:t>
            </w:r>
          </w:p>
        </w:tc>
        <w:tc>
          <w:tcPr>
            <w:tcW w:w="2433" w:type="dxa"/>
            <w:shd w:val="clear" w:color="auto" w:fill="auto"/>
            <w:hideMark/>
          </w:tcPr>
          <w:p w14:paraId="7C2B242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, KAU, Pattambi</w:t>
            </w:r>
          </w:p>
        </w:tc>
        <w:tc>
          <w:tcPr>
            <w:tcW w:w="990" w:type="dxa"/>
            <w:shd w:val="clear" w:color="auto" w:fill="auto"/>
            <w:noWrap/>
          </w:tcPr>
          <w:p w14:paraId="1E17E0A4" w14:textId="03B3BA6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00" w:type="dxa"/>
            <w:shd w:val="clear" w:color="auto" w:fill="auto"/>
            <w:noWrap/>
          </w:tcPr>
          <w:p w14:paraId="1511A4A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60E699E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09AAD05E" w14:textId="21025B2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1170" w:type="dxa"/>
            <w:shd w:val="clear" w:color="auto" w:fill="auto"/>
            <w:noWrap/>
          </w:tcPr>
          <w:p w14:paraId="79086862" w14:textId="726EE1C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auto"/>
            <w:noWrap/>
          </w:tcPr>
          <w:p w14:paraId="52996752" w14:textId="22D91CA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00</w:t>
            </w:r>
          </w:p>
        </w:tc>
        <w:tc>
          <w:tcPr>
            <w:tcW w:w="990" w:type="dxa"/>
            <w:shd w:val="clear" w:color="auto" w:fill="auto"/>
            <w:noWrap/>
          </w:tcPr>
          <w:p w14:paraId="621D880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21F8938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5840FFE8" w14:textId="7BF0224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50A63AE7" w14:textId="7E2D593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1022" w:type="dxa"/>
            <w:shd w:val="clear" w:color="auto" w:fill="auto"/>
            <w:noWrap/>
          </w:tcPr>
          <w:p w14:paraId="142E7EA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56BE3C4A" w14:textId="2CC52478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650921FA" w14:textId="77777777" w:rsidTr="005F6834">
        <w:trPr>
          <w:trHeight w:val="315"/>
        </w:trPr>
        <w:tc>
          <w:tcPr>
            <w:tcW w:w="1344" w:type="dxa"/>
            <w:vMerge w:val="restart"/>
            <w:shd w:val="clear" w:color="auto" w:fill="FFFFFF"/>
            <w:noWrap/>
            <w:hideMark/>
          </w:tcPr>
          <w:p w14:paraId="517D1E6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Madhya Pradesh</w:t>
            </w:r>
          </w:p>
          <w:p w14:paraId="4803517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4259477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7617055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lastRenderedPageBreak/>
              <w:t> </w:t>
            </w:r>
          </w:p>
          <w:p w14:paraId="6C345FB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30483D5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5E66921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20005C5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48E4695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7DA9738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68C3300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231773B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55BED2C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14A9D97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53087FA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815DFD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</w:tc>
        <w:tc>
          <w:tcPr>
            <w:tcW w:w="2433" w:type="dxa"/>
            <w:shd w:val="clear" w:color="auto" w:fill="D9E2F3"/>
            <w:hideMark/>
          </w:tcPr>
          <w:p w14:paraId="4A39217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lastRenderedPageBreak/>
              <w:t>KVK, Betul</w:t>
            </w:r>
          </w:p>
        </w:tc>
        <w:tc>
          <w:tcPr>
            <w:tcW w:w="990" w:type="dxa"/>
            <w:shd w:val="clear" w:color="auto" w:fill="D9E2F3"/>
            <w:noWrap/>
          </w:tcPr>
          <w:p w14:paraId="0CC563FE" w14:textId="3F9A7754" w:rsidR="005F6834" w:rsidRPr="00EB7BC3" w:rsidRDefault="00D02D74" w:rsidP="00D02D7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300</w:t>
            </w:r>
          </w:p>
        </w:tc>
        <w:tc>
          <w:tcPr>
            <w:tcW w:w="900" w:type="dxa"/>
            <w:shd w:val="clear" w:color="auto" w:fill="D9E2F3"/>
            <w:noWrap/>
          </w:tcPr>
          <w:p w14:paraId="0B99BCA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23E6063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4A8844E4" w14:textId="7D65505D" w:rsidR="005F6834" w:rsidRPr="00EB7BC3" w:rsidRDefault="00D02D7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</w:t>
            </w:r>
            <w:r w:rsidR="005F6834"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00</w:t>
            </w:r>
          </w:p>
        </w:tc>
        <w:tc>
          <w:tcPr>
            <w:tcW w:w="1170" w:type="dxa"/>
            <w:shd w:val="clear" w:color="auto" w:fill="D9E2F3"/>
            <w:noWrap/>
          </w:tcPr>
          <w:p w14:paraId="68C7B66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50AE0DA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404F616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405908D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32B5A23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7D1DA81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75C77C4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00F8D4D2" w14:textId="244E2077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41D59008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2A695BA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26EEB15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Narsinghpur</w:t>
            </w:r>
          </w:p>
        </w:tc>
        <w:tc>
          <w:tcPr>
            <w:tcW w:w="990" w:type="dxa"/>
            <w:shd w:val="clear" w:color="auto" w:fill="auto"/>
            <w:noWrap/>
          </w:tcPr>
          <w:p w14:paraId="2E167155" w14:textId="644041F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00</w:t>
            </w:r>
          </w:p>
        </w:tc>
        <w:tc>
          <w:tcPr>
            <w:tcW w:w="900" w:type="dxa"/>
            <w:shd w:val="clear" w:color="auto" w:fill="auto"/>
            <w:noWrap/>
          </w:tcPr>
          <w:p w14:paraId="2E06A71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5044F5B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00928D6D" w14:textId="102F2DD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1170" w:type="dxa"/>
            <w:shd w:val="clear" w:color="auto" w:fill="auto"/>
            <w:noWrap/>
          </w:tcPr>
          <w:p w14:paraId="11484752" w14:textId="7CFE892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auto"/>
            <w:noWrap/>
          </w:tcPr>
          <w:p w14:paraId="1CE4DB8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12C674A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6275885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51FB474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2FE9773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2A8F09F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4C7F11AA" w14:textId="4BE00378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30302139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3903649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5237AF7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Damoh</w:t>
            </w:r>
          </w:p>
        </w:tc>
        <w:tc>
          <w:tcPr>
            <w:tcW w:w="990" w:type="dxa"/>
            <w:shd w:val="clear" w:color="auto" w:fill="D9E2F3"/>
            <w:noWrap/>
          </w:tcPr>
          <w:p w14:paraId="3D53D05C" w14:textId="6BF1E0E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00</w:t>
            </w:r>
          </w:p>
        </w:tc>
        <w:tc>
          <w:tcPr>
            <w:tcW w:w="900" w:type="dxa"/>
            <w:shd w:val="clear" w:color="auto" w:fill="D9E2F3"/>
            <w:noWrap/>
          </w:tcPr>
          <w:p w14:paraId="536D289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1DBC356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5858870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5740171D" w14:textId="394D83E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D9E2F3"/>
            <w:noWrap/>
          </w:tcPr>
          <w:p w14:paraId="50C3A700" w14:textId="6DCA6FD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D9E2F3"/>
            <w:noWrap/>
          </w:tcPr>
          <w:p w14:paraId="7CEA815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4B6FE3D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1E8523E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74BEF22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5C5C22C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55AEDBB9" w14:textId="0A32528C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20196E7A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4177597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1AAF978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Harda</w:t>
            </w:r>
          </w:p>
        </w:tc>
        <w:tc>
          <w:tcPr>
            <w:tcW w:w="990" w:type="dxa"/>
            <w:shd w:val="clear" w:color="auto" w:fill="auto"/>
            <w:noWrap/>
          </w:tcPr>
          <w:p w14:paraId="5D53D39A" w14:textId="47956FA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900</w:t>
            </w:r>
          </w:p>
        </w:tc>
        <w:tc>
          <w:tcPr>
            <w:tcW w:w="900" w:type="dxa"/>
            <w:shd w:val="clear" w:color="auto" w:fill="auto"/>
            <w:noWrap/>
          </w:tcPr>
          <w:p w14:paraId="73E9AD6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66AF6A2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7287D9C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60BB1E1B" w14:textId="4AE8DBE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90" w:type="dxa"/>
            <w:shd w:val="clear" w:color="auto" w:fill="auto"/>
            <w:noWrap/>
          </w:tcPr>
          <w:p w14:paraId="057ED83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6E3A5B3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4FCB7DD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4CA787F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5218911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1382B7D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18D4359C" w14:textId="62498B14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7C3A58BA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0AAFF8C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1BE744C2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Ujjain</w:t>
            </w:r>
          </w:p>
        </w:tc>
        <w:tc>
          <w:tcPr>
            <w:tcW w:w="990" w:type="dxa"/>
            <w:shd w:val="clear" w:color="auto" w:fill="D9E2F3"/>
            <w:noWrap/>
          </w:tcPr>
          <w:p w14:paraId="124579E1" w14:textId="3A696DC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  <w:tc>
          <w:tcPr>
            <w:tcW w:w="900" w:type="dxa"/>
            <w:shd w:val="clear" w:color="auto" w:fill="D9E2F3"/>
            <w:noWrap/>
          </w:tcPr>
          <w:p w14:paraId="0E61777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4C30079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699EED2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10FD338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5CAEC8F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386170E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0D35CD8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6419711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3F13F45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7B9192E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1ABDBE4D" w14:textId="79A4901A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7E9FCE67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656ABFB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4B49E24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Dewas</w:t>
            </w:r>
          </w:p>
        </w:tc>
        <w:tc>
          <w:tcPr>
            <w:tcW w:w="990" w:type="dxa"/>
            <w:shd w:val="clear" w:color="auto" w:fill="auto"/>
            <w:noWrap/>
          </w:tcPr>
          <w:p w14:paraId="6C7A1E2C" w14:textId="3939337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900" w:type="dxa"/>
            <w:shd w:val="clear" w:color="auto" w:fill="auto"/>
            <w:noWrap/>
          </w:tcPr>
          <w:p w14:paraId="23E4652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0C09B46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6B59C8F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6E7EF8B4" w14:textId="627896E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auto"/>
            <w:noWrap/>
          </w:tcPr>
          <w:p w14:paraId="1817F6EC" w14:textId="6280E38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6A68740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4437340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14D3354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05AFA4A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3E4BAB6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77FB4C02" w14:textId="4740FB1F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46D9AAEA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53BE31F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4290986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CAR-IIPR RS,  Bhopal</w:t>
            </w:r>
          </w:p>
        </w:tc>
        <w:tc>
          <w:tcPr>
            <w:tcW w:w="990" w:type="dxa"/>
            <w:shd w:val="clear" w:color="auto" w:fill="D9E2F3"/>
            <w:noWrap/>
          </w:tcPr>
          <w:p w14:paraId="40331A3B" w14:textId="22EEB5B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00" w:type="dxa"/>
            <w:shd w:val="clear" w:color="auto" w:fill="D9E2F3"/>
            <w:noWrap/>
          </w:tcPr>
          <w:p w14:paraId="0382247A" w14:textId="3ABF1FE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00" w:type="dxa"/>
            <w:shd w:val="clear" w:color="auto" w:fill="D9E2F3"/>
            <w:noWrap/>
          </w:tcPr>
          <w:p w14:paraId="32BE0409" w14:textId="5138A22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00" w:type="dxa"/>
            <w:shd w:val="clear" w:color="auto" w:fill="D9E2F3"/>
            <w:noWrap/>
          </w:tcPr>
          <w:p w14:paraId="3EAD8B16" w14:textId="04B0E6C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1170" w:type="dxa"/>
            <w:shd w:val="clear" w:color="auto" w:fill="D9E2F3"/>
            <w:noWrap/>
          </w:tcPr>
          <w:p w14:paraId="22BD9F37" w14:textId="1192B79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990" w:type="dxa"/>
            <w:shd w:val="clear" w:color="auto" w:fill="D9E2F3"/>
            <w:noWrap/>
          </w:tcPr>
          <w:p w14:paraId="5F91BAC0" w14:textId="4498E38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D9E2F3"/>
            <w:noWrap/>
          </w:tcPr>
          <w:p w14:paraId="74B6334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0CDB5C8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567A7AF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33CD401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64204F5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469114D9" w14:textId="385DB88A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32FEB2FE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277EA3E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noWrap/>
            <w:hideMark/>
          </w:tcPr>
          <w:p w14:paraId="4063C1E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, Gwalior</w:t>
            </w:r>
          </w:p>
        </w:tc>
        <w:tc>
          <w:tcPr>
            <w:tcW w:w="990" w:type="dxa"/>
            <w:shd w:val="clear" w:color="auto" w:fill="auto"/>
            <w:noWrap/>
          </w:tcPr>
          <w:p w14:paraId="4E123F43" w14:textId="7E7D61B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00</w:t>
            </w:r>
          </w:p>
        </w:tc>
        <w:tc>
          <w:tcPr>
            <w:tcW w:w="900" w:type="dxa"/>
            <w:shd w:val="clear" w:color="auto" w:fill="auto"/>
            <w:noWrap/>
          </w:tcPr>
          <w:p w14:paraId="2D11DBB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21269DF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61863C0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75B9E70E" w14:textId="2B19C22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90" w:type="dxa"/>
            <w:shd w:val="clear" w:color="auto" w:fill="auto"/>
            <w:noWrap/>
          </w:tcPr>
          <w:p w14:paraId="77E1F05B" w14:textId="163A3FF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90" w:type="dxa"/>
            <w:shd w:val="clear" w:color="auto" w:fill="auto"/>
            <w:noWrap/>
          </w:tcPr>
          <w:p w14:paraId="31CEBF0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6383660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42ED14D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1C46870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58B7E7F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224B04AA" w14:textId="53B3B7FF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495F2B2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70258DD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noWrap/>
            <w:hideMark/>
          </w:tcPr>
          <w:p w14:paraId="6BBE791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, JNKVV Jabalpur</w:t>
            </w:r>
          </w:p>
        </w:tc>
        <w:tc>
          <w:tcPr>
            <w:tcW w:w="990" w:type="dxa"/>
            <w:shd w:val="clear" w:color="auto" w:fill="D9E2F3"/>
            <w:noWrap/>
          </w:tcPr>
          <w:p w14:paraId="053781FB" w14:textId="30A69B5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00</w:t>
            </w:r>
          </w:p>
        </w:tc>
        <w:tc>
          <w:tcPr>
            <w:tcW w:w="900" w:type="dxa"/>
            <w:shd w:val="clear" w:color="auto" w:fill="D9E2F3"/>
            <w:noWrap/>
          </w:tcPr>
          <w:p w14:paraId="3D8236F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4782EE08" w14:textId="02A2FD9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00" w:type="dxa"/>
            <w:shd w:val="clear" w:color="auto" w:fill="D9E2F3"/>
            <w:noWrap/>
          </w:tcPr>
          <w:p w14:paraId="04F2760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64A6010B" w14:textId="41E6D27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D9E2F3"/>
            <w:noWrap/>
          </w:tcPr>
          <w:p w14:paraId="4F82E66D" w14:textId="4F25AFF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D9E2F3"/>
            <w:noWrap/>
          </w:tcPr>
          <w:p w14:paraId="6BCEBED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757CE0E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52CCD5C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1733429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248E4CE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02294703" w14:textId="73DCB487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43CDF4A2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078C376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noWrap/>
            <w:hideMark/>
          </w:tcPr>
          <w:p w14:paraId="2936901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, Sagar</w:t>
            </w:r>
          </w:p>
        </w:tc>
        <w:tc>
          <w:tcPr>
            <w:tcW w:w="990" w:type="dxa"/>
            <w:shd w:val="clear" w:color="auto" w:fill="auto"/>
            <w:noWrap/>
          </w:tcPr>
          <w:p w14:paraId="2D420ACA" w14:textId="75068D6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00" w:type="dxa"/>
            <w:shd w:val="clear" w:color="auto" w:fill="auto"/>
            <w:noWrap/>
          </w:tcPr>
          <w:p w14:paraId="59A4AAD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1D3A000D" w14:textId="176BE46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00" w:type="dxa"/>
            <w:shd w:val="clear" w:color="auto" w:fill="auto"/>
            <w:noWrap/>
          </w:tcPr>
          <w:p w14:paraId="5520AA5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6132DD16" w14:textId="2126864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auto"/>
            <w:noWrap/>
          </w:tcPr>
          <w:p w14:paraId="775871E6" w14:textId="5DFB495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90" w:type="dxa"/>
            <w:shd w:val="clear" w:color="auto" w:fill="auto"/>
            <w:noWrap/>
          </w:tcPr>
          <w:p w14:paraId="17168DC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5748C8B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1E4885F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5F47659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5112039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3B1F88C0" w14:textId="0C392A68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61906B7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4F2EBE3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noWrap/>
            <w:hideMark/>
          </w:tcPr>
          <w:p w14:paraId="4F45571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 RAK CoA, Sehore</w:t>
            </w:r>
          </w:p>
        </w:tc>
        <w:tc>
          <w:tcPr>
            <w:tcW w:w="990" w:type="dxa"/>
            <w:shd w:val="clear" w:color="auto" w:fill="D9E2F3"/>
            <w:noWrap/>
          </w:tcPr>
          <w:p w14:paraId="322B1640" w14:textId="081C9A2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00" w:type="dxa"/>
            <w:shd w:val="clear" w:color="auto" w:fill="D9E2F3"/>
            <w:noWrap/>
          </w:tcPr>
          <w:p w14:paraId="3A01699F" w14:textId="4C533AE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00" w:type="dxa"/>
            <w:shd w:val="clear" w:color="auto" w:fill="D9E2F3"/>
            <w:noWrap/>
          </w:tcPr>
          <w:p w14:paraId="633DC077" w14:textId="3007EDF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00" w:type="dxa"/>
            <w:shd w:val="clear" w:color="auto" w:fill="D9E2F3"/>
            <w:noWrap/>
          </w:tcPr>
          <w:p w14:paraId="530D8EEA" w14:textId="3B3FDC3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1170" w:type="dxa"/>
            <w:shd w:val="clear" w:color="auto" w:fill="D9E2F3"/>
            <w:noWrap/>
          </w:tcPr>
          <w:p w14:paraId="4A30803F" w14:textId="1BF0F80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D9E2F3"/>
            <w:noWrap/>
          </w:tcPr>
          <w:p w14:paraId="41B4D78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51BD9D2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7241C63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605E13E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142E82B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5759CC1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2AF6B8B7" w14:textId="06675B7E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103F7DBA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19238A3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037999B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Datia</w:t>
            </w:r>
          </w:p>
        </w:tc>
        <w:tc>
          <w:tcPr>
            <w:tcW w:w="990" w:type="dxa"/>
            <w:shd w:val="clear" w:color="auto" w:fill="auto"/>
            <w:noWrap/>
          </w:tcPr>
          <w:p w14:paraId="6B0A3354" w14:textId="462DA06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00</w:t>
            </w:r>
          </w:p>
        </w:tc>
        <w:tc>
          <w:tcPr>
            <w:tcW w:w="900" w:type="dxa"/>
            <w:shd w:val="clear" w:color="auto" w:fill="auto"/>
            <w:noWrap/>
          </w:tcPr>
          <w:p w14:paraId="01600C6A" w14:textId="5F70638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00" w:type="dxa"/>
            <w:shd w:val="clear" w:color="auto" w:fill="auto"/>
            <w:noWrap/>
          </w:tcPr>
          <w:p w14:paraId="5CC8EB6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22FB2D9A" w14:textId="75A6AAB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1170" w:type="dxa"/>
            <w:shd w:val="clear" w:color="auto" w:fill="auto"/>
            <w:noWrap/>
          </w:tcPr>
          <w:p w14:paraId="19113CD2" w14:textId="15EF768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90" w:type="dxa"/>
            <w:shd w:val="clear" w:color="auto" w:fill="auto"/>
            <w:noWrap/>
          </w:tcPr>
          <w:p w14:paraId="45570FE4" w14:textId="1EA23F3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auto"/>
            <w:noWrap/>
          </w:tcPr>
          <w:p w14:paraId="3809823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5FD5FA8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2EFA13B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4AD3568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28AB6D5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538E2C1F" w14:textId="515F8FE5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6C246B92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6EC7019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6394E07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, Indore</w:t>
            </w:r>
          </w:p>
        </w:tc>
        <w:tc>
          <w:tcPr>
            <w:tcW w:w="990" w:type="dxa"/>
            <w:shd w:val="clear" w:color="auto" w:fill="D9E2F3"/>
            <w:noWrap/>
          </w:tcPr>
          <w:p w14:paraId="6173EA34" w14:textId="5A20348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00" w:type="dxa"/>
            <w:shd w:val="clear" w:color="auto" w:fill="D9E2F3"/>
            <w:noWrap/>
          </w:tcPr>
          <w:p w14:paraId="36ECB6D7" w14:textId="1575EE5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22F29CD" w14:textId="208B43C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00" w:type="dxa"/>
            <w:shd w:val="clear" w:color="auto" w:fill="D9E2F3"/>
            <w:noWrap/>
          </w:tcPr>
          <w:p w14:paraId="56637331" w14:textId="19B4205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1170" w:type="dxa"/>
            <w:shd w:val="clear" w:color="auto" w:fill="D9E2F3"/>
            <w:noWrap/>
          </w:tcPr>
          <w:p w14:paraId="4046F0D9" w14:textId="2E4A0E9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D9E2F3"/>
            <w:noWrap/>
          </w:tcPr>
          <w:p w14:paraId="7C928AB2" w14:textId="6A1E6DE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D9E2F3"/>
            <w:noWrap/>
          </w:tcPr>
          <w:p w14:paraId="1CDFD50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51FBA1C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3D7AAA1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25DBD07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7CD8D06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24BFC63A" w14:textId="2C6C0A58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47EB69FE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4C3FAB5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419CE04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, Khargone</w:t>
            </w:r>
          </w:p>
        </w:tc>
        <w:tc>
          <w:tcPr>
            <w:tcW w:w="990" w:type="dxa"/>
            <w:shd w:val="clear" w:color="auto" w:fill="auto"/>
            <w:noWrap/>
          </w:tcPr>
          <w:p w14:paraId="3A54DC0F" w14:textId="47D5A55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00" w:type="dxa"/>
            <w:shd w:val="clear" w:color="auto" w:fill="auto"/>
            <w:noWrap/>
          </w:tcPr>
          <w:p w14:paraId="648B043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442E7B5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463F8B82" w14:textId="6A35C0F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1170" w:type="dxa"/>
            <w:shd w:val="clear" w:color="auto" w:fill="auto"/>
            <w:noWrap/>
          </w:tcPr>
          <w:p w14:paraId="0ED7C336" w14:textId="2B39B2C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90" w:type="dxa"/>
            <w:shd w:val="clear" w:color="auto" w:fill="auto"/>
            <w:noWrap/>
          </w:tcPr>
          <w:p w14:paraId="06689EF3" w14:textId="5F8D5D3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auto"/>
            <w:noWrap/>
          </w:tcPr>
          <w:p w14:paraId="76A689D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6E022A4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641DFDA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6D97D6B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7515F4E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66619058" w14:textId="4D3D81F6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30560A60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2D4E0FF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26C63BC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Morena</w:t>
            </w:r>
          </w:p>
        </w:tc>
        <w:tc>
          <w:tcPr>
            <w:tcW w:w="990" w:type="dxa"/>
            <w:shd w:val="clear" w:color="auto" w:fill="D9E2F3"/>
            <w:noWrap/>
          </w:tcPr>
          <w:p w14:paraId="1DF06071" w14:textId="4BAF8DB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00" w:type="dxa"/>
            <w:shd w:val="clear" w:color="auto" w:fill="D9E2F3"/>
            <w:noWrap/>
          </w:tcPr>
          <w:p w14:paraId="29B0A166" w14:textId="28DB722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00" w:type="dxa"/>
            <w:shd w:val="clear" w:color="auto" w:fill="D9E2F3"/>
            <w:noWrap/>
          </w:tcPr>
          <w:p w14:paraId="782C916E" w14:textId="05B80F0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900" w:type="dxa"/>
            <w:shd w:val="clear" w:color="auto" w:fill="D9E2F3"/>
            <w:noWrap/>
          </w:tcPr>
          <w:p w14:paraId="60D41ED2" w14:textId="0124470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1170" w:type="dxa"/>
            <w:shd w:val="clear" w:color="auto" w:fill="D9E2F3"/>
            <w:noWrap/>
          </w:tcPr>
          <w:p w14:paraId="44AF53DA" w14:textId="67C46FD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90" w:type="dxa"/>
            <w:shd w:val="clear" w:color="auto" w:fill="D9E2F3"/>
            <w:noWrap/>
          </w:tcPr>
          <w:p w14:paraId="1530ABD0" w14:textId="7604593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D9E2F3"/>
            <w:noWrap/>
          </w:tcPr>
          <w:p w14:paraId="073C075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24F2074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740DAF2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4C05DAF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17AD0C9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64C9E4A9" w14:textId="1FDF4F73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A5DE79C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6FD8DCB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6D9747A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Tikamgarh</w:t>
            </w:r>
          </w:p>
        </w:tc>
        <w:tc>
          <w:tcPr>
            <w:tcW w:w="990" w:type="dxa"/>
            <w:shd w:val="clear" w:color="auto" w:fill="auto"/>
            <w:noWrap/>
          </w:tcPr>
          <w:p w14:paraId="5FA45A95" w14:textId="54F7B8B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00" w:type="dxa"/>
            <w:shd w:val="clear" w:color="auto" w:fill="auto"/>
            <w:noWrap/>
          </w:tcPr>
          <w:p w14:paraId="3F33F7A5" w14:textId="3E76C27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00" w:type="dxa"/>
            <w:shd w:val="clear" w:color="auto" w:fill="auto"/>
            <w:noWrap/>
          </w:tcPr>
          <w:p w14:paraId="47B055E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52DC340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64C55B8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0254C8C6" w14:textId="6D10061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00</w:t>
            </w:r>
          </w:p>
        </w:tc>
        <w:tc>
          <w:tcPr>
            <w:tcW w:w="990" w:type="dxa"/>
            <w:shd w:val="clear" w:color="auto" w:fill="auto"/>
            <w:noWrap/>
          </w:tcPr>
          <w:p w14:paraId="09A7040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6752984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66A89F7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6DF9A3C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1D0D723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27E4AA16" w14:textId="1AC72BB4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6B1F4C62" w14:textId="77777777" w:rsidTr="005F6834">
        <w:trPr>
          <w:trHeight w:val="315"/>
        </w:trPr>
        <w:tc>
          <w:tcPr>
            <w:tcW w:w="1344" w:type="dxa"/>
            <w:vMerge w:val="restart"/>
            <w:shd w:val="clear" w:color="auto" w:fill="FFFFFF"/>
            <w:noWrap/>
            <w:hideMark/>
          </w:tcPr>
          <w:p w14:paraId="4F8B087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Maharashtra</w:t>
            </w:r>
          </w:p>
          <w:p w14:paraId="23CF967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6DCB3A2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2882C07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3B1F387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37C67B9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547FE61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49AB97F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56F29A4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3414852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1246203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</w:tc>
        <w:tc>
          <w:tcPr>
            <w:tcW w:w="2433" w:type="dxa"/>
            <w:shd w:val="clear" w:color="auto" w:fill="D9E2F3"/>
            <w:hideMark/>
          </w:tcPr>
          <w:p w14:paraId="274D893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Buldhana</w:t>
            </w:r>
          </w:p>
        </w:tc>
        <w:tc>
          <w:tcPr>
            <w:tcW w:w="990" w:type="dxa"/>
            <w:shd w:val="clear" w:color="auto" w:fill="D9E2F3"/>
            <w:noWrap/>
          </w:tcPr>
          <w:p w14:paraId="6494AF4E" w14:textId="65E44F7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00" w:type="dxa"/>
            <w:shd w:val="clear" w:color="auto" w:fill="D9E2F3"/>
            <w:noWrap/>
          </w:tcPr>
          <w:p w14:paraId="37163E5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6B637FB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6327EBC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0D8CBF4F" w14:textId="02C94F1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D9E2F3"/>
            <w:noWrap/>
          </w:tcPr>
          <w:p w14:paraId="6B93EBE6" w14:textId="7FECDEE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90" w:type="dxa"/>
            <w:shd w:val="clear" w:color="auto" w:fill="D9E2F3"/>
            <w:noWrap/>
          </w:tcPr>
          <w:p w14:paraId="24CDCB3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05F9F62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616491E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6A3E280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6D93727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4C9AD662" w14:textId="3D3130AC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3FF74B31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2AC2433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79985E6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Jalgaon</w:t>
            </w:r>
          </w:p>
        </w:tc>
        <w:tc>
          <w:tcPr>
            <w:tcW w:w="990" w:type="dxa"/>
            <w:shd w:val="clear" w:color="auto" w:fill="auto"/>
            <w:noWrap/>
          </w:tcPr>
          <w:p w14:paraId="65699630" w14:textId="232509B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00" w:type="dxa"/>
            <w:shd w:val="clear" w:color="auto" w:fill="auto"/>
            <w:noWrap/>
          </w:tcPr>
          <w:p w14:paraId="1EB39F7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6BF9142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4D88304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7CB01E14" w14:textId="5EF31D3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50</w:t>
            </w:r>
          </w:p>
        </w:tc>
        <w:tc>
          <w:tcPr>
            <w:tcW w:w="990" w:type="dxa"/>
            <w:shd w:val="clear" w:color="auto" w:fill="auto"/>
            <w:noWrap/>
          </w:tcPr>
          <w:p w14:paraId="0B7ED7C2" w14:textId="2FB43EA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50</w:t>
            </w:r>
          </w:p>
        </w:tc>
        <w:tc>
          <w:tcPr>
            <w:tcW w:w="990" w:type="dxa"/>
            <w:shd w:val="clear" w:color="auto" w:fill="auto"/>
            <w:noWrap/>
          </w:tcPr>
          <w:p w14:paraId="1C27F5E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44129E1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194821D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7F46F92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60D0B13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412B94C6" w14:textId="30D4D361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75B23D32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0D0C79C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32A8C57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Solapur</w:t>
            </w:r>
          </w:p>
        </w:tc>
        <w:tc>
          <w:tcPr>
            <w:tcW w:w="990" w:type="dxa"/>
            <w:shd w:val="clear" w:color="auto" w:fill="D9E2F3"/>
            <w:noWrap/>
          </w:tcPr>
          <w:p w14:paraId="0FAC884E" w14:textId="6FBDFEF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00" w:type="dxa"/>
            <w:shd w:val="clear" w:color="auto" w:fill="D9E2F3"/>
            <w:noWrap/>
          </w:tcPr>
          <w:p w14:paraId="68F5C78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7F4E39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48CC8F6B" w14:textId="66EC061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1170" w:type="dxa"/>
            <w:shd w:val="clear" w:color="auto" w:fill="D9E2F3"/>
            <w:noWrap/>
          </w:tcPr>
          <w:p w14:paraId="6AA6DB1A" w14:textId="07B202E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D9E2F3"/>
            <w:noWrap/>
          </w:tcPr>
          <w:p w14:paraId="1E306F7B" w14:textId="53266FB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90" w:type="dxa"/>
            <w:shd w:val="clear" w:color="auto" w:fill="D9E2F3"/>
            <w:noWrap/>
          </w:tcPr>
          <w:p w14:paraId="43317EE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5CDE26C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518194D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733847C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5125D22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32FB81E0" w14:textId="0498E633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9AC1FA8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51E2AAA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7FBA0D3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Beed</w:t>
            </w:r>
          </w:p>
        </w:tc>
        <w:tc>
          <w:tcPr>
            <w:tcW w:w="990" w:type="dxa"/>
            <w:shd w:val="clear" w:color="auto" w:fill="auto"/>
            <w:noWrap/>
          </w:tcPr>
          <w:p w14:paraId="1F996EBE" w14:textId="78C3EBC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00" w:type="dxa"/>
            <w:shd w:val="clear" w:color="auto" w:fill="auto"/>
            <w:noWrap/>
          </w:tcPr>
          <w:p w14:paraId="5C3A236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3D6CD89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13BF1A11" w14:textId="0F38DC1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1170" w:type="dxa"/>
            <w:shd w:val="clear" w:color="auto" w:fill="auto"/>
            <w:noWrap/>
          </w:tcPr>
          <w:p w14:paraId="2557AA89" w14:textId="135FBA5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990" w:type="dxa"/>
            <w:shd w:val="clear" w:color="auto" w:fill="auto"/>
            <w:noWrap/>
          </w:tcPr>
          <w:p w14:paraId="2F3611A1" w14:textId="5A7B811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50</w:t>
            </w:r>
          </w:p>
        </w:tc>
        <w:tc>
          <w:tcPr>
            <w:tcW w:w="990" w:type="dxa"/>
            <w:shd w:val="clear" w:color="auto" w:fill="auto"/>
            <w:noWrap/>
          </w:tcPr>
          <w:p w14:paraId="484F086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1B01689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20169CF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1E913C8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44CAC2E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31A31D69" w14:textId="4F14ADD1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5E67381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3B475A0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3B56A5C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Jalna</w:t>
            </w:r>
          </w:p>
        </w:tc>
        <w:tc>
          <w:tcPr>
            <w:tcW w:w="990" w:type="dxa"/>
            <w:shd w:val="clear" w:color="auto" w:fill="D9E2F3"/>
            <w:noWrap/>
          </w:tcPr>
          <w:p w14:paraId="0621885A" w14:textId="675D0FE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00</w:t>
            </w:r>
          </w:p>
        </w:tc>
        <w:tc>
          <w:tcPr>
            <w:tcW w:w="900" w:type="dxa"/>
            <w:shd w:val="clear" w:color="auto" w:fill="D9E2F3"/>
            <w:noWrap/>
          </w:tcPr>
          <w:p w14:paraId="4F7890C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5F560E7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03759040" w14:textId="7838F19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1170" w:type="dxa"/>
            <w:shd w:val="clear" w:color="auto" w:fill="D9E2F3"/>
            <w:noWrap/>
          </w:tcPr>
          <w:p w14:paraId="502B9063" w14:textId="3B99A07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D9E2F3"/>
            <w:noWrap/>
          </w:tcPr>
          <w:p w14:paraId="324EF517" w14:textId="0FAE21C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90" w:type="dxa"/>
            <w:shd w:val="clear" w:color="auto" w:fill="D9E2F3"/>
            <w:noWrap/>
          </w:tcPr>
          <w:p w14:paraId="1A1D460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7013554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30BA5DA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78A6BA2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2F418EF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0116772C" w14:textId="26532870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32B2F1E7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04E9EF4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1D8CA2A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MPKV, Rahuri</w:t>
            </w:r>
          </w:p>
        </w:tc>
        <w:tc>
          <w:tcPr>
            <w:tcW w:w="990" w:type="dxa"/>
            <w:shd w:val="clear" w:color="auto" w:fill="auto"/>
            <w:noWrap/>
          </w:tcPr>
          <w:p w14:paraId="374894D2" w14:textId="5F43134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  <w:tc>
          <w:tcPr>
            <w:tcW w:w="900" w:type="dxa"/>
            <w:shd w:val="clear" w:color="auto" w:fill="auto"/>
            <w:noWrap/>
          </w:tcPr>
          <w:p w14:paraId="7681FFF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7444E7F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1282DA4D" w14:textId="013AC40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40FD760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56A6551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461A5B8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7C36D2B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5E3D990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7C25964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490447F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4448AA1D" w14:textId="2B4836CF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1F973543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15F6FCD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3F4DA5D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 VNMAU, Badnapur</w:t>
            </w:r>
          </w:p>
        </w:tc>
        <w:tc>
          <w:tcPr>
            <w:tcW w:w="990" w:type="dxa"/>
            <w:shd w:val="clear" w:color="auto" w:fill="D9E2F3"/>
            <w:noWrap/>
          </w:tcPr>
          <w:p w14:paraId="20E0AAC9" w14:textId="0C6B61C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00" w:type="dxa"/>
            <w:shd w:val="clear" w:color="auto" w:fill="D9E2F3"/>
            <w:noWrap/>
          </w:tcPr>
          <w:p w14:paraId="6604ADE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5C9011F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1E0E2087" w14:textId="0E92696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00</w:t>
            </w:r>
          </w:p>
        </w:tc>
        <w:tc>
          <w:tcPr>
            <w:tcW w:w="1170" w:type="dxa"/>
            <w:shd w:val="clear" w:color="auto" w:fill="D9E2F3"/>
            <w:noWrap/>
          </w:tcPr>
          <w:p w14:paraId="1F028ED2" w14:textId="21E18B8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D9E2F3"/>
            <w:noWrap/>
          </w:tcPr>
          <w:p w14:paraId="402DD579" w14:textId="64B272F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90" w:type="dxa"/>
            <w:shd w:val="clear" w:color="auto" w:fill="D9E2F3"/>
            <w:noWrap/>
          </w:tcPr>
          <w:p w14:paraId="39634BD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31622D0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1E6589C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38629DC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3A4B03D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6ADF9D02" w14:textId="2CF22F8D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6739FB8B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06E3159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50C0424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PDKV, Akola</w:t>
            </w:r>
          </w:p>
        </w:tc>
        <w:tc>
          <w:tcPr>
            <w:tcW w:w="990" w:type="dxa"/>
            <w:shd w:val="clear" w:color="auto" w:fill="auto"/>
            <w:noWrap/>
          </w:tcPr>
          <w:p w14:paraId="7ABBAABB" w14:textId="6216ED5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200</w:t>
            </w:r>
          </w:p>
        </w:tc>
        <w:tc>
          <w:tcPr>
            <w:tcW w:w="900" w:type="dxa"/>
            <w:shd w:val="clear" w:color="auto" w:fill="auto"/>
            <w:noWrap/>
          </w:tcPr>
          <w:p w14:paraId="0C91BB5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4DCC2E8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2D20CC0D" w14:textId="249B260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1170" w:type="dxa"/>
            <w:shd w:val="clear" w:color="auto" w:fill="auto"/>
            <w:noWrap/>
          </w:tcPr>
          <w:p w14:paraId="5E40E99C" w14:textId="6F0DA53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90" w:type="dxa"/>
            <w:shd w:val="clear" w:color="auto" w:fill="auto"/>
            <w:noWrap/>
          </w:tcPr>
          <w:p w14:paraId="7B4EEC2C" w14:textId="7988194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90" w:type="dxa"/>
            <w:shd w:val="clear" w:color="auto" w:fill="auto"/>
            <w:noWrap/>
          </w:tcPr>
          <w:p w14:paraId="1DC7406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7FFEA95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67B2C34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4FFB150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6E63506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7310D14A" w14:textId="753F9595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7D0DA247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3673E07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1677B87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Akola</w:t>
            </w:r>
          </w:p>
        </w:tc>
        <w:tc>
          <w:tcPr>
            <w:tcW w:w="990" w:type="dxa"/>
            <w:shd w:val="clear" w:color="auto" w:fill="D9E2F3"/>
            <w:noWrap/>
          </w:tcPr>
          <w:p w14:paraId="09ED32CF" w14:textId="235A63A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900" w:type="dxa"/>
            <w:shd w:val="clear" w:color="auto" w:fill="D9E2F3"/>
            <w:noWrap/>
          </w:tcPr>
          <w:p w14:paraId="6BC2E6C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2F1CF16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0465FFC5" w14:textId="5DADAE2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1170" w:type="dxa"/>
            <w:shd w:val="clear" w:color="auto" w:fill="D9E2F3"/>
            <w:noWrap/>
          </w:tcPr>
          <w:p w14:paraId="5811EC00" w14:textId="6AFEAF4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</w:t>
            </w:r>
          </w:p>
        </w:tc>
        <w:tc>
          <w:tcPr>
            <w:tcW w:w="990" w:type="dxa"/>
            <w:shd w:val="clear" w:color="auto" w:fill="D9E2F3"/>
            <w:noWrap/>
          </w:tcPr>
          <w:p w14:paraId="4297A81F" w14:textId="4797684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</w:t>
            </w:r>
          </w:p>
        </w:tc>
        <w:tc>
          <w:tcPr>
            <w:tcW w:w="990" w:type="dxa"/>
            <w:shd w:val="clear" w:color="auto" w:fill="D9E2F3"/>
            <w:noWrap/>
          </w:tcPr>
          <w:p w14:paraId="4F198B39" w14:textId="50A23F3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21FEDB0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4924924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1B0C6A4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4655563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52D97FEE" w14:textId="1689114A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068E086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0F176F5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11160AB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Amrawati</w:t>
            </w:r>
          </w:p>
        </w:tc>
        <w:tc>
          <w:tcPr>
            <w:tcW w:w="990" w:type="dxa"/>
            <w:shd w:val="clear" w:color="auto" w:fill="auto"/>
            <w:noWrap/>
          </w:tcPr>
          <w:p w14:paraId="15A68A64" w14:textId="23690A0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900" w:type="dxa"/>
            <w:shd w:val="clear" w:color="auto" w:fill="auto"/>
            <w:noWrap/>
          </w:tcPr>
          <w:p w14:paraId="3117EBBB" w14:textId="108B1AD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7DBB30C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114A7BCA" w14:textId="0FB215E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1170" w:type="dxa"/>
            <w:shd w:val="clear" w:color="auto" w:fill="auto"/>
            <w:noWrap/>
          </w:tcPr>
          <w:p w14:paraId="717BAADA" w14:textId="11C96A8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30566F6C" w14:textId="3DFEAEE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auto"/>
            <w:noWrap/>
          </w:tcPr>
          <w:p w14:paraId="7EFD506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5701AAB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760057F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063CC01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63A1B59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4DBFC156" w14:textId="6E87F2E2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F60379B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627A5E2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0B7BDAF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Dhule</w:t>
            </w:r>
          </w:p>
        </w:tc>
        <w:tc>
          <w:tcPr>
            <w:tcW w:w="990" w:type="dxa"/>
            <w:shd w:val="clear" w:color="auto" w:fill="D9E2F3"/>
            <w:noWrap/>
          </w:tcPr>
          <w:p w14:paraId="298BD773" w14:textId="707DBFA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900" w:type="dxa"/>
            <w:shd w:val="clear" w:color="auto" w:fill="D9E2F3"/>
            <w:noWrap/>
          </w:tcPr>
          <w:p w14:paraId="74D5269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035C06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1922F19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6C9AA383" w14:textId="232F98E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D9E2F3"/>
            <w:noWrap/>
          </w:tcPr>
          <w:p w14:paraId="037FD64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5A4AF9E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096172D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7A7FD28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14BDAF1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4BF2B1A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3895A178" w14:textId="7408D6C3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3CC8116" w14:textId="77777777" w:rsidTr="005F6834">
        <w:trPr>
          <w:trHeight w:val="315"/>
        </w:trPr>
        <w:tc>
          <w:tcPr>
            <w:tcW w:w="1344" w:type="dxa"/>
            <w:vMerge w:val="restart"/>
            <w:shd w:val="clear" w:color="auto" w:fill="FFFFFF"/>
            <w:noWrap/>
            <w:hideMark/>
          </w:tcPr>
          <w:p w14:paraId="09422C4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Manipur</w:t>
            </w:r>
          </w:p>
          <w:p w14:paraId="4AAA242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</w:tc>
        <w:tc>
          <w:tcPr>
            <w:tcW w:w="2433" w:type="dxa"/>
            <w:shd w:val="clear" w:color="auto" w:fill="auto"/>
            <w:hideMark/>
          </w:tcPr>
          <w:p w14:paraId="7C3A672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 CAU,  Imphal</w:t>
            </w:r>
          </w:p>
        </w:tc>
        <w:tc>
          <w:tcPr>
            <w:tcW w:w="990" w:type="dxa"/>
            <w:shd w:val="clear" w:color="auto" w:fill="auto"/>
            <w:noWrap/>
          </w:tcPr>
          <w:p w14:paraId="67951637" w14:textId="74BF551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5D82395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67DE6DA9" w14:textId="1223EDA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00" w:type="dxa"/>
            <w:shd w:val="clear" w:color="auto" w:fill="auto"/>
            <w:noWrap/>
          </w:tcPr>
          <w:p w14:paraId="5B21C8E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3A2638D0" w14:textId="0761E2F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auto"/>
            <w:noWrap/>
          </w:tcPr>
          <w:p w14:paraId="675E620C" w14:textId="514DAEE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auto"/>
            <w:noWrap/>
          </w:tcPr>
          <w:p w14:paraId="2AE4421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11C792F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305DF32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1F4729A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0816459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597760E1" w14:textId="2C3C5141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75600355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678111A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5D8F9D7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Thoubal</w:t>
            </w:r>
          </w:p>
        </w:tc>
        <w:tc>
          <w:tcPr>
            <w:tcW w:w="990" w:type="dxa"/>
            <w:shd w:val="clear" w:color="auto" w:fill="D9E2F3"/>
            <w:noWrap/>
          </w:tcPr>
          <w:p w14:paraId="6997ED76" w14:textId="43E81714" w:rsidR="005F6834" w:rsidRPr="00EB7BC3" w:rsidRDefault="00C82A4F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</w:t>
            </w:r>
            <w:r w:rsidR="005F6834"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900" w:type="dxa"/>
            <w:shd w:val="clear" w:color="auto" w:fill="D9E2F3"/>
            <w:noWrap/>
          </w:tcPr>
          <w:p w14:paraId="047DB9E9" w14:textId="3372D19A" w:rsidR="005F6834" w:rsidRPr="00EB7BC3" w:rsidRDefault="00C82A4F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</w:t>
            </w:r>
            <w:r w:rsidR="005F6834"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0</w:t>
            </w:r>
          </w:p>
        </w:tc>
        <w:tc>
          <w:tcPr>
            <w:tcW w:w="900" w:type="dxa"/>
            <w:shd w:val="clear" w:color="auto" w:fill="D9E2F3"/>
            <w:noWrap/>
          </w:tcPr>
          <w:p w14:paraId="6651E4A7" w14:textId="65465DC6" w:rsidR="005F6834" w:rsidRPr="00EB7BC3" w:rsidRDefault="00C82A4F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</w:t>
            </w:r>
            <w:r w:rsidR="005F6834"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900" w:type="dxa"/>
            <w:shd w:val="clear" w:color="auto" w:fill="D9E2F3"/>
            <w:noWrap/>
          </w:tcPr>
          <w:p w14:paraId="6EBDBFAB" w14:textId="2F9CC3D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006EFDA2" w14:textId="48A4D1F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3D04E2BA" w14:textId="480944F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D9E2F3"/>
            <w:noWrap/>
          </w:tcPr>
          <w:p w14:paraId="7F7AE03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27F8CA2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0E7096F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105D005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5AE2C55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48B8D213" w14:textId="26A8D2F0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7EA46C2A" w14:textId="77777777" w:rsidTr="005F6834">
        <w:trPr>
          <w:trHeight w:val="315"/>
        </w:trPr>
        <w:tc>
          <w:tcPr>
            <w:tcW w:w="1344" w:type="dxa"/>
            <w:shd w:val="clear" w:color="auto" w:fill="FFFFFF"/>
            <w:noWrap/>
            <w:hideMark/>
          </w:tcPr>
          <w:p w14:paraId="7F6CCB5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Meghalaya</w:t>
            </w:r>
          </w:p>
        </w:tc>
        <w:tc>
          <w:tcPr>
            <w:tcW w:w="2433" w:type="dxa"/>
            <w:shd w:val="clear" w:color="auto" w:fill="auto"/>
            <w:hideMark/>
          </w:tcPr>
          <w:p w14:paraId="0BC0AA9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CAR-RCNEH, Tripura</w:t>
            </w:r>
          </w:p>
        </w:tc>
        <w:tc>
          <w:tcPr>
            <w:tcW w:w="990" w:type="dxa"/>
            <w:shd w:val="clear" w:color="auto" w:fill="auto"/>
            <w:noWrap/>
          </w:tcPr>
          <w:p w14:paraId="795CECF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7CFBD3EF" w14:textId="35B1150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</w:t>
            </w:r>
          </w:p>
        </w:tc>
        <w:tc>
          <w:tcPr>
            <w:tcW w:w="900" w:type="dxa"/>
            <w:shd w:val="clear" w:color="auto" w:fill="auto"/>
            <w:noWrap/>
          </w:tcPr>
          <w:p w14:paraId="63FE831D" w14:textId="6580B78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00" w:type="dxa"/>
            <w:shd w:val="clear" w:color="auto" w:fill="auto"/>
            <w:noWrap/>
          </w:tcPr>
          <w:p w14:paraId="35F8E32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282F0D0F" w14:textId="160ED91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30</w:t>
            </w:r>
          </w:p>
        </w:tc>
        <w:tc>
          <w:tcPr>
            <w:tcW w:w="990" w:type="dxa"/>
            <w:shd w:val="clear" w:color="auto" w:fill="auto"/>
            <w:noWrap/>
          </w:tcPr>
          <w:p w14:paraId="3014D3A3" w14:textId="52AC2A8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auto"/>
            <w:noWrap/>
          </w:tcPr>
          <w:p w14:paraId="2A07F03A" w14:textId="31E7E2E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50</w:t>
            </w: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0D97BD0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113ACAB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177EE7C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7A8DAFD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289F3441" w14:textId="27F835F9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B1B1846" w14:textId="77777777" w:rsidTr="005F6834">
        <w:trPr>
          <w:trHeight w:val="345"/>
        </w:trPr>
        <w:tc>
          <w:tcPr>
            <w:tcW w:w="1344" w:type="dxa"/>
            <w:shd w:val="clear" w:color="auto" w:fill="FFFFFF"/>
            <w:noWrap/>
            <w:hideMark/>
          </w:tcPr>
          <w:p w14:paraId="04D67D3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Nagaland </w:t>
            </w:r>
          </w:p>
        </w:tc>
        <w:tc>
          <w:tcPr>
            <w:tcW w:w="2433" w:type="dxa"/>
            <w:shd w:val="clear" w:color="auto" w:fill="D9E2F3"/>
            <w:hideMark/>
          </w:tcPr>
          <w:p w14:paraId="338DBD68" w14:textId="76E0481A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AICRP, </w:t>
            </w:r>
            <w:proofErr w:type="spellStart"/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Mezdzi</w:t>
            </w:r>
            <w:r w:rsidR="005D3783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</w:t>
            </w: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hema</w:t>
            </w:r>
            <w:proofErr w:type="spellEnd"/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Nagaland</w:t>
            </w:r>
          </w:p>
        </w:tc>
        <w:tc>
          <w:tcPr>
            <w:tcW w:w="990" w:type="dxa"/>
            <w:shd w:val="clear" w:color="auto" w:fill="D9E2F3"/>
            <w:noWrap/>
          </w:tcPr>
          <w:p w14:paraId="5FA81B3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4F29F8E8" w14:textId="783B4F9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50</w:t>
            </w:r>
          </w:p>
        </w:tc>
        <w:tc>
          <w:tcPr>
            <w:tcW w:w="900" w:type="dxa"/>
            <w:shd w:val="clear" w:color="auto" w:fill="D9E2F3"/>
            <w:noWrap/>
          </w:tcPr>
          <w:p w14:paraId="183EBEE4" w14:textId="1668842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50</w:t>
            </w:r>
          </w:p>
        </w:tc>
        <w:tc>
          <w:tcPr>
            <w:tcW w:w="900" w:type="dxa"/>
            <w:shd w:val="clear" w:color="auto" w:fill="D9E2F3"/>
            <w:noWrap/>
          </w:tcPr>
          <w:p w14:paraId="3A2DE5CE" w14:textId="42A1DC0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1170" w:type="dxa"/>
            <w:shd w:val="clear" w:color="auto" w:fill="D9E2F3"/>
            <w:noWrap/>
          </w:tcPr>
          <w:p w14:paraId="0DD5D36D" w14:textId="5681C90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90" w:type="dxa"/>
            <w:shd w:val="clear" w:color="auto" w:fill="D9E2F3"/>
            <w:noWrap/>
          </w:tcPr>
          <w:p w14:paraId="5F1CA9ED" w14:textId="4C0B353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990" w:type="dxa"/>
            <w:shd w:val="clear" w:color="auto" w:fill="D9E2F3"/>
            <w:noWrap/>
          </w:tcPr>
          <w:p w14:paraId="69AFE52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1BF7E7C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1082D35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05F2B6F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4B617C4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75E91D6F" w14:textId="650566FB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7FCCD153" w14:textId="77777777" w:rsidTr="005F6834">
        <w:trPr>
          <w:trHeight w:val="315"/>
        </w:trPr>
        <w:tc>
          <w:tcPr>
            <w:tcW w:w="1344" w:type="dxa"/>
            <w:vMerge w:val="restart"/>
            <w:shd w:val="clear" w:color="auto" w:fill="FFFFFF"/>
            <w:noWrap/>
            <w:hideMark/>
          </w:tcPr>
          <w:p w14:paraId="297EED1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Odisha</w:t>
            </w:r>
          </w:p>
          <w:p w14:paraId="055AD6B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8EBDCE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5B86937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54D4E8C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6F2968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23864F8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72A6B42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059430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</w:tc>
        <w:tc>
          <w:tcPr>
            <w:tcW w:w="2433" w:type="dxa"/>
            <w:shd w:val="clear" w:color="auto" w:fill="auto"/>
            <w:hideMark/>
          </w:tcPr>
          <w:p w14:paraId="7B6C88A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Klahandi</w:t>
            </w:r>
          </w:p>
        </w:tc>
        <w:tc>
          <w:tcPr>
            <w:tcW w:w="990" w:type="dxa"/>
            <w:shd w:val="clear" w:color="auto" w:fill="auto"/>
            <w:noWrap/>
          </w:tcPr>
          <w:p w14:paraId="0DC3623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1B9B76E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362E3C9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26D816B3" w14:textId="1B4C898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50</w:t>
            </w:r>
          </w:p>
        </w:tc>
        <w:tc>
          <w:tcPr>
            <w:tcW w:w="1170" w:type="dxa"/>
            <w:shd w:val="clear" w:color="auto" w:fill="auto"/>
            <w:noWrap/>
          </w:tcPr>
          <w:p w14:paraId="4AEB8554" w14:textId="6244811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50</w:t>
            </w:r>
          </w:p>
        </w:tc>
        <w:tc>
          <w:tcPr>
            <w:tcW w:w="990" w:type="dxa"/>
            <w:shd w:val="clear" w:color="auto" w:fill="auto"/>
            <w:noWrap/>
          </w:tcPr>
          <w:p w14:paraId="4866B91D" w14:textId="79193E0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auto"/>
            <w:noWrap/>
          </w:tcPr>
          <w:p w14:paraId="27D85FF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32E60C5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3E74A41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1BC73C6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45650A8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50524924" w14:textId="586D50E2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43998E1B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6F8768E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38CFE9E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Mayurbhanj</w:t>
            </w:r>
          </w:p>
        </w:tc>
        <w:tc>
          <w:tcPr>
            <w:tcW w:w="990" w:type="dxa"/>
            <w:shd w:val="clear" w:color="auto" w:fill="D9E2F3"/>
            <w:noWrap/>
          </w:tcPr>
          <w:p w14:paraId="1B4C9B6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64F3AF5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739B6BE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2C879D6A" w14:textId="74C4CCB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1170" w:type="dxa"/>
            <w:shd w:val="clear" w:color="auto" w:fill="D9E2F3"/>
            <w:noWrap/>
          </w:tcPr>
          <w:p w14:paraId="69AEC857" w14:textId="3CEF31F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50</w:t>
            </w:r>
          </w:p>
        </w:tc>
        <w:tc>
          <w:tcPr>
            <w:tcW w:w="990" w:type="dxa"/>
            <w:shd w:val="clear" w:color="auto" w:fill="D9E2F3"/>
            <w:noWrap/>
          </w:tcPr>
          <w:p w14:paraId="7148B3D4" w14:textId="3F5BEF4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50</w:t>
            </w:r>
          </w:p>
        </w:tc>
        <w:tc>
          <w:tcPr>
            <w:tcW w:w="990" w:type="dxa"/>
            <w:shd w:val="clear" w:color="auto" w:fill="D9E2F3"/>
            <w:noWrap/>
          </w:tcPr>
          <w:p w14:paraId="0D27C06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490C268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722EC1F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06D4E28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3003F46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22C390DF" w14:textId="44F63807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26CFB40C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74ED8C8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583423E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Bhadrak</w:t>
            </w:r>
          </w:p>
        </w:tc>
        <w:tc>
          <w:tcPr>
            <w:tcW w:w="990" w:type="dxa"/>
            <w:shd w:val="clear" w:color="auto" w:fill="auto"/>
            <w:noWrap/>
          </w:tcPr>
          <w:p w14:paraId="635141A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3F51B35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3C59BF2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5A0673D6" w14:textId="519EBDF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4496B594" w14:textId="34D02CD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  <w:tc>
          <w:tcPr>
            <w:tcW w:w="990" w:type="dxa"/>
            <w:shd w:val="clear" w:color="auto" w:fill="auto"/>
            <w:noWrap/>
          </w:tcPr>
          <w:p w14:paraId="64C0CAA0" w14:textId="5D2D1C4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532A507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195EA8A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5F77B41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0E45293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0E4A8EF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5D5BD38D" w14:textId="31556589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49B666D9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093AF27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3573E132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Cuttack</w:t>
            </w:r>
          </w:p>
        </w:tc>
        <w:tc>
          <w:tcPr>
            <w:tcW w:w="990" w:type="dxa"/>
            <w:shd w:val="clear" w:color="auto" w:fill="D9E2F3"/>
            <w:noWrap/>
          </w:tcPr>
          <w:p w14:paraId="3993169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5AD5F65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5D57775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7F8B00E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12AD8644" w14:textId="3425176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0</w:t>
            </w:r>
          </w:p>
        </w:tc>
        <w:tc>
          <w:tcPr>
            <w:tcW w:w="990" w:type="dxa"/>
            <w:shd w:val="clear" w:color="auto" w:fill="D9E2F3"/>
            <w:noWrap/>
          </w:tcPr>
          <w:p w14:paraId="26049FF8" w14:textId="0DFFB41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0</w:t>
            </w:r>
          </w:p>
        </w:tc>
        <w:tc>
          <w:tcPr>
            <w:tcW w:w="990" w:type="dxa"/>
            <w:shd w:val="clear" w:color="auto" w:fill="D9E2F3"/>
            <w:noWrap/>
          </w:tcPr>
          <w:p w14:paraId="1A79A89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484564D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293BABC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713AF42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7DB5285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29DACB4F" w14:textId="25ABCE5D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3172A24F" w14:textId="77777777" w:rsidTr="00EC168D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759461C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587906E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, Berhampur</w:t>
            </w:r>
          </w:p>
        </w:tc>
        <w:tc>
          <w:tcPr>
            <w:tcW w:w="990" w:type="dxa"/>
            <w:shd w:val="clear" w:color="auto" w:fill="auto"/>
            <w:noWrap/>
          </w:tcPr>
          <w:p w14:paraId="360AE1D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5A872D6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0EE6A88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41DB4B02" w14:textId="4B1885A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1170" w:type="dxa"/>
            <w:shd w:val="clear" w:color="auto" w:fill="auto"/>
            <w:noWrap/>
          </w:tcPr>
          <w:p w14:paraId="14D96605" w14:textId="06CB1BA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90" w:type="dxa"/>
            <w:shd w:val="clear" w:color="auto" w:fill="auto"/>
            <w:noWrap/>
          </w:tcPr>
          <w:p w14:paraId="732B7C92" w14:textId="38F1797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auto"/>
            <w:noWrap/>
          </w:tcPr>
          <w:p w14:paraId="6656D41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tcBorders>
              <w:left w:val="single" w:sz="4" w:space="0" w:color="auto"/>
            </w:tcBorders>
            <w:shd w:val="clear" w:color="auto" w:fill="auto"/>
            <w:noWrap/>
          </w:tcPr>
          <w:p w14:paraId="2C1260B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tcBorders>
              <w:right w:val="single" w:sz="4" w:space="0" w:color="auto"/>
            </w:tcBorders>
            <w:shd w:val="clear" w:color="auto" w:fill="auto"/>
            <w:noWrap/>
          </w:tcPr>
          <w:p w14:paraId="58157D2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tcBorders>
              <w:left w:val="single" w:sz="4" w:space="0" w:color="auto"/>
            </w:tcBorders>
            <w:shd w:val="clear" w:color="auto" w:fill="auto"/>
            <w:noWrap/>
          </w:tcPr>
          <w:p w14:paraId="4B6F739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tcBorders>
              <w:right w:val="single" w:sz="4" w:space="0" w:color="auto"/>
            </w:tcBorders>
            <w:shd w:val="clear" w:color="auto" w:fill="auto"/>
            <w:noWrap/>
          </w:tcPr>
          <w:p w14:paraId="0DB1948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tcBorders>
              <w:left w:val="single" w:sz="4" w:space="0" w:color="auto"/>
            </w:tcBorders>
            <w:shd w:val="clear" w:color="auto" w:fill="auto"/>
            <w:noWrap/>
          </w:tcPr>
          <w:p w14:paraId="709C2635" w14:textId="22CCA35E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EC168D" w:rsidRPr="005F6834" w14:paraId="37716CC8" w14:textId="77777777" w:rsidTr="00EC168D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15C98FA3" w14:textId="77777777" w:rsidR="00EC168D" w:rsidRPr="005F6834" w:rsidRDefault="00EC168D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18"/>
                <w:szCs w:val="18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70981902" w14:textId="77777777" w:rsidR="00EC168D" w:rsidRPr="005F6834" w:rsidRDefault="00EC168D" w:rsidP="005F6834">
            <w:pPr>
              <w:spacing w:after="0" w:line="240" w:lineRule="auto"/>
              <w:rPr>
                <w:rFonts w:cs="Calibri"/>
                <w:i/>
                <w:color w:val="000099"/>
                <w:sz w:val="18"/>
                <w:szCs w:val="18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18"/>
                <w:szCs w:val="18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CAR-IIPR,RS, Bhubaneswar</w:t>
            </w:r>
          </w:p>
        </w:tc>
        <w:tc>
          <w:tcPr>
            <w:tcW w:w="990" w:type="dxa"/>
            <w:shd w:val="clear" w:color="auto" w:fill="D9E2F3"/>
            <w:noWrap/>
          </w:tcPr>
          <w:p w14:paraId="160455CB" w14:textId="77777777" w:rsidR="00EC168D" w:rsidRPr="00EB7BC3" w:rsidRDefault="00EC168D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18"/>
                <w:szCs w:val="18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F5C0E29" w14:textId="50259B10" w:rsidR="00EC168D" w:rsidRPr="00EB7BC3" w:rsidRDefault="00EC168D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18"/>
                <w:szCs w:val="18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18"/>
                <w:szCs w:val="18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00" w:type="dxa"/>
            <w:shd w:val="clear" w:color="auto" w:fill="D9E2F3"/>
            <w:noWrap/>
          </w:tcPr>
          <w:p w14:paraId="49980453" w14:textId="48902F25" w:rsidR="00EC168D" w:rsidRPr="00EB7BC3" w:rsidRDefault="00EC168D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18"/>
                <w:szCs w:val="18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18"/>
                <w:szCs w:val="18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00" w:type="dxa"/>
            <w:shd w:val="clear" w:color="auto" w:fill="D9E2F3"/>
            <w:noWrap/>
          </w:tcPr>
          <w:p w14:paraId="67EABE4A" w14:textId="77777777" w:rsidR="00EC168D" w:rsidRPr="00EB7BC3" w:rsidRDefault="00EC168D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18"/>
                <w:szCs w:val="18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33930A6E" w14:textId="45A01D84" w:rsidR="00EC168D" w:rsidRPr="00EB7BC3" w:rsidRDefault="00EC168D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18"/>
                <w:szCs w:val="18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18"/>
                <w:szCs w:val="18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50</w:t>
            </w:r>
          </w:p>
        </w:tc>
        <w:tc>
          <w:tcPr>
            <w:tcW w:w="990" w:type="dxa"/>
            <w:shd w:val="clear" w:color="auto" w:fill="D9E2F3"/>
            <w:noWrap/>
          </w:tcPr>
          <w:p w14:paraId="2B03E6DE" w14:textId="38410CEA" w:rsidR="00EC168D" w:rsidRPr="00EB7BC3" w:rsidRDefault="00EC168D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18"/>
                <w:szCs w:val="18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18"/>
                <w:szCs w:val="18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50</w:t>
            </w:r>
          </w:p>
        </w:tc>
        <w:tc>
          <w:tcPr>
            <w:tcW w:w="996" w:type="dxa"/>
            <w:gridSpan w:val="2"/>
            <w:tcBorders>
              <w:right w:val="single" w:sz="4" w:space="0" w:color="auto"/>
            </w:tcBorders>
            <w:shd w:val="clear" w:color="auto" w:fill="D9E2F3"/>
            <w:noWrap/>
          </w:tcPr>
          <w:p w14:paraId="4FBCA25F" w14:textId="35FC347F" w:rsidR="00EC168D" w:rsidRPr="00EB7BC3" w:rsidRDefault="00EC168D" w:rsidP="00EC168D">
            <w:pPr>
              <w:spacing w:after="0" w:line="240" w:lineRule="auto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7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D9E2F3"/>
          </w:tcPr>
          <w:p w14:paraId="5109F90F" w14:textId="77777777" w:rsidR="00EC168D" w:rsidRPr="00EB7BC3" w:rsidRDefault="00EC168D" w:rsidP="00EC168D">
            <w:pPr>
              <w:spacing w:after="0" w:line="240" w:lineRule="auto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D9E2F3"/>
          </w:tcPr>
          <w:p w14:paraId="4F1F0B0A" w14:textId="77777777" w:rsidR="00EC168D" w:rsidRPr="00EB7BC3" w:rsidRDefault="00EC168D" w:rsidP="00EC168D">
            <w:pPr>
              <w:spacing w:after="0" w:line="240" w:lineRule="auto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D9E2F3"/>
          </w:tcPr>
          <w:p w14:paraId="1F0F945A" w14:textId="187B5957" w:rsidR="00EC168D" w:rsidRPr="00EB7BC3" w:rsidRDefault="00EC168D" w:rsidP="00EC168D">
            <w:pPr>
              <w:spacing w:after="0" w:line="240" w:lineRule="auto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6" w:type="dxa"/>
            <w:tcBorders>
              <w:left w:val="single" w:sz="4" w:space="0" w:color="auto"/>
              <w:right w:val="single" w:sz="4" w:space="0" w:color="auto"/>
            </w:tcBorders>
            <w:shd w:val="clear" w:color="auto" w:fill="D9E2F3"/>
          </w:tcPr>
          <w:p w14:paraId="4C707CBA" w14:textId="77777777" w:rsidR="00EC168D" w:rsidRPr="00EB7BC3" w:rsidRDefault="00EC168D" w:rsidP="00EC168D">
            <w:pPr>
              <w:spacing w:after="0" w:line="240" w:lineRule="auto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tcBorders>
              <w:left w:val="single" w:sz="4" w:space="0" w:color="auto"/>
            </w:tcBorders>
            <w:shd w:val="clear" w:color="auto" w:fill="D9E2F3"/>
            <w:noWrap/>
          </w:tcPr>
          <w:p w14:paraId="12ADFA8B" w14:textId="17239DFC" w:rsidR="00EC168D" w:rsidRPr="005F6834" w:rsidRDefault="00EC168D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18"/>
                <w:szCs w:val="18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99"/>
                <w:sz w:val="18"/>
                <w:szCs w:val="18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4D4E39BA" w14:textId="77777777" w:rsidTr="00EC168D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1566F6A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2A11D8F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Baragarh</w:t>
            </w:r>
          </w:p>
        </w:tc>
        <w:tc>
          <w:tcPr>
            <w:tcW w:w="990" w:type="dxa"/>
            <w:shd w:val="clear" w:color="auto" w:fill="auto"/>
            <w:noWrap/>
          </w:tcPr>
          <w:p w14:paraId="09BC285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12651B9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4BE0B60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06B4885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56DEF188" w14:textId="47F06BF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90" w:type="dxa"/>
            <w:shd w:val="clear" w:color="auto" w:fill="auto"/>
            <w:noWrap/>
          </w:tcPr>
          <w:p w14:paraId="41E4C147" w14:textId="6D69F09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900</w:t>
            </w:r>
          </w:p>
        </w:tc>
        <w:tc>
          <w:tcPr>
            <w:tcW w:w="990" w:type="dxa"/>
            <w:shd w:val="clear" w:color="auto" w:fill="auto"/>
            <w:noWrap/>
          </w:tcPr>
          <w:p w14:paraId="7FD7969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tcBorders>
              <w:right w:val="single" w:sz="4" w:space="0" w:color="auto"/>
            </w:tcBorders>
            <w:shd w:val="clear" w:color="auto" w:fill="auto"/>
            <w:noWrap/>
          </w:tcPr>
          <w:p w14:paraId="0CB8D18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4A39F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9EE5D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tcBorders>
              <w:left w:val="single" w:sz="4" w:space="0" w:color="auto"/>
            </w:tcBorders>
            <w:shd w:val="clear" w:color="auto" w:fill="auto"/>
            <w:noWrap/>
          </w:tcPr>
          <w:p w14:paraId="2DE34D0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040EF80A" w14:textId="14409EBD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C3360ED" w14:textId="77777777" w:rsidTr="00EC168D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4D0960D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7BD53B3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Deogarh</w:t>
            </w:r>
          </w:p>
        </w:tc>
        <w:tc>
          <w:tcPr>
            <w:tcW w:w="990" w:type="dxa"/>
            <w:shd w:val="clear" w:color="auto" w:fill="D9E2F3"/>
            <w:noWrap/>
          </w:tcPr>
          <w:p w14:paraId="3E4DE41B" w14:textId="0E167B2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00" w:type="dxa"/>
            <w:shd w:val="clear" w:color="auto" w:fill="D9E2F3"/>
            <w:noWrap/>
          </w:tcPr>
          <w:p w14:paraId="4D34B6F3" w14:textId="0F7E328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00" w:type="dxa"/>
            <w:shd w:val="clear" w:color="auto" w:fill="D9E2F3"/>
            <w:noWrap/>
          </w:tcPr>
          <w:p w14:paraId="7A5B6BA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203CFA26" w14:textId="7765057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1170" w:type="dxa"/>
            <w:shd w:val="clear" w:color="auto" w:fill="D9E2F3"/>
            <w:noWrap/>
          </w:tcPr>
          <w:p w14:paraId="5E55449E" w14:textId="799058D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90" w:type="dxa"/>
            <w:shd w:val="clear" w:color="auto" w:fill="D9E2F3"/>
            <w:noWrap/>
          </w:tcPr>
          <w:p w14:paraId="08363FD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243ABCF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7C6F541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tcBorders>
              <w:right w:val="single" w:sz="4" w:space="0" w:color="auto"/>
            </w:tcBorders>
            <w:shd w:val="clear" w:color="auto" w:fill="D9E2F3"/>
            <w:noWrap/>
          </w:tcPr>
          <w:p w14:paraId="55FA282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tcBorders>
              <w:left w:val="single" w:sz="4" w:space="0" w:color="auto"/>
            </w:tcBorders>
            <w:shd w:val="clear" w:color="auto" w:fill="D9E2F3"/>
            <w:noWrap/>
          </w:tcPr>
          <w:p w14:paraId="78E3881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4BE869A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2E299484" w14:textId="31ACEE13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3DB3DEDE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2A1A16D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45EA755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Keonjhar</w:t>
            </w:r>
          </w:p>
        </w:tc>
        <w:tc>
          <w:tcPr>
            <w:tcW w:w="990" w:type="dxa"/>
            <w:shd w:val="clear" w:color="auto" w:fill="auto"/>
            <w:noWrap/>
          </w:tcPr>
          <w:p w14:paraId="4EA57362" w14:textId="52360AC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00" w:type="dxa"/>
            <w:shd w:val="clear" w:color="auto" w:fill="auto"/>
            <w:noWrap/>
          </w:tcPr>
          <w:p w14:paraId="3C48677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40B5490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05BF1F09" w14:textId="7E48066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1170" w:type="dxa"/>
            <w:shd w:val="clear" w:color="auto" w:fill="auto"/>
            <w:noWrap/>
          </w:tcPr>
          <w:p w14:paraId="1016440F" w14:textId="2C2B5BC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90" w:type="dxa"/>
            <w:shd w:val="clear" w:color="auto" w:fill="auto"/>
            <w:noWrap/>
          </w:tcPr>
          <w:p w14:paraId="413DB83C" w14:textId="166D264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auto"/>
            <w:noWrap/>
          </w:tcPr>
          <w:p w14:paraId="77D1A5E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40D622B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71FE051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3915476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0061E9F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475908D0" w14:textId="74626016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4420AAF9" w14:textId="77777777" w:rsidTr="005F6834">
        <w:trPr>
          <w:trHeight w:val="315"/>
        </w:trPr>
        <w:tc>
          <w:tcPr>
            <w:tcW w:w="1344" w:type="dxa"/>
            <w:shd w:val="clear" w:color="auto" w:fill="FFFFFF"/>
            <w:noWrap/>
            <w:hideMark/>
          </w:tcPr>
          <w:p w14:paraId="3879C19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unjab</w:t>
            </w:r>
          </w:p>
        </w:tc>
        <w:tc>
          <w:tcPr>
            <w:tcW w:w="2433" w:type="dxa"/>
            <w:shd w:val="clear" w:color="auto" w:fill="D9E2F3"/>
            <w:hideMark/>
          </w:tcPr>
          <w:p w14:paraId="3203A62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PAU Ludhiana</w:t>
            </w:r>
          </w:p>
        </w:tc>
        <w:tc>
          <w:tcPr>
            <w:tcW w:w="990" w:type="dxa"/>
            <w:shd w:val="clear" w:color="auto" w:fill="D9E2F3"/>
            <w:noWrap/>
          </w:tcPr>
          <w:p w14:paraId="5108FA48" w14:textId="7D0D143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00" w:type="dxa"/>
            <w:shd w:val="clear" w:color="auto" w:fill="D9E2F3"/>
            <w:noWrap/>
          </w:tcPr>
          <w:p w14:paraId="6076822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D6B345C" w14:textId="79CD754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900" w:type="dxa"/>
            <w:shd w:val="clear" w:color="auto" w:fill="D9E2F3"/>
            <w:noWrap/>
          </w:tcPr>
          <w:p w14:paraId="54C47760" w14:textId="5A19AD1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1170" w:type="dxa"/>
            <w:shd w:val="clear" w:color="auto" w:fill="D9E2F3"/>
            <w:noWrap/>
          </w:tcPr>
          <w:p w14:paraId="1024826F" w14:textId="2611318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50</w:t>
            </w:r>
          </w:p>
        </w:tc>
        <w:tc>
          <w:tcPr>
            <w:tcW w:w="990" w:type="dxa"/>
            <w:shd w:val="clear" w:color="auto" w:fill="D9E2F3"/>
            <w:noWrap/>
          </w:tcPr>
          <w:p w14:paraId="63AC86A8" w14:textId="7CA5E56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D9E2F3"/>
            <w:noWrap/>
          </w:tcPr>
          <w:p w14:paraId="6CB6CCE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3BE0572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287CF9F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5D8D6CE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1598291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096D60A1" w14:textId="035E86B3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63234213" w14:textId="77777777" w:rsidTr="005F6834">
        <w:trPr>
          <w:trHeight w:val="315"/>
        </w:trPr>
        <w:tc>
          <w:tcPr>
            <w:tcW w:w="1344" w:type="dxa"/>
            <w:vMerge w:val="restart"/>
            <w:shd w:val="clear" w:color="auto" w:fill="FFFFFF"/>
            <w:noWrap/>
            <w:hideMark/>
          </w:tcPr>
          <w:p w14:paraId="344BEBE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Rajasthan</w:t>
            </w:r>
          </w:p>
          <w:p w14:paraId="5FA691E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14391F1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6E6AA81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CBE97E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6D638F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6354DAA2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495476C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485EA3A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71B8862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4EFF22C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2CE6883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2304378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73D289C2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6EFBCA4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</w:tc>
        <w:tc>
          <w:tcPr>
            <w:tcW w:w="2433" w:type="dxa"/>
            <w:shd w:val="clear" w:color="auto" w:fill="auto"/>
            <w:hideMark/>
          </w:tcPr>
          <w:p w14:paraId="4C8B770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Kota</w:t>
            </w:r>
          </w:p>
        </w:tc>
        <w:tc>
          <w:tcPr>
            <w:tcW w:w="990" w:type="dxa"/>
            <w:shd w:val="clear" w:color="auto" w:fill="auto"/>
            <w:noWrap/>
          </w:tcPr>
          <w:p w14:paraId="1D625024" w14:textId="5C62324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900</w:t>
            </w:r>
          </w:p>
        </w:tc>
        <w:tc>
          <w:tcPr>
            <w:tcW w:w="900" w:type="dxa"/>
            <w:shd w:val="clear" w:color="auto" w:fill="auto"/>
            <w:noWrap/>
          </w:tcPr>
          <w:p w14:paraId="5FA92D9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78463897" w14:textId="3E2ECE6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00" w:type="dxa"/>
            <w:shd w:val="clear" w:color="auto" w:fill="auto"/>
            <w:noWrap/>
          </w:tcPr>
          <w:p w14:paraId="38F5F10B" w14:textId="2526148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4E2CF3F5" w14:textId="24B19A7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auto"/>
            <w:noWrap/>
          </w:tcPr>
          <w:p w14:paraId="2D97EA5A" w14:textId="4C7EA40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auto"/>
            <w:noWrap/>
          </w:tcPr>
          <w:p w14:paraId="38064B3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647FA87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106E94E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7D533A2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7CEBF5D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03440292" w14:textId="3167D5F2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24144049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5AAAC51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645813A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Jhunjhunu</w:t>
            </w:r>
          </w:p>
        </w:tc>
        <w:tc>
          <w:tcPr>
            <w:tcW w:w="990" w:type="dxa"/>
            <w:shd w:val="clear" w:color="auto" w:fill="D9E2F3"/>
            <w:noWrap/>
          </w:tcPr>
          <w:p w14:paraId="21F75AD1" w14:textId="7787753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900" w:type="dxa"/>
            <w:shd w:val="clear" w:color="auto" w:fill="D9E2F3"/>
            <w:noWrap/>
          </w:tcPr>
          <w:p w14:paraId="2963D9A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76A160F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28129FC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6D88756C" w14:textId="22A9743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D9E2F3"/>
            <w:noWrap/>
          </w:tcPr>
          <w:p w14:paraId="270DB229" w14:textId="10FBE94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5378A78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56C0080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2001363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698A640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7D2C3E4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255E0C8D" w14:textId="59DC075E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0B4CF40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37F2F9C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7F65F9A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KVK, Udaipur </w:t>
            </w:r>
          </w:p>
        </w:tc>
        <w:tc>
          <w:tcPr>
            <w:tcW w:w="990" w:type="dxa"/>
            <w:shd w:val="clear" w:color="auto" w:fill="auto"/>
            <w:noWrap/>
          </w:tcPr>
          <w:p w14:paraId="06283147" w14:textId="6913937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900</w:t>
            </w:r>
          </w:p>
        </w:tc>
        <w:tc>
          <w:tcPr>
            <w:tcW w:w="900" w:type="dxa"/>
            <w:shd w:val="clear" w:color="auto" w:fill="auto"/>
            <w:noWrap/>
          </w:tcPr>
          <w:p w14:paraId="4EF7129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7790DB4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0B3859DB" w14:textId="2F0E034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1170" w:type="dxa"/>
            <w:shd w:val="clear" w:color="auto" w:fill="auto"/>
            <w:noWrap/>
          </w:tcPr>
          <w:p w14:paraId="0BDBE92C" w14:textId="31A2720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0E8D02D2" w14:textId="47A128C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auto"/>
            <w:noWrap/>
          </w:tcPr>
          <w:p w14:paraId="52B1F0D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0F71CEB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1C14DF9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67D2367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067F425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5B20499C" w14:textId="0CA5BCDA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3072F8E8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337F7B1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3CA27EC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ICAR-CAZRI, Jodhpur </w:t>
            </w:r>
          </w:p>
        </w:tc>
        <w:tc>
          <w:tcPr>
            <w:tcW w:w="990" w:type="dxa"/>
            <w:shd w:val="clear" w:color="auto" w:fill="D9E2F3"/>
            <w:noWrap/>
          </w:tcPr>
          <w:p w14:paraId="40E6273E" w14:textId="307E1D8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587C453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27965E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7647AEA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3704250B" w14:textId="4D4A9BE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300</w:t>
            </w:r>
          </w:p>
        </w:tc>
        <w:tc>
          <w:tcPr>
            <w:tcW w:w="990" w:type="dxa"/>
            <w:shd w:val="clear" w:color="auto" w:fill="D9E2F3"/>
            <w:noWrap/>
          </w:tcPr>
          <w:p w14:paraId="350DF1E3" w14:textId="467003E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7305519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2E186D5E" w14:textId="481E1DF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7A2882B1" w14:textId="424C13A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7F2AAE7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237325D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137FFF54" w14:textId="7B9A0D75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17B3D89E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45C3A962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7E45EAE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</w:t>
            </w:r>
            <w:proofErr w:type="spellStart"/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RARS,Sriganganagar</w:t>
            </w:r>
            <w:proofErr w:type="spellEnd"/>
          </w:p>
        </w:tc>
        <w:tc>
          <w:tcPr>
            <w:tcW w:w="990" w:type="dxa"/>
            <w:shd w:val="clear" w:color="auto" w:fill="auto"/>
            <w:noWrap/>
          </w:tcPr>
          <w:p w14:paraId="5B521CCD" w14:textId="6003390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  <w:tc>
          <w:tcPr>
            <w:tcW w:w="900" w:type="dxa"/>
            <w:shd w:val="clear" w:color="auto" w:fill="auto"/>
            <w:noWrap/>
          </w:tcPr>
          <w:p w14:paraId="7827BFC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27F6522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2FBA4FA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198E76F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0976852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22DFBF9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7CC64FE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5EF3823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3ED8692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0F46D4D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2B5FDD27" w14:textId="76AF1D80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204F0144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6989E8C2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6AB33FA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RARI, Durgapura</w:t>
            </w:r>
          </w:p>
        </w:tc>
        <w:tc>
          <w:tcPr>
            <w:tcW w:w="990" w:type="dxa"/>
            <w:shd w:val="clear" w:color="auto" w:fill="D9E2F3"/>
            <w:noWrap/>
          </w:tcPr>
          <w:p w14:paraId="799CE591" w14:textId="370BA98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900</w:t>
            </w:r>
          </w:p>
        </w:tc>
        <w:tc>
          <w:tcPr>
            <w:tcW w:w="900" w:type="dxa"/>
            <w:shd w:val="clear" w:color="auto" w:fill="D9E2F3"/>
            <w:noWrap/>
          </w:tcPr>
          <w:p w14:paraId="131FE2F7" w14:textId="5573FEA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00" w:type="dxa"/>
            <w:shd w:val="clear" w:color="auto" w:fill="D9E2F3"/>
            <w:noWrap/>
          </w:tcPr>
          <w:p w14:paraId="4952D7C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0A2DA48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140E56DE" w14:textId="5DFD3F9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90" w:type="dxa"/>
            <w:shd w:val="clear" w:color="auto" w:fill="D9E2F3"/>
            <w:noWrap/>
          </w:tcPr>
          <w:p w14:paraId="05274B7C" w14:textId="5042E0D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4F87767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1AD78ED7" w14:textId="577E0F9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5A8F940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512E22F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72010CF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2D5B3D64" w14:textId="1A285452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92652A2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11F062A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4E06399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, Bikaner</w:t>
            </w:r>
          </w:p>
        </w:tc>
        <w:tc>
          <w:tcPr>
            <w:tcW w:w="990" w:type="dxa"/>
            <w:shd w:val="clear" w:color="auto" w:fill="auto"/>
            <w:noWrap/>
          </w:tcPr>
          <w:p w14:paraId="5FDB951E" w14:textId="1837801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900" w:type="dxa"/>
            <w:shd w:val="clear" w:color="auto" w:fill="auto"/>
            <w:noWrap/>
          </w:tcPr>
          <w:p w14:paraId="05F47C2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0F4B153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4E78E7C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0F604AC9" w14:textId="2438E17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75</w:t>
            </w:r>
          </w:p>
        </w:tc>
        <w:tc>
          <w:tcPr>
            <w:tcW w:w="990" w:type="dxa"/>
            <w:shd w:val="clear" w:color="auto" w:fill="auto"/>
            <w:noWrap/>
          </w:tcPr>
          <w:p w14:paraId="7C21A8C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3255D1F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216580C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4E0ADA31" w14:textId="352DA10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25</w:t>
            </w: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1161599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5EB72D9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345C6F4B" w14:textId="3286DEAF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0835102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2E3CE82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71A29E5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RS, Banswara</w:t>
            </w:r>
          </w:p>
        </w:tc>
        <w:tc>
          <w:tcPr>
            <w:tcW w:w="990" w:type="dxa"/>
            <w:shd w:val="clear" w:color="auto" w:fill="D9E2F3"/>
            <w:noWrap/>
          </w:tcPr>
          <w:p w14:paraId="06A26E91" w14:textId="7B19BD4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900</w:t>
            </w:r>
          </w:p>
        </w:tc>
        <w:tc>
          <w:tcPr>
            <w:tcW w:w="900" w:type="dxa"/>
            <w:shd w:val="clear" w:color="auto" w:fill="D9E2F3"/>
            <w:noWrap/>
          </w:tcPr>
          <w:p w14:paraId="2078723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47C3658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2E1ABDF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52F58E7B" w14:textId="2580627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D9E2F3"/>
            <w:noWrap/>
          </w:tcPr>
          <w:p w14:paraId="3167ECE9" w14:textId="494DE59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90" w:type="dxa"/>
            <w:shd w:val="clear" w:color="auto" w:fill="D9E2F3"/>
            <w:noWrap/>
          </w:tcPr>
          <w:p w14:paraId="7AF8738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28749D1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1CBB6B3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5D0D4AD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61FBF6F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1A3F1131" w14:textId="4C6CB4F5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2DED01D0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48C762C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2425A78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Ajmer</w:t>
            </w:r>
          </w:p>
        </w:tc>
        <w:tc>
          <w:tcPr>
            <w:tcW w:w="990" w:type="dxa"/>
            <w:shd w:val="clear" w:color="auto" w:fill="auto"/>
            <w:noWrap/>
          </w:tcPr>
          <w:p w14:paraId="53993B5D" w14:textId="0166E73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900</w:t>
            </w:r>
          </w:p>
        </w:tc>
        <w:tc>
          <w:tcPr>
            <w:tcW w:w="900" w:type="dxa"/>
            <w:shd w:val="clear" w:color="auto" w:fill="auto"/>
            <w:noWrap/>
          </w:tcPr>
          <w:p w14:paraId="38873DA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3754BB2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489BD92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1DE75450" w14:textId="63C0ABA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90" w:type="dxa"/>
            <w:shd w:val="clear" w:color="auto" w:fill="auto"/>
            <w:noWrap/>
          </w:tcPr>
          <w:p w14:paraId="4E9A470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0FA463D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3097DA3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4C9B746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02CC858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7B2A7EA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2849AFE1" w14:textId="7186FA5E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FA857E7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786B4F7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47D39BC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Alwar-I</w:t>
            </w:r>
          </w:p>
        </w:tc>
        <w:tc>
          <w:tcPr>
            <w:tcW w:w="990" w:type="dxa"/>
            <w:shd w:val="clear" w:color="auto" w:fill="D9E2F3"/>
            <w:noWrap/>
          </w:tcPr>
          <w:p w14:paraId="1C0D347C" w14:textId="623FCA6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900</w:t>
            </w:r>
          </w:p>
        </w:tc>
        <w:tc>
          <w:tcPr>
            <w:tcW w:w="900" w:type="dxa"/>
            <w:shd w:val="clear" w:color="auto" w:fill="D9E2F3"/>
            <w:noWrap/>
          </w:tcPr>
          <w:p w14:paraId="41A33C2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2E48A75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447E33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44E54498" w14:textId="4443CA2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90" w:type="dxa"/>
            <w:shd w:val="clear" w:color="auto" w:fill="D9E2F3"/>
            <w:noWrap/>
          </w:tcPr>
          <w:p w14:paraId="2A85663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5AAF348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0E7E219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17DC5B5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7BA8707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07EE917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664F6A27" w14:textId="77AFD924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7C8301C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4840E47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7C88FE12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Jhalawar</w:t>
            </w:r>
          </w:p>
        </w:tc>
        <w:tc>
          <w:tcPr>
            <w:tcW w:w="990" w:type="dxa"/>
            <w:shd w:val="clear" w:color="auto" w:fill="auto"/>
            <w:noWrap/>
          </w:tcPr>
          <w:p w14:paraId="2E87E0C4" w14:textId="302A2E2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900" w:type="dxa"/>
            <w:shd w:val="clear" w:color="auto" w:fill="auto"/>
            <w:noWrap/>
          </w:tcPr>
          <w:p w14:paraId="2DC68C2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34FBA2E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34A5B05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5369EDF0" w14:textId="676261B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21D9FA37" w14:textId="5D3902D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auto"/>
            <w:noWrap/>
          </w:tcPr>
          <w:p w14:paraId="4260C44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1556CFC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3E6CF18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747AE71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2A01354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0B65B472" w14:textId="6F2F54FC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1551A4C7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35EA92F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0313E93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Bundi</w:t>
            </w:r>
          </w:p>
        </w:tc>
        <w:tc>
          <w:tcPr>
            <w:tcW w:w="990" w:type="dxa"/>
            <w:shd w:val="clear" w:color="auto" w:fill="D9E2F3"/>
            <w:noWrap/>
          </w:tcPr>
          <w:p w14:paraId="2DE5B4C6" w14:textId="05DC480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800</w:t>
            </w:r>
          </w:p>
        </w:tc>
        <w:tc>
          <w:tcPr>
            <w:tcW w:w="900" w:type="dxa"/>
            <w:shd w:val="clear" w:color="auto" w:fill="D9E2F3"/>
            <w:noWrap/>
          </w:tcPr>
          <w:p w14:paraId="6054DDB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2CA4810" w14:textId="6EC4E1F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00" w:type="dxa"/>
            <w:shd w:val="clear" w:color="auto" w:fill="D9E2F3"/>
            <w:noWrap/>
          </w:tcPr>
          <w:p w14:paraId="153B697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2349403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4C32275F" w14:textId="121E2A0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D9E2F3"/>
            <w:noWrap/>
          </w:tcPr>
          <w:p w14:paraId="3B1D3EB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6BFC4FE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4991D45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7A8CDB6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08CA2D0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4F2D3B88" w14:textId="2A404D34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457ABEC5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782B2DF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2B908952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KVK, </w:t>
            </w:r>
            <w:proofErr w:type="spellStart"/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Nagaur</w:t>
            </w:r>
            <w:proofErr w:type="spellEnd"/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-I</w:t>
            </w:r>
          </w:p>
        </w:tc>
        <w:tc>
          <w:tcPr>
            <w:tcW w:w="990" w:type="dxa"/>
            <w:shd w:val="clear" w:color="auto" w:fill="auto"/>
            <w:noWrap/>
          </w:tcPr>
          <w:p w14:paraId="62F0E807" w14:textId="524F33B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4F023B3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23A5C12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28F00D2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1C344631" w14:textId="7FDE8FD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  <w:tc>
          <w:tcPr>
            <w:tcW w:w="990" w:type="dxa"/>
            <w:shd w:val="clear" w:color="auto" w:fill="auto"/>
            <w:noWrap/>
          </w:tcPr>
          <w:p w14:paraId="1C7576C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615B8EB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107F8A3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07E6BB4D" w14:textId="5CB4B93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39AC1F7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1B40BFD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1E0BCB16" w14:textId="18421889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2575F282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10F552C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2E7458A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AICRP ARSS </w:t>
            </w:r>
            <w:proofErr w:type="spellStart"/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Sumerpur</w:t>
            </w:r>
            <w:proofErr w:type="spellEnd"/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proofErr w:type="spellStart"/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ali</w:t>
            </w:r>
            <w:proofErr w:type="spellEnd"/>
          </w:p>
        </w:tc>
        <w:tc>
          <w:tcPr>
            <w:tcW w:w="990" w:type="dxa"/>
            <w:shd w:val="clear" w:color="auto" w:fill="D9E2F3"/>
            <w:noWrap/>
          </w:tcPr>
          <w:p w14:paraId="4079F4C1" w14:textId="3AB3EE0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0</w:t>
            </w:r>
          </w:p>
        </w:tc>
        <w:tc>
          <w:tcPr>
            <w:tcW w:w="900" w:type="dxa"/>
            <w:shd w:val="clear" w:color="auto" w:fill="D9E2F3"/>
            <w:noWrap/>
          </w:tcPr>
          <w:p w14:paraId="21AF742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630775B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03C229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0E0788F2" w14:textId="23BE529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0</w:t>
            </w:r>
          </w:p>
        </w:tc>
        <w:tc>
          <w:tcPr>
            <w:tcW w:w="990" w:type="dxa"/>
            <w:shd w:val="clear" w:color="auto" w:fill="D9E2F3"/>
            <w:noWrap/>
          </w:tcPr>
          <w:p w14:paraId="521D651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4CBBC72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5AD4B61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2D5A07F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71F05B6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2CEE917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574FA4E6" w14:textId="577417FE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4C8B84E1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38E52EB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4B3E9D0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ARS, </w:t>
            </w:r>
            <w:proofErr w:type="spellStart"/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eshwana</w:t>
            </w:r>
            <w:proofErr w:type="spellEnd"/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, </w:t>
            </w:r>
            <w:proofErr w:type="spellStart"/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Jalore</w:t>
            </w:r>
            <w:proofErr w:type="spellEnd"/>
          </w:p>
        </w:tc>
        <w:tc>
          <w:tcPr>
            <w:tcW w:w="990" w:type="dxa"/>
            <w:shd w:val="clear" w:color="auto" w:fill="auto"/>
            <w:noWrap/>
          </w:tcPr>
          <w:p w14:paraId="3C1B720F" w14:textId="1BC945A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00" w:type="dxa"/>
            <w:shd w:val="clear" w:color="auto" w:fill="auto"/>
            <w:noWrap/>
          </w:tcPr>
          <w:p w14:paraId="03F372B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2D853C2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6B60DA2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7D9D5F3B" w14:textId="13815A4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900</w:t>
            </w:r>
          </w:p>
        </w:tc>
        <w:tc>
          <w:tcPr>
            <w:tcW w:w="990" w:type="dxa"/>
            <w:shd w:val="clear" w:color="auto" w:fill="auto"/>
            <w:noWrap/>
          </w:tcPr>
          <w:p w14:paraId="195B57A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603DF62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44186219" w14:textId="56AEFE8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76783A9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7D6B8C3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21EEF50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673A8EF7" w14:textId="64721EE0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2FF0527B" w14:textId="77777777" w:rsidTr="005F6834">
        <w:trPr>
          <w:trHeight w:val="315"/>
        </w:trPr>
        <w:tc>
          <w:tcPr>
            <w:tcW w:w="1344" w:type="dxa"/>
            <w:vMerge w:val="restart"/>
            <w:shd w:val="clear" w:color="auto" w:fill="FFFFFF"/>
            <w:noWrap/>
            <w:hideMark/>
          </w:tcPr>
          <w:p w14:paraId="1F757BD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Tamil Nadu</w:t>
            </w:r>
          </w:p>
          <w:p w14:paraId="791CA13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5A62EC4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200FBD3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16DA6A6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5431BF1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137C0FD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1977D5E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</w:tc>
        <w:tc>
          <w:tcPr>
            <w:tcW w:w="2433" w:type="dxa"/>
            <w:shd w:val="clear" w:color="auto" w:fill="D9E2F3"/>
            <w:hideMark/>
          </w:tcPr>
          <w:p w14:paraId="255637B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Madurai</w:t>
            </w:r>
          </w:p>
        </w:tc>
        <w:tc>
          <w:tcPr>
            <w:tcW w:w="990" w:type="dxa"/>
            <w:shd w:val="clear" w:color="auto" w:fill="D9E2F3"/>
            <w:noWrap/>
          </w:tcPr>
          <w:p w14:paraId="77A3584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507F0AA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4C8F84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1CEA3B9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60FD3B11" w14:textId="09176E9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D9E2F3"/>
            <w:noWrap/>
          </w:tcPr>
          <w:p w14:paraId="6DCFD6E3" w14:textId="62FA49F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300</w:t>
            </w:r>
          </w:p>
        </w:tc>
        <w:tc>
          <w:tcPr>
            <w:tcW w:w="990" w:type="dxa"/>
            <w:shd w:val="clear" w:color="auto" w:fill="D9E2F3"/>
            <w:noWrap/>
          </w:tcPr>
          <w:p w14:paraId="5973A8E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4523185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6E6A399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7C31451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0933F2A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28F090D0" w14:textId="36F41133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5C8554F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31990722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56B38402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Villupuram</w:t>
            </w:r>
          </w:p>
        </w:tc>
        <w:tc>
          <w:tcPr>
            <w:tcW w:w="990" w:type="dxa"/>
            <w:shd w:val="clear" w:color="auto" w:fill="auto"/>
            <w:noWrap/>
          </w:tcPr>
          <w:p w14:paraId="3FDC26B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7BC5A96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6900780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5208C95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36217FBA" w14:textId="4C44992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auto"/>
            <w:noWrap/>
          </w:tcPr>
          <w:p w14:paraId="3E2DC9FA" w14:textId="7EB4863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990" w:type="dxa"/>
            <w:shd w:val="clear" w:color="auto" w:fill="auto"/>
            <w:noWrap/>
          </w:tcPr>
          <w:p w14:paraId="7DAA59A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0B3D5F3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4C7A7FD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12876A8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700E3D1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6D4B88B4" w14:textId="6E8EFC3F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7DB81B2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717D6B2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noWrap/>
            <w:hideMark/>
          </w:tcPr>
          <w:p w14:paraId="73856F0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ARS, Vamban</w:t>
            </w:r>
          </w:p>
        </w:tc>
        <w:tc>
          <w:tcPr>
            <w:tcW w:w="990" w:type="dxa"/>
            <w:shd w:val="clear" w:color="auto" w:fill="D9E2F3"/>
            <w:noWrap/>
          </w:tcPr>
          <w:p w14:paraId="6100EC5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7B783B4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4E879D1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43A2441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431BCE53" w14:textId="7E6FE34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D9E2F3"/>
            <w:noWrap/>
          </w:tcPr>
          <w:p w14:paraId="1CC70C10" w14:textId="2570599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990" w:type="dxa"/>
            <w:shd w:val="clear" w:color="auto" w:fill="D9E2F3"/>
            <w:noWrap/>
          </w:tcPr>
          <w:p w14:paraId="1B26875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30232A6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501DF5A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2864D6E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3F95960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68A9DEF6" w14:textId="6229D47D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5BAC0E6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1B0B6CF2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205F4D3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TNAU, Coimbatore</w:t>
            </w:r>
          </w:p>
        </w:tc>
        <w:tc>
          <w:tcPr>
            <w:tcW w:w="990" w:type="dxa"/>
            <w:shd w:val="clear" w:color="auto" w:fill="auto"/>
            <w:noWrap/>
          </w:tcPr>
          <w:p w14:paraId="0323086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72056EA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5573728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48FCD4A5" w14:textId="79C9A90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1170" w:type="dxa"/>
            <w:shd w:val="clear" w:color="auto" w:fill="auto"/>
            <w:noWrap/>
          </w:tcPr>
          <w:p w14:paraId="26769B9B" w14:textId="486782A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990" w:type="dxa"/>
            <w:shd w:val="clear" w:color="auto" w:fill="auto"/>
            <w:noWrap/>
          </w:tcPr>
          <w:p w14:paraId="2F3C3EBC" w14:textId="460B672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990" w:type="dxa"/>
            <w:shd w:val="clear" w:color="auto" w:fill="auto"/>
            <w:noWrap/>
          </w:tcPr>
          <w:p w14:paraId="353F795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5F1E6CD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2D4298C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6EECAD6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08C4A2A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7AA0CBE3" w14:textId="3E803481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69C65013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6886EDB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1B5ADEE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Kancheepuram</w:t>
            </w:r>
          </w:p>
        </w:tc>
        <w:tc>
          <w:tcPr>
            <w:tcW w:w="990" w:type="dxa"/>
            <w:shd w:val="clear" w:color="auto" w:fill="D9E2F3"/>
            <w:noWrap/>
            <w:hideMark/>
          </w:tcPr>
          <w:p w14:paraId="0826E23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  <w:hideMark/>
          </w:tcPr>
          <w:p w14:paraId="56C15A0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  <w:hideMark/>
          </w:tcPr>
          <w:p w14:paraId="52A8B18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  <w:hideMark/>
          </w:tcPr>
          <w:p w14:paraId="2CAED40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4A098196" w14:textId="576B18B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D9E2F3"/>
            <w:noWrap/>
          </w:tcPr>
          <w:p w14:paraId="69BD3E4B" w14:textId="429F4AB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200</w:t>
            </w:r>
          </w:p>
        </w:tc>
        <w:tc>
          <w:tcPr>
            <w:tcW w:w="990" w:type="dxa"/>
            <w:shd w:val="clear" w:color="auto" w:fill="D9E2F3"/>
            <w:noWrap/>
          </w:tcPr>
          <w:p w14:paraId="1C0BA52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05CC98B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150ACD5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5A7452E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3B9E438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4190C445" w14:textId="74023774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27B4057C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77FACDE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6BBA116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KVK, Salem 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5C3B5BD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  <w:hideMark/>
          </w:tcPr>
          <w:p w14:paraId="6C3F077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  <w:hideMark/>
          </w:tcPr>
          <w:p w14:paraId="490E618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  <w:hideMark/>
          </w:tcPr>
          <w:p w14:paraId="47C1723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63472B20" w14:textId="1416495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90" w:type="dxa"/>
            <w:shd w:val="clear" w:color="auto" w:fill="auto"/>
            <w:noWrap/>
          </w:tcPr>
          <w:p w14:paraId="3C4E5C97" w14:textId="36084D2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990" w:type="dxa"/>
            <w:shd w:val="clear" w:color="auto" w:fill="auto"/>
            <w:noWrap/>
          </w:tcPr>
          <w:p w14:paraId="2542F14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142E5A1B" w14:textId="77855E2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51436B3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2274F9A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7C9AE30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5D05199A" w14:textId="527A282E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653F5291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4043260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6B1705C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Trichy</w:t>
            </w:r>
          </w:p>
        </w:tc>
        <w:tc>
          <w:tcPr>
            <w:tcW w:w="990" w:type="dxa"/>
            <w:shd w:val="clear" w:color="auto" w:fill="D9E2F3"/>
            <w:noWrap/>
            <w:hideMark/>
          </w:tcPr>
          <w:p w14:paraId="6D4498D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  <w:hideMark/>
          </w:tcPr>
          <w:p w14:paraId="7BA7BD1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  <w:hideMark/>
          </w:tcPr>
          <w:p w14:paraId="6D0D8DC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  <w:hideMark/>
          </w:tcPr>
          <w:p w14:paraId="3C05836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3A8E09F6" w14:textId="5702AA2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76210784" w14:textId="33644C1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  <w:tc>
          <w:tcPr>
            <w:tcW w:w="990" w:type="dxa"/>
            <w:shd w:val="clear" w:color="auto" w:fill="D9E2F3"/>
            <w:noWrap/>
          </w:tcPr>
          <w:p w14:paraId="6C2A5B6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3001290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3790BF3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4703DB7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7A068F0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68AA3850" w14:textId="29C81753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88ABDBB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494F680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0656CF3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Virudhunagar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4B57BEA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  <w:hideMark/>
          </w:tcPr>
          <w:p w14:paraId="0038FDE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  <w:hideMark/>
          </w:tcPr>
          <w:p w14:paraId="25726C5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  <w:hideMark/>
          </w:tcPr>
          <w:p w14:paraId="31B2965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2B3DE524" w14:textId="7C33A67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90" w:type="dxa"/>
            <w:shd w:val="clear" w:color="auto" w:fill="auto"/>
            <w:noWrap/>
          </w:tcPr>
          <w:p w14:paraId="008C5AA4" w14:textId="6486F35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400</w:t>
            </w:r>
          </w:p>
        </w:tc>
        <w:tc>
          <w:tcPr>
            <w:tcW w:w="990" w:type="dxa"/>
            <w:shd w:val="clear" w:color="auto" w:fill="auto"/>
            <w:noWrap/>
          </w:tcPr>
          <w:p w14:paraId="237E00C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33F0727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2A63151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362D89E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0C106A5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6CCCD16A" w14:textId="2832E445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1215C880" w14:textId="77777777" w:rsidTr="005F6834">
        <w:trPr>
          <w:trHeight w:val="315"/>
        </w:trPr>
        <w:tc>
          <w:tcPr>
            <w:tcW w:w="1344" w:type="dxa"/>
            <w:vMerge w:val="restart"/>
            <w:shd w:val="clear" w:color="auto" w:fill="FFFFFF"/>
            <w:noWrap/>
            <w:hideMark/>
          </w:tcPr>
          <w:p w14:paraId="4D9D69E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Telangana</w:t>
            </w:r>
          </w:p>
          <w:p w14:paraId="2AF49AE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4E6B36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217C83E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40DE0652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</w:tc>
        <w:tc>
          <w:tcPr>
            <w:tcW w:w="2433" w:type="dxa"/>
            <w:shd w:val="clear" w:color="auto" w:fill="D9E2F3"/>
            <w:hideMark/>
          </w:tcPr>
          <w:p w14:paraId="20A54ED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(CRIDA), Hyderabad</w:t>
            </w:r>
          </w:p>
        </w:tc>
        <w:tc>
          <w:tcPr>
            <w:tcW w:w="990" w:type="dxa"/>
            <w:shd w:val="clear" w:color="auto" w:fill="D9E2F3"/>
            <w:noWrap/>
          </w:tcPr>
          <w:p w14:paraId="00CF03F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20D7335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7AD9043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7284A4FC" w14:textId="436BE85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  <w:tc>
          <w:tcPr>
            <w:tcW w:w="1170" w:type="dxa"/>
            <w:shd w:val="clear" w:color="auto" w:fill="D9E2F3"/>
            <w:noWrap/>
          </w:tcPr>
          <w:p w14:paraId="65BA53B3" w14:textId="34527F7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3829F97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3D54BC6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76CC714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1C2314B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08DEEC54" w14:textId="07C8903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6B1D144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55A0BA3E" w14:textId="1DBDDB3B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4BC2AA7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68B9802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2F767E6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KVK, </w:t>
            </w:r>
            <w:proofErr w:type="spellStart"/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Mahboobnagar</w:t>
            </w:r>
            <w:proofErr w:type="spellEnd"/>
          </w:p>
        </w:tc>
        <w:tc>
          <w:tcPr>
            <w:tcW w:w="990" w:type="dxa"/>
            <w:shd w:val="clear" w:color="auto" w:fill="auto"/>
            <w:noWrap/>
          </w:tcPr>
          <w:p w14:paraId="6FDD447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169932E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0E43548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480EEC94" w14:textId="179016B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00</w:t>
            </w:r>
          </w:p>
        </w:tc>
        <w:tc>
          <w:tcPr>
            <w:tcW w:w="1170" w:type="dxa"/>
            <w:shd w:val="clear" w:color="auto" w:fill="auto"/>
            <w:noWrap/>
          </w:tcPr>
          <w:p w14:paraId="7F96B750" w14:textId="0DC336E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auto"/>
            <w:noWrap/>
          </w:tcPr>
          <w:p w14:paraId="54037830" w14:textId="151D208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auto"/>
            <w:noWrap/>
          </w:tcPr>
          <w:p w14:paraId="2426BAA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7CD3841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5980388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2704A354" w14:textId="2D92CAB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77FA87A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6133366F" w14:textId="19754C6F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45727753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41BCF27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08AF19C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PJTSAU, Hyderabad</w:t>
            </w:r>
          </w:p>
        </w:tc>
        <w:tc>
          <w:tcPr>
            <w:tcW w:w="990" w:type="dxa"/>
            <w:shd w:val="clear" w:color="auto" w:fill="D9E2F3"/>
            <w:noWrap/>
          </w:tcPr>
          <w:p w14:paraId="407D7B0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28E5A62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0D24854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4D1AD854" w14:textId="4402080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20</w:t>
            </w:r>
          </w:p>
        </w:tc>
        <w:tc>
          <w:tcPr>
            <w:tcW w:w="1170" w:type="dxa"/>
            <w:shd w:val="clear" w:color="auto" w:fill="D9E2F3"/>
            <w:noWrap/>
          </w:tcPr>
          <w:p w14:paraId="19E9E3F0" w14:textId="1CFBD0B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90" w:type="dxa"/>
            <w:shd w:val="clear" w:color="auto" w:fill="D9E2F3"/>
            <w:noWrap/>
          </w:tcPr>
          <w:p w14:paraId="3CDA245C" w14:textId="0383995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80</w:t>
            </w:r>
          </w:p>
        </w:tc>
        <w:tc>
          <w:tcPr>
            <w:tcW w:w="990" w:type="dxa"/>
            <w:shd w:val="clear" w:color="auto" w:fill="D9E2F3"/>
            <w:noWrap/>
          </w:tcPr>
          <w:p w14:paraId="17B1C3C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19B0616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1E95FB3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7AD379C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1DF3600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1CB7778F" w14:textId="6A9F28D3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99"/>
                <w:sz w:val="18"/>
                <w:szCs w:val="18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2262EE3D" w14:textId="77777777" w:rsidTr="005F6834">
        <w:trPr>
          <w:trHeight w:val="330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535884D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05ED163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RARS PJTSAU, Warangal</w:t>
            </w:r>
          </w:p>
        </w:tc>
        <w:tc>
          <w:tcPr>
            <w:tcW w:w="990" w:type="dxa"/>
            <w:shd w:val="clear" w:color="auto" w:fill="auto"/>
            <w:noWrap/>
          </w:tcPr>
          <w:p w14:paraId="7379AA85" w14:textId="76EE0EA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800</w:t>
            </w:r>
          </w:p>
        </w:tc>
        <w:tc>
          <w:tcPr>
            <w:tcW w:w="900" w:type="dxa"/>
            <w:shd w:val="clear" w:color="auto" w:fill="auto"/>
            <w:noWrap/>
          </w:tcPr>
          <w:p w14:paraId="1D8FA42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2A99657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59D6D615" w14:textId="25B4FB0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1170" w:type="dxa"/>
            <w:shd w:val="clear" w:color="auto" w:fill="auto"/>
            <w:noWrap/>
          </w:tcPr>
          <w:p w14:paraId="21DFB886" w14:textId="2B0E233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auto"/>
            <w:noWrap/>
          </w:tcPr>
          <w:p w14:paraId="1EB6BEC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63C29B4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3BCD019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42C1BF5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1DD53D4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189C7EC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46B82B53" w14:textId="5869C441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672EB80" w14:textId="77777777" w:rsidTr="005F6834">
        <w:trPr>
          <w:trHeight w:val="330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485A60E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4E43F6A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AICRP-ARS, Tandur, Ranga Reddy </w:t>
            </w:r>
          </w:p>
        </w:tc>
        <w:tc>
          <w:tcPr>
            <w:tcW w:w="990" w:type="dxa"/>
            <w:shd w:val="clear" w:color="auto" w:fill="D9E2F3"/>
            <w:noWrap/>
          </w:tcPr>
          <w:p w14:paraId="205A26C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D8D9BE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7CA27B9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006CB3DE" w14:textId="6C9AD23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  <w:tc>
          <w:tcPr>
            <w:tcW w:w="1170" w:type="dxa"/>
            <w:shd w:val="clear" w:color="auto" w:fill="D9E2F3"/>
            <w:noWrap/>
          </w:tcPr>
          <w:p w14:paraId="653CF4EF" w14:textId="1A2C390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6E8D51E2" w14:textId="09804D9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3E8B475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003C680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286F16A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48C4DD2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4365439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1EDFB016" w14:textId="0A7EA72D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7E77E627" w14:textId="77777777" w:rsidTr="005F6834">
        <w:trPr>
          <w:trHeight w:val="315"/>
        </w:trPr>
        <w:tc>
          <w:tcPr>
            <w:tcW w:w="1344" w:type="dxa"/>
            <w:vMerge w:val="restart"/>
            <w:shd w:val="clear" w:color="auto" w:fill="FFFFFF"/>
            <w:noWrap/>
            <w:hideMark/>
          </w:tcPr>
          <w:p w14:paraId="01C1472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Uttar Pradesh</w:t>
            </w:r>
          </w:p>
          <w:p w14:paraId="6ED23DE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129D0E3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2E36981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7F76655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7C1B1F3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37893BA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26C231D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2FEB31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02A273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6C3048D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136776B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341CB2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E1B895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</w:tc>
        <w:tc>
          <w:tcPr>
            <w:tcW w:w="2433" w:type="dxa"/>
            <w:shd w:val="clear" w:color="auto" w:fill="auto"/>
            <w:hideMark/>
          </w:tcPr>
          <w:p w14:paraId="5171615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Chitrakoot</w:t>
            </w:r>
          </w:p>
        </w:tc>
        <w:tc>
          <w:tcPr>
            <w:tcW w:w="990" w:type="dxa"/>
            <w:shd w:val="clear" w:color="auto" w:fill="auto"/>
            <w:noWrap/>
          </w:tcPr>
          <w:p w14:paraId="05B146EB" w14:textId="37E0291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50</w:t>
            </w:r>
          </w:p>
        </w:tc>
        <w:tc>
          <w:tcPr>
            <w:tcW w:w="900" w:type="dxa"/>
            <w:shd w:val="clear" w:color="auto" w:fill="auto"/>
            <w:noWrap/>
          </w:tcPr>
          <w:p w14:paraId="7CFA4AD5" w14:textId="2D96071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00" w:type="dxa"/>
            <w:shd w:val="clear" w:color="auto" w:fill="auto"/>
            <w:noWrap/>
          </w:tcPr>
          <w:p w14:paraId="2915C6B1" w14:textId="6F9BCB9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900" w:type="dxa"/>
            <w:shd w:val="clear" w:color="auto" w:fill="auto"/>
            <w:noWrap/>
          </w:tcPr>
          <w:p w14:paraId="43742AC6" w14:textId="46DF04F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75</w:t>
            </w:r>
          </w:p>
        </w:tc>
        <w:tc>
          <w:tcPr>
            <w:tcW w:w="1170" w:type="dxa"/>
            <w:shd w:val="clear" w:color="auto" w:fill="auto"/>
            <w:noWrap/>
          </w:tcPr>
          <w:p w14:paraId="5A99C9CA" w14:textId="74CEB47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</w:t>
            </w:r>
          </w:p>
        </w:tc>
        <w:tc>
          <w:tcPr>
            <w:tcW w:w="990" w:type="dxa"/>
            <w:shd w:val="clear" w:color="auto" w:fill="auto"/>
            <w:noWrap/>
          </w:tcPr>
          <w:p w14:paraId="58DF3EBF" w14:textId="38EE750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990" w:type="dxa"/>
            <w:shd w:val="clear" w:color="auto" w:fill="auto"/>
            <w:noWrap/>
          </w:tcPr>
          <w:p w14:paraId="0777029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7BAB7FE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7D57607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1C1DA10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37B69E7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73EA4C24" w14:textId="2F0B6255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78599DD7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58C567B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2828D9E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Lalitpur</w:t>
            </w:r>
          </w:p>
        </w:tc>
        <w:tc>
          <w:tcPr>
            <w:tcW w:w="990" w:type="dxa"/>
            <w:shd w:val="clear" w:color="auto" w:fill="D9E2F3"/>
            <w:noWrap/>
          </w:tcPr>
          <w:p w14:paraId="423D625E" w14:textId="62C82ED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00" w:type="dxa"/>
            <w:shd w:val="clear" w:color="auto" w:fill="D9E2F3"/>
            <w:noWrap/>
          </w:tcPr>
          <w:p w14:paraId="47F380FF" w14:textId="34B9F7C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00" w:type="dxa"/>
            <w:shd w:val="clear" w:color="auto" w:fill="D9E2F3"/>
            <w:noWrap/>
          </w:tcPr>
          <w:p w14:paraId="63A8901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54AD0AA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0D7DFD37" w14:textId="5D624E1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D9E2F3"/>
            <w:noWrap/>
          </w:tcPr>
          <w:p w14:paraId="3567CCF8" w14:textId="1F5A1A2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D9E2F3"/>
            <w:noWrap/>
          </w:tcPr>
          <w:p w14:paraId="6A2F237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2D6FFF6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3CA6836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5B0B4CC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5B8E142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74A851DE" w14:textId="5EA914B1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65F5D6C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21094C6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7CC4B24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Deoria</w:t>
            </w:r>
          </w:p>
        </w:tc>
        <w:tc>
          <w:tcPr>
            <w:tcW w:w="990" w:type="dxa"/>
            <w:shd w:val="clear" w:color="auto" w:fill="auto"/>
            <w:noWrap/>
          </w:tcPr>
          <w:p w14:paraId="20F93E98" w14:textId="178BA6B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900" w:type="dxa"/>
            <w:shd w:val="clear" w:color="auto" w:fill="auto"/>
            <w:noWrap/>
          </w:tcPr>
          <w:p w14:paraId="14E30232" w14:textId="6386865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900" w:type="dxa"/>
            <w:shd w:val="clear" w:color="auto" w:fill="auto"/>
            <w:noWrap/>
          </w:tcPr>
          <w:p w14:paraId="63D7FBBF" w14:textId="3ADD116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00" w:type="dxa"/>
            <w:shd w:val="clear" w:color="auto" w:fill="auto"/>
            <w:noWrap/>
          </w:tcPr>
          <w:p w14:paraId="6FE1C871" w14:textId="4DF2373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1170" w:type="dxa"/>
            <w:shd w:val="clear" w:color="auto" w:fill="auto"/>
            <w:noWrap/>
          </w:tcPr>
          <w:p w14:paraId="43D39322" w14:textId="603C66A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990" w:type="dxa"/>
            <w:shd w:val="clear" w:color="auto" w:fill="auto"/>
            <w:noWrap/>
          </w:tcPr>
          <w:p w14:paraId="26C05166" w14:textId="083A3D2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990" w:type="dxa"/>
            <w:shd w:val="clear" w:color="auto" w:fill="auto"/>
            <w:noWrap/>
          </w:tcPr>
          <w:p w14:paraId="3AFF8BEC" w14:textId="3D48D50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78A7BCB7" w14:textId="2E20B7B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55FFAC7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4C88585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25B1551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1F1A7DF8" w14:textId="3835E431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0BB81A6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238FD94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608EE82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RLBCAU Jhansi</w:t>
            </w:r>
          </w:p>
        </w:tc>
        <w:tc>
          <w:tcPr>
            <w:tcW w:w="990" w:type="dxa"/>
            <w:shd w:val="clear" w:color="auto" w:fill="D9E2F3"/>
            <w:noWrap/>
          </w:tcPr>
          <w:p w14:paraId="656D3A4B" w14:textId="0680026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50</w:t>
            </w:r>
          </w:p>
        </w:tc>
        <w:tc>
          <w:tcPr>
            <w:tcW w:w="900" w:type="dxa"/>
            <w:shd w:val="clear" w:color="auto" w:fill="D9E2F3"/>
            <w:noWrap/>
          </w:tcPr>
          <w:p w14:paraId="2A624170" w14:textId="77E99BC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900" w:type="dxa"/>
            <w:shd w:val="clear" w:color="auto" w:fill="D9E2F3"/>
            <w:noWrap/>
          </w:tcPr>
          <w:p w14:paraId="167538A3" w14:textId="580B455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900" w:type="dxa"/>
            <w:shd w:val="clear" w:color="auto" w:fill="D9E2F3"/>
            <w:noWrap/>
          </w:tcPr>
          <w:p w14:paraId="2A0A7B9D" w14:textId="436FFF3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1170" w:type="dxa"/>
            <w:shd w:val="clear" w:color="auto" w:fill="D9E2F3"/>
            <w:noWrap/>
          </w:tcPr>
          <w:p w14:paraId="6F350AED" w14:textId="3A9F78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D9E2F3"/>
            <w:noWrap/>
          </w:tcPr>
          <w:p w14:paraId="60F11E95" w14:textId="12DD34A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990" w:type="dxa"/>
            <w:shd w:val="clear" w:color="auto" w:fill="D9E2F3"/>
            <w:noWrap/>
          </w:tcPr>
          <w:p w14:paraId="1D2F16F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3290DD9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7A91DE3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4906E78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28EE0AE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4F2605DB" w14:textId="4B392F06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A06A626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34695DA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493B7B4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CAR-IIPR Kanpur</w:t>
            </w:r>
          </w:p>
        </w:tc>
        <w:tc>
          <w:tcPr>
            <w:tcW w:w="990" w:type="dxa"/>
            <w:shd w:val="clear" w:color="auto" w:fill="auto"/>
            <w:noWrap/>
          </w:tcPr>
          <w:p w14:paraId="09F6534B" w14:textId="253B7684" w:rsidR="005F6834" w:rsidRPr="00EB7BC3" w:rsidRDefault="006F0ABE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</w:t>
            </w:r>
            <w:r w:rsidR="005F6834"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00</w:t>
            </w:r>
          </w:p>
        </w:tc>
        <w:tc>
          <w:tcPr>
            <w:tcW w:w="900" w:type="dxa"/>
            <w:shd w:val="clear" w:color="auto" w:fill="auto"/>
            <w:noWrap/>
          </w:tcPr>
          <w:p w14:paraId="49E607E9" w14:textId="740801FC" w:rsidR="005F6834" w:rsidRPr="00EB7BC3" w:rsidRDefault="006F0ABE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</w:t>
            </w:r>
            <w:r w:rsidR="005F6834"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900" w:type="dxa"/>
            <w:shd w:val="clear" w:color="auto" w:fill="auto"/>
            <w:noWrap/>
          </w:tcPr>
          <w:p w14:paraId="18CA612B" w14:textId="4B449DC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00" w:type="dxa"/>
            <w:shd w:val="clear" w:color="auto" w:fill="auto"/>
            <w:noWrap/>
          </w:tcPr>
          <w:p w14:paraId="26FE7B33" w14:textId="72410BC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1170" w:type="dxa"/>
            <w:shd w:val="clear" w:color="auto" w:fill="auto"/>
            <w:noWrap/>
          </w:tcPr>
          <w:p w14:paraId="0BC91F6F" w14:textId="3264122F" w:rsidR="005F6834" w:rsidRPr="00EB7BC3" w:rsidRDefault="006F0ABE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</w:t>
            </w:r>
            <w:r w:rsidR="005F6834"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00</w:t>
            </w:r>
          </w:p>
        </w:tc>
        <w:tc>
          <w:tcPr>
            <w:tcW w:w="990" w:type="dxa"/>
            <w:shd w:val="clear" w:color="auto" w:fill="auto"/>
            <w:noWrap/>
          </w:tcPr>
          <w:p w14:paraId="3DC798E0" w14:textId="45547639" w:rsidR="005F6834" w:rsidRPr="00EB7BC3" w:rsidRDefault="006F0ABE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</w:t>
            </w:r>
            <w:r w:rsidR="005F6834"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00</w:t>
            </w:r>
          </w:p>
        </w:tc>
        <w:tc>
          <w:tcPr>
            <w:tcW w:w="990" w:type="dxa"/>
            <w:shd w:val="clear" w:color="auto" w:fill="auto"/>
            <w:noWrap/>
          </w:tcPr>
          <w:p w14:paraId="2D40A20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239448B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0AB6AFC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1D83606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541739B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1A0D446C" w14:textId="066A8338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2F932D9A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3C20BB2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4EB8754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CAR-IISS, Mau</w:t>
            </w:r>
          </w:p>
        </w:tc>
        <w:tc>
          <w:tcPr>
            <w:tcW w:w="990" w:type="dxa"/>
            <w:shd w:val="clear" w:color="auto" w:fill="D9E2F3"/>
            <w:noWrap/>
          </w:tcPr>
          <w:p w14:paraId="1576E6ED" w14:textId="3F38C16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00" w:type="dxa"/>
            <w:shd w:val="clear" w:color="auto" w:fill="D9E2F3"/>
            <w:noWrap/>
          </w:tcPr>
          <w:p w14:paraId="0D85E14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6420FA39" w14:textId="7F605FE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900" w:type="dxa"/>
            <w:shd w:val="clear" w:color="auto" w:fill="D9E2F3"/>
            <w:noWrap/>
          </w:tcPr>
          <w:p w14:paraId="602C3FD6" w14:textId="2F4B6EA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1170" w:type="dxa"/>
            <w:shd w:val="clear" w:color="auto" w:fill="D9E2F3"/>
            <w:noWrap/>
          </w:tcPr>
          <w:p w14:paraId="1C99DA7F" w14:textId="7BE0680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990" w:type="dxa"/>
            <w:shd w:val="clear" w:color="auto" w:fill="D9E2F3"/>
            <w:noWrap/>
          </w:tcPr>
          <w:p w14:paraId="5560073D" w14:textId="6B05098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D9E2F3"/>
            <w:noWrap/>
          </w:tcPr>
          <w:p w14:paraId="6002857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5BC77CC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0F09AD0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013F2F1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6FFD9D5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6F8A8167" w14:textId="3B4B401B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C75789F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3C49370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5FD1B9D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CSAUA&amp;T,  Kanpur</w:t>
            </w:r>
          </w:p>
        </w:tc>
        <w:tc>
          <w:tcPr>
            <w:tcW w:w="990" w:type="dxa"/>
            <w:shd w:val="clear" w:color="auto" w:fill="auto"/>
            <w:noWrap/>
          </w:tcPr>
          <w:p w14:paraId="0BD3A8A8" w14:textId="50E7315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00" w:type="dxa"/>
            <w:shd w:val="clear" w:color="auto" w:fill="auto"/>
            <w:noWrap/>
          </w:tcPr>
          <w:p w14:paraId="51F9DAF2" w14:textId="505C8EC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900" w:type="dxa"/>
            <w:shd w:val="clear" w:color="auto" w:fill="auto"/>
            <w:noWrap/>
          </w:tcPr>
          <w:p w14:paraId="79514C4E" w14:textId="09DF312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00" w:type="dxa"/>
            <w:shd w:val="clear" w:color="auto" w:fill="auto"/>
            <w:noWrap/>
          </w:tcPr>
          <w:p w14:paraId="3EE936BC" w14:textId="526D877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1170" w:type="dxa"/>
            <w:shd w:val="clear" w:color="auto" w:fill="auto"/>
            <w:noWrap/>
          </w:tcPr>
          <w:p w14:paraId="13E5A171" w14:textId="4EF312C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990" w:type="dxa"/>
            <w:shd w:val="clear" w:color="auto" w:fill="auto"/>
            <w:noWrap/>
          </w:tcPr>
          <w:p w14:paraId="6B6F290A" w14:textId="5E247D1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auto"/>
            <w:noWrap/>
          </w:tcPr>
          <w:p w14:paraId="22865F4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1802811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331DFAD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202D9EA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112CCA4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7E59F769" w14:textId="38DFAD8D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3809AE4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21A140C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423FFEE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NDUA&amp;T, Faizabad</w:t>
            </w:r>
          </w:p>
        </w:tc>
        <w:tc>
          <w:tcPr>
            <w:tcW w:w="990" w:type="dxa"/>
            <w:shd w:val="clear" w:color="auto" w:fill="D9E2F3"/>
            <w:noWrap/>
          </w:tcPr>
          <w:p w14:paraId="2C226BC9" w14:textId="7811DE0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00" w:type="dxa"/>
            <w:shd w:val="clear" w:color="auto" w:fill="D9E2F3"/>
            <w:noWrap/>
          </w:tcPr>
          <w:p w14:paraId="3F8DDAA2" w14:textId="607F8A4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900" w:type="dxa"/>
            <w:shd w:val="clear" w:color="auto" w:fill="D9E2F3"/>
            <w:noWrap/>
          </w:tcPr>
          <w:p w14:paraId="40093FCF" w14:textId="17E8E0F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00" w:type="dxa"/>
            <w:shd w:val="clear" w:color="auto" w:fill="D9E2F3"/>
            <w:noWrap/>
          </w:tcPr>
          <w:p w14:paraId="3DE1C290" w14:textId="5C0B6AC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1170" w:type="dxa"/>
            <w:shd w:val="clear" w:color="auto" w:fill="D9E2F3"/>
            <w:noWrap/>
          </w:tcPr>
          <w:p w14:paraId="18F1EA67" w14:textId="3D0B2DB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990" w:type="dxa"/>
            <w:shd w:val="clear" w:color="auto" w:fill="D9E2F3"/>
            <w:noWrap/>
          </w:tcPr>
          <w:p w14:paraId="13BA2DF7" w14:textId="70E61A9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990" w:type="dxa"/>
            <w:shd w:val="clear" w:color="auto" w:fill="D9E2F3"/>
            <w:noWrap/>
          </w:tcPr>
          <w:p w14:paraId="6882073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5F5BA27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5973C49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494A5C4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44C3E8B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2AC2854D" w14:textId="469669B8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43692C16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77C2CDF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0764F60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BAU, Banda</w:t>
            </w:r>
          </w:p>
        </w:tc>
        <w:tc>
          <w:tcPr>
            <w:tcW w:w="990" w:type="dxa"/>
            <w:shd w:val="clear" w:color="auto" w:fill="auto"/>
            <w:noWrap/>
          </w:tcPr>
          <w:p w14:paraId="473EDD95" w14:textId="13629C7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00" w:type="dxa"/>
            <w:shd w:val="clear" w:color="auto" w:fill="auto"/>
            <w:noWrap/>
          </w:tcPr>
          <w:p w14:paraId="51C766B5" w14:textId="4919A59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00" w:type="dxa"/>
            <w:shd w:val="clear" w:color="auto" w:fill="auto"/>
            <w:noWrap/>
          </w:tcPr>
          <w:p w14:paraId="69BC15D4" w14:textId="77F3B28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900" w:type="dxa"/>
            <w:shd w:val="clear" w:color="auto" w:fill="auto"/>
            <w:noWrap/>
          </w:tcPr>
          <w:p w14:paraId="6F9E4B5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26BC527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21B3A82C" w14:textId="5B14E93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auto"/>
            <w:noWrap/>
          </w:tcPr>
          <w:p w14:paraId="044761C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417EAED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340633A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6CF7E3A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7CE49B8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692ECC86" w14:textId="4C43CCB4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108323E4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34CD280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3D864F5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Fatehpur</w:t>
            </w:r>
          </w:p>
        </w:tc>
        <w:tc>
          <w:tcPr>
            <w:tcW w:w="990" w:type="dxa"/>
            <w:shd w:val="clear" w:color="auto" w:fill="D9E2F3"/>
            <w:noWrap/>
          </w:tcPr>
          <w:p w14:paraId="649DB309" w14:textId="6010FA8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900" w:type="dxa"/>
            <w:shd w:val="clear" w:color="auto" w:fill="D9E2F3"/>
            <w:noWrap/>
          </w:tcPr>
          <w:p w14:paraId="10EA4D98" w14:textId="0668889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900" w:type="dxa"/>
            <w:shd w:val="clear" w:color="auto" w:fill="D9E2F3"/>
            <w:noWrap/>
          </w:tcPr>
          <w:p w14:paraId="07AF743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710A646E" w14:textId="734C66A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1170" w:type="dxa"/>
            <w:shd w:val="clear" w:color="auto" w:fill="D9E2F3"/>
            <w:noWrap/>
          </w:tcPr>
          <w:p w14:paraId="36BBB2DE" w14:textId="550C4E5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D9E2F3"/>
            <w:noWrap/>
          </w:tcPr>
          <w:p w14:paraId="59C9BF7F" w14:textId="542763A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D9E2F3"/>
            <w:noWrap/>
          </w:tcPr>
          <w:p w14:paraId="2BC4449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23889D2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4B0135B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0876537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3E6CFFF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76A419EA" w14:textId="0627195F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4D6BC0A6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12049B4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55C698A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Hamirpur</w:t>
            </w:r>
          </w:p>
        </w:tc>
        <w:tc>
          <w:tcPr>
            <w:tcW w:w="990" w:type="dxa"/>
            <w:shd w:val="clear" w:color="auto" w:fill="auto"/>
            <w:noWrap/>
          </w:tcPr>
          <w:p w14:paraId="3EDB745F" w14:textId="2505163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00" w:type="dxa"/>
            <w:shd w:val="clear" w:color="auto" w:fill="auto"/>
            <w:noWrap/>
          </w:tcPr>
          <w:p w14:paraId="040C2659" w14:textId="4F3251D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00" w:type="dxa"/>
            <w:shd w:val="clear" w:color="auto" w:fill="auto"/>
            <w:noWrap/>
          </w:tcPr>
          <w:p w14:paraId="6127E2E5" w14:textId="587A635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00" w:type="dxa"/>
            <w:shd w:val="clear" w:color="auto" w:fill="auto"/>
            <w:noWrap/>
          </w:tcPr>
          <w:p w14:paraId="52385EBB" w14:textId="6A430B2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1170" w:type="dxa"/>
            <w:shd w:val="clear" w:color="auto" w:fill="auto"/>
            <w:noWrap/>
          </w:tcPr>
          <w:p w14:paraId="57970938" w14:textId="2910AB1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90" w:type="dxa"/>
            <w:shd w:val="clear" w:color="auto" w:fill="auto"/>
            <w:noWrap/>
          </w:tcPr>
          <w:p w14:paraId="584988A7" w14:textId="7F817BB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auto"/>
            <w:noWrap/>
          </w:tcPr>
          <w:p w14:paraId="180C4A4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2A8B71C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4299625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115DBB0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53DBFFB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39ECD31D" w14:textId="2573B87B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24ADC8EF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39CA743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26D9995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Jalaun</w:t>
            </w:r>
          </w:p>
        </w:tc>
        <w:tc>
          <w:tcPr>
            <w:tcW w:w="990" w:type="dxa"/>
            <w:shd w:val="clear" w:color="auto" w:fill="D9E2F3"/>
            <w:noWrap/>
          </w:tcPr>
          <w:p w14:paraId="04DC1791" w14:textId="6379058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00" w:type="dxa"/>
            <w:shd w:val="clear" w:color="auto" w:fill="D9E2F3"/>
            <w:noWrap/>
          </w:tcPr>
          <w:p w14:paraId="0A80C64F" w14:textId="34D6B4E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900" w:type="dxa"/>
            <w:shd w:val="clear" w:color="auto" w:fill="D9E2F3"/>
            <w:noWrap/>
          </w:tcPr>
          <w:p w14:paraId="094473C2" w14:textId="2BE71B7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00" w:type="dxa"/>
            <w:shd w:val="clear" w:color="auto" w:fill="D9E2F3"/>
            <w:noWrap/>
          </w:tcPr>
          <w:p w14:paraId="22198FA7" w14:textId="5C14C53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1170" w:type="dxa"/>
            <w:shd w:val="clear" w:color="auto" w:fill="D9E2F3"/>
            <w:noWrap/>
          </w:tcPr>
          <w:p w14:paraId="49A8B9A8" w14:textId="23DEE94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990" w:type="dxa"/>
            <w:shd w:val="clear" w:color="auto" w:fill="D9E2F3"/>
            <w:noWrap/>
          </w:tcPr>
          <w:p w14:paraId="68E74083" w14:textId="39A762B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D9E2F3"/>
            <w:noWrap/>
          </w:tcPr>
          <w:p w14:paraId="0AA2E3A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2604D73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22C00B8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3C8711A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24BC5AA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68EE9A99" w14:textId="6583DDBA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773C917B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3A023B2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02A37E0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Mirzapur</w:t>
            </w:r>
          </w:p>
        </w:tc>
        <w:tc>
          <w:tcPr>
            <w:tcW w:w="990" w:type="dxa"/>
            <w:shd w:val="clear" w:color="auto" w:fill="auto"/>
            <w:noWrap/>
          </w:tcPr>
          <w:p w14:paraId="552714AE" w14:textId="0EDE061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00" w:type="dxa"/>
            <w:shd w:val="clear" w:color="auto" w:fill="auto"/>
            <w:noWrap/>
          </w:tcPr>
          <w:p w14:paraId="57514941" w14:textId="769C217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00" w:type="dxa"/>
            <w:shd w:val="clear" w:color="auto" w:fill="auto"/>
            <w:noWrap/>
          </w:tcPr>
          <w:p w14:paraId="64741EA0" w14:textId="5EBD3AF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00" w:type="dxa"/>
            <w:shd w:val="clear" w:color="auto" w:fill="auto"/>
            <w:noWrap/>
          </w:tcPr>
          <w:p w14:paraId="55C7BC10" w14:textId="1C8BA9B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1170" w:type="dxa"/>
            <w:shd w:val="clear" w:color="auto" w:fill="auto"/>
            <w:noWrap/>
          </w:tcPr>
          <w:p w14:paraId="6A8686C7" w14:textId="34FB7E3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990" w:type="dxa"/>
            <w:shd w:val="clear" w:color="auto" w:fill="auto"/>
            <w:noWrap/>
          </w:tcPr>
          <w:p w14:paraId="45ED7FBF" w14:textId="2F26EE6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auto"/>
            <w:noWrap/>
          </w:tcPr>
          <w:p w14:paraId="434A9B1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202D10A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7BE5D40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3B04E5B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45EC919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1F9A22FA" w14:textId="0394FC7A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393D329C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69A6128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2321557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Mahoba</w:t>
            </w:r>
          </w:p>
        </w:tc>
        <w:tc>
          <w:tcPr>
            <w:tcW w:w="990" w:type="dxa"/>
            <w:shd w:val="clear" w:color="auto" w:fill="D9E2F3"/>
            <w:noWrap/>
          </w:tcPr>
          <w:p w14:paraId="50D81483" w14:textId="05A68EF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900" w:type="dxa"/>
            <w:shd w:val="clear" w:color="auto" w:fill="D9E2F3"/>
            <w:noWrap/>
          </w:tcPr>
          <w:p w14:paraId="0C97C979" w14:textId="61C8625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900" w:type="dxa"/>
            <w:shd w:val="clear" w:color="auto" w:fill="D9E2F3"/>
            <w:noWrap/>
          </w:tcPr>
          <w:p w14:paraId="3618DF4E" w14:textId="5F727D8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00" w:type="dxa"/>
            <w:shd w:val="clear" w:color="auto" w:fill="D9E2F3"/>
            <w:noWrap/>
          </w:tcPr>
          <w:p w14:paraId="733B7D96" w14:textId="4647560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1170" w:type="dxa"/>
            <w:shd w:val="clear" w:color="auto" w:fill="D9E2F3"/>
            <w:noWrap/>
          </w:tcPr>
          <w:p w14:paraId="4C4DE3EB" w14:textId="39BD03A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990" w:type="dxa"/>
            <w:shd w:val="clear" w:color="auto" w:fill="D9E2F3"/>
            <w:noWrap/>
          </w:tcPr>
          <w:p w14:paraId="632D9519" w14:textId="234293E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D9E2F3"/>
            <w:noWrap/>
          </w:tcPr>
          <w:p w14:paraId="66BDBB0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17BD827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5C42F78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101EF04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0DF3AAE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57F05016" w14:textId="4C3019FF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60E1C5A9" w14:textId="77777777" w:rsidTr="005F6834">
        <w:trPr>
          <w:trHeight w:val="375"/>
        </w:trPr>
        <w:tc>
          <w:tcPr>
            <w:tcW w:w="1344" w:type="dxa"/>
            <w:vMerge w:val="restart"/>
            <w:shd w:val="clear" w:color="auto" w:fill="FFFFFF"/>
            <w:noWrap/>
            <w:hideMark/>
          </w:tcPr>
          <w:p w14:paraId="7BCB639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Uttarakhand</w:t>
            </w:r>
          </w:p>
          <w:p w14:paraId="44B948D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</w:tc>
        <w:tc>
          <w:tcPr>
            <w:tcW w:w="2433" w:type="dxa"/>
            <w:shd w:val="clear" w:color="auto" w:fill="auto"/>
            <w:hideMark/>
          </w:tcPr>
          <w:p w14:paraId="132B3832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GBPUA&amp;T, Pantnagar</w:t>
            </w:r>
          </w:p>
        </w:tc>
        <w:tc>
          <w:tcPr>
            <w:tcW w:w="990" w:type="dxa"/>
            <w:shd w:val="clear" w:color="auto" w:fill="auto"/>
            <w:noWrap/>
          </w:tcPr>
          <w:p w14:paraId="7C178777" w14:textId="6C621DC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00" w:type="dxa"/>
            <w:shd w:val="clear" w:color="auto" w:fill="auto"/>
            <w:noWrap/>
          </w:tcPr>
          <w:p w14:paraId="2DB4CE0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0C4FB3E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68B4D5CB" w14:textId="0B1C785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50</w:t>
            </w:r>
          </w:p>
        </w:tc>
        <w:tc>
          <w:tcPr>
            <w:tcW w:w="1170" w:type="dxa"/>
            <w:shd w:val="clear" w:color="auto" w:fill="auto"/>
            <w:noWrap/>
          </w:tcPr>
          <w:p w14:paraId="7C7AADC6" w14:textId="5E4070F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auto"/>
            <w:noWrap/>
          </w:tcPr>
          <w:p w14:paraId="09698DC1" w14:textId="693BE1F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90" w:type="dxa"/>
            <w:shd w:val="clear" w:color="auto" w:fill="auto"/>
            <w:noWrap/>
          </w:tcPr>
          <w:p w14:paraId="316FCC4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28FD7FB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201A405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2A240D4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441EEA7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71158023" w14:textId="3958C02F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23126B4A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5068C37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5E200C6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KVK, Dehradun </w:t>
            </w:r>
          </w:p>
        </w:tc>
        <w:tc>
          <w:tcPr>
            <w:tcW w:w="990" w:type="dxa"/>
            <w:shd w:val="clear" w:color="auto" w:fill="D9E2F3"/>
            <w:noWrap/>
          </w:tcPr>
          <w:p w14:paraId="0E892A55" w14:textId="1CD1A3C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00" w:type="dxa"/>
            <w:shd w:val="clear" w:color="auto" w:fill="D9E2F3"/>
            <w:noWrap/>
          </w:tcPr>
          <w:p w14:paraId="3F29C0F7" w14:textId="3185589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00" w:type="dxa"/>
            <w:shd w:val="clear" w:color="auto" w:fill="D9E2F3"/>
            <w:noWrap/>
          </w:tcPr>
          <w:p w14:paraId="3FDCA583" w14:textId="63A5963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00" w:type="dxa"/>
            <w:shd w:val="clear" w:color="auto" w:fill="D9E2F3"/>
            <w:noWrap/>
          </w:tcPr>
          <w:p w14:paraId="0EC66E01" w14:textId="6281912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1170" w:type="dxa"/>
            <w:shd w:val="clear" w:color="auto" w:fill="D9E2F3"/>
            <w:noWrap/>
          </w:tcPr>
          <w:p w14:paraId="6D76E6EA" w14:textId="1FA9793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90" w:type="dxa"/>
            <w:shd w:val="clear" w:color="auto" w:fill="D9E2F3"/>
            <w:noWrap/>
          </w:tcPr>
          <w:p w14:paraId="058594F3" w14:textId="439B8E0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90" w:type="dxa"/>
            <w:shd w:val="clear" w:color="auto" w:fill="D9E2F3"/>
            <w:noWrap/>
          </w:tcPr>
          <w:p w14:paraId="70AFDE2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25EA80F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30636FC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71C5226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32C4B65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3F93C5A7" w14:textId="41A500C8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35D53CE7" w14:textId="77777777" w:rsidTr="005F6834">
        <w:trPr>
          <w:trHeight w:val="315"/>
        </w:trPr>
        <w:tc>
          <w:tcPr>
            <w:tcW w:w="1344" w:type="dxa"/>
            <w:vMerge w:val="restart"/>
            <w:shd w:val="clear" w:color="auto" w:fill="FFFFFF"/>
            <w:noWrap/>
            <w:hideMark/>
          </w:tcPr>
          <w:p w14:paraId="14AAC4A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West Bengal</w:t>
            </w:r>
          </w:p>
          <w:p w14:paraId="7646510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29F025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2928744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1001B0F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2BEFF20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</w:tc>
        <w:tc>
          <w:tcPr>
            <w:tcW w:w="2433" w:type="dxa"/>
            <w:shd w:val="clear" w:color="auto" w:fill="auto"/>
            <w:hideMark/>
          </w:tcPr>
          <w:p w14:paraId="2F2452F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Narendrapur</w:t>
            </w:r>
          </w:p>
        </w:tc>
        <w:tc>
          <w:tcPr>
            <w:tcW w:w="990" w:type="dxa"/>
            <w:shd w:val="clear" w:color="auto" w:fill="auto"/>
            <w:noWrap/>
          </w:tcPr>
          <w:p w14:paraId="1F8F29C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524216D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4C736A15" w14:textId="721BC8C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00" w:type="dxa"/>
            <w:shd w:val="clear" w:color="auto" w:fill="auto"/>
            <w:noWrap/>
          </w:tcPr>
          <w:p w14:paraId="02B98D0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2363565A" w14:textId="2EF1749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200</w:t>
            </w:r>
          </w:p>
        </w:tc>
        <w:tc>
          <w:tcPr>
            <w:tcW w:w="990" w:type="dxa"/>
            <w:shd w:val="clear" w:color="auto" w:fill="auto"/>
            <w:noWrap/>
          </w:tcPr>
          <w:p w14:paraId="34F47F4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22C2D92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281250C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61B22D1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0B79F30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606C20B0" w14:textId="0013CFC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868" w:type="dxa"/>
            <w:shd w:val="clear" w:color="auto" w:fill="auto"/>
            <w:noWrap/>
          </w:tcPr>
          <w:p w14:paraId="2F2EEA0A" w14:textId="1317D5B9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6DE1580C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508E376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7AEFF07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AICRP-UBKV, </w:t>
            </w:r>
            <w:proofErr w:type="spellStart"/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Coachbehar</w:t>
            </w:r>
            <w:proofErr w:type="spellEnd"/>
          </w:p>
        </w:tc>
        <w:tc>
          <w:tcPr>
            <w:tcW w:w="990" w:type="dxa"/>
            <w:shd w:val="clear" w:color="auto" w:fill="D9E2F3"/>
            <w:noWrap/>
          </w:tcPr>
          <w:p w14:paraId="61E9BA3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5E9A6CE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6551DE32" w14:textId="146EE36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950</w:t>
            </w:r>
          </w:p>
        </w:tc>
        <w:tc>
          <w:tcPr>
            <w:tcW w:w="900" w:type="dxa"/>
            <w:shd w:val="clear" w:color="auto" w:fill="D9E2F3"/>
            <w:noWrap/>
          </w:tcPr>
          <w:p w14:paraId="10C6080C" w14:textId="7D172C6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1170" w:type="dxa"/>
            <w:shd w:val="clear" w:color="auto" w:fill="D9E2F3"/>
            <w:noWrap/>
          </w:tcPr>
          <w:p w14:paraId="182F6CB5" w14:textId="7D0F12F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D9E2F3"/>
            <w:noWrap/>
          </w:tcPr>
          <w:p w14:paraId="6E6A260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7940F4C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4BFBD01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166B9D3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397AEEB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3C23E07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4767A2E7" w14:textId="4658B573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4EC16495" w14:textId="77777777" w:rsidTr="005F6834">
        <w:trPr>
          <w:trHeight w:val="37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78FBC64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6DF2B72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BCKV, Nadia, Kalyani</w:t>
            </w:r>
          </w:p>
        </w:tc>
        <w:tc>
          <w:tcPr>
            <w:tcW w:w="990" w:type="dxa"/>
            <w:shd w:val="clear" w:color="auto" w:fill="auto"/>
            <w:noWrap/>
          </w:tcPr>
          <w:p w14:paraId="1369753E" w14:textId="5435DD8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00" w:type="dxa"/>
            <w:shd w:val="clear" w:color="auto" w:fill="auto"/>
            <w:noWrap/>
          </w:tcPr>
          <w:p w14:paraId="4FC37AC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194AFBEB" w14:textId="317FB12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00" w:type="dxa"/>
            <w:shd w:val="clear" w:color="auto" w:fill="auto"/>
            <w:noWrap/>
          </w:tcPr>
          <w:p w14:paraId="6CAF19F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14852B40" w14:textId="0ABCC2E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990" w:type="dxa"/>
            <w:shd w:val="clear" w:color="auto" w:fill="auto"/>
            <w:noWrap/>
          </w:tcPr>
          <w:p w14:paraId="53D8E108" w14:textId="068CAF5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auto"/>
            <w:noWrap/>
          </w:tcPr>
          <w:p w14:paraId="423DE53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5B90669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4DBCC4B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5DD35EB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10E69D0E" w14:textId="0207C421" w:rsidR="005F6834" w:rsidRPr="00EB7BC3" w:rsidRDefault="00103E4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868" w:type="dxa"/>
            <w:shd w:val="clear" w:color="auto" w:fill="auto"/>
            <w:noWrap/>
          </w:tcPr>
          <w:p w14:paraId="7A23E97D" w14:textId="5E2F7DA3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BE90D3E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6C3C91D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6AB43D5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Uttar Dinajpur</w:t>
            </w:r>
          </w:p>
        </w:tc>
        <w:tc>
          <w:tcPr>
            <w:tcW w:w="990" w:type="dxa"/>
            <w:shd w:val="clear" w:color="auto" w:fill="D9E2F3"/>
            <w:noWrap/>
          </w:tcPr>
          <w:p w14:paraId="1FA2619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385B02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2AC4602D" w14:textId="5EF3B8A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00" w:type="dxa"/>
            <w:shd w:val="clear" w:color="auto" w:fill="D9E2F3"/>
            <w:noWrap/>
          </w:tcPr>
          <w:p w14:paraId="4AAA702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079E08F3" w14:textId="47006BE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90" w:type="dxa"/>
            <w:shd w:val="clear" w:color="auto" w:fill="D9E2F3"/>
            <w:noWrap/>
          </w:tcPr>
          <w:p w14:paraId="54CA1842" w14:textId="7637AF4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00</w:t>
            </w:r>
          </w:p>
        </w:tc>
        <w:tc>
          <w:tcPr>
            <w:tcW w:w="990" w:type="dxa"/>
            <w:shd w:val="clear" w:color="auto" w:fill="D9E2F3"/>
            <w:noWrap/>
          </w:tcPr>
          <w:p w14:paraId="68118ED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04A1B96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4B52827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3763746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7D75929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2284CE3F" w14:textId="514CA331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18"/>
                <w:szCs w:val="18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2A37870B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16ADF2D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2A4B055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Malda</w:t>
            </w:r>
          </w:p>
        </w:tc>
        <w:tc>
          <w:tcPr>
            <w:tcW w:w="990" w:type="dxa"/>
            <w:shd w:val="clear" w:color="auto" w:fill="auto"/>
            <w:noWrap/>
          </w:tcPr>
          <w:p w14:paraId="1B18BA84" w14:textId="3D7E27F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1EB8209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18C7E587" w14:textId="041D6BA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900" w:type="dxa"/>
            <w:shd w:val="clear" w:color="auto" w:fill="auto"/>
            <w:noWrap/>
          </w:tcPr>
          <w:p w14:paraId="47BD324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403DA2A8" w14:textId="77B7281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auto"/>
            <w:noWrap/>
          </w:tcPr>
          <w:p w14:paraId="1795E5F8" w14:textId="4889554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auto"/>
            <w:noWrap/>
          </w:tcPr>
          <w:p w14:paraId="6CA413E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6D9BDF8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0FDB25D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6546B2C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6445F6D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6B1BF29E" w14:textId="5798EEFD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EB7BC3" w:rsidRPr="00EB7BC3" w14:paraId="7A97EE1F" w14:textId="77777777" w:rsidTr="00464323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2F447D5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71899CB1" w14:textId="77777777" w:rsidR="005F6834" w:rsidRPr="005F6834" w:rsidRDefault="005F6834" w:rsidP="005F6834">
            <w:pPr>
              <w:spacing w:after="0" w:line="240" w:lineRule="auto"/>
              <w:jc w:val="right"/>
              <w:rPr>
                <w:rFonts w:cs="Calibri"/>
                <w:b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Total</w:t>
            </w:r>
          </w:p>
        </w:tc>
        <w:tc>
          <w:tcPr>
            <w:tcW w:w="990" w:type="dxa"/>
            <w:shd w:val="clear" w:color="auto" w:fill="auto"/>
            <w:noWrap/>
          </w:tcPr>
          <w:p w14:paraId="474D1894" w14:textId="273592E5" w:rsidR="005F6834" w:rsidRPr="000C17DD" w:rsidRDefault="000C17DD" w:rsidP="005F6834">
            <w:pPr>
              <w:spacing w:after="0" w:line="240" w:lineRule="auto"/>
              <w:jc w:val="center"/>
              <w:rPr>
                <w:rFonts w:cs="Calibri"/>
                <w:b/>
                <w:bCs/>
                <w:i/>
                <w:color w:val="FF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0C17DD">
              <w:rPr>
                <w:rFonts w:cs="Calibri"/>
                <w:b/>
                <w:bCs/>
                <w:i/>
                <w:color w:val="FF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7905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73B4BD5B" w14:textId="6D8F2BE5" w:rsidR="005F6834" w:rsidRPr="005F6834" w:rsidRDefault="00571FF4" w:rsidP="005F6834">
            <w:pPr>
              <w:jc w:val="center"/>
              <w:rPr>
                <w:rFonts w:cs="Calibri"/>
                <w:b/>
                <w:bCs/>
                <w:color w:val="000099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cs="Calibri"/>
                <w:b/>
                <w:bCs/>
                <w:color w:val="FF0000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  <w:r w:rsidR="009D41C4" w:rsidRPr="009D41C4">
              <w:rPr>
                <w:rFonts w:cs="Calibri"/>
                <w:b/>
                <w:bCs/>
                <w:color w:val="FF0000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0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77D132DB" w14:textId="4A91D171" w:rsidR="005F6834" w:rsidRPr="005F6834" w:rsidRDefault="00E42135" w:rsidP="005F6834">
            <w:pPr>
              <w:jc w:val="center"/>
              <w:rPr>
                <w:rFonts w:cs="Calibri"/>
                <w:b/>
                <w:bCs/>
                <w:color w:val="000099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42135">
              <w:rPr>
                <w:rFonts w:cs="Calibri"/>
                <w:b/>
                <w:bCs/>
                <w:color w:val="FF0000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1</w:t>
            </w:r>
            <w:r w:rsidR="00571FF4">
              <w:rPr>
                <w:rFonts w:cs="Calibri"/>
                <w:b/>
                <w:bCs/>
                <w:color w:val="FF0000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8</w:t>
            </w:r>
            <w:r w:rsidRPr="00E42135">
              <w:rPr>
                <w:rFonts w:cs="Calibri"/>
                <w:b/>
                <w:bCs/>
                <w:color w:val="FF0000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900" w:type="dxa"/>
            <w:shd w:val="clear" w:color="auto" w:fill="auto"/>
            <w:noWrap/>
          </w:tcPr>
          <w:p w14:paraId="2F9903DB" w14:textId="5118D5E4" w:rsidR="005F6834" w:rsidRPr="00164DD7" w:rsidRDefault="00164DD7" w:rsidP="00164DD7">
            <w:pPr>
              <w:spacing w:after="0" w:line="240" w:lineRule="auto"/>
              <w:jc w:val="center"/>
              <w:rPr>
                <w:rFonts w:cs="Calibri"/>
                <w:b/>
                <w:bCs/>
                <w:color w:val="FF0000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164DD7">
              <w:rPr>
                <w:rFonts w:cs="Calibri"/>
                <w:b/>
                <w:bCs/>
                <w:color w:val="FF0000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2765</w:t>
            </w:r>
          </w:p>
        </w:tc>
        <w:tc>
          <w:tcPr>
            <w:tcW w:w="1170" w:type="dxa"/>
            <w:shd w:val="clear" w:color="auto" w:fill="auto"/>
            <w:noWrap/>
          </w:tcPr>
          <w:p w14:paraId="1C35AB9F" w14:textId="0FF1C630" w:rsidR="005F6834" w:rsidRPr="00164DD7" w:rsidRDefault="00164DD7" w:rsidP="00164DD7">
            <w:pPr>
              <w:spacing w:after="0" w:line="240" w:lineRule="auto"/>
              <w:jc w:val="center"/>
              <w:rPr>
                <w:rFonts w:cs="Calibri"/>
                <w:b/>
                <w:bCs/>
                <w:color w:val="FF0000"/>
                <w:lang w:eastAsia="en-IN"/>
              </w:rPr>
            </w:pPr>
            <w:r w:rsidRPr="00164DD7">
              <w:rPr>
                <w:rFonts w:cs="Calibri"/>
                <w:b/>
                <w:bCs/>
                <w:color w:val="FF0000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2775</w:t>
            </w:r>
          </w:p>
        </w:tc>
        <w:tc>
          <w:tcPr>
            <w:tcW w:w="990" w:type="dxa"/>
            <w:shd w:val="clear" w:color="auto" w:fill="auto"/>
            <w:noWrap/>
          </w:tcPr>
          <w:p w14:paraId="5205BC0A" w14:textId="5308D708" w:rsidR="005F6834" w:rsidRPr="00464323" w:rsidRDefault="00464323" w:rsidP="00464323">
            <w:pPr>
              <w:spacing w:after="0" w:line="240" w:lineRule="auto"/>
              <w:jc w:val="center"/>
              <w:rPr>
                <w:rFonts w:cs="Calibri"/>
                <w:b/>
                <w:bCs/>
                <w:color w:val="FF0000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464323">
              <w:rPr>
                <w:rFonts w:cs="Calibri"/>
                <w:b/>
                <w:bCs/>
                <w:color w:val="FF0000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5255</w:t>
            </w:r>
          </w:p>
        </w:tc>
        <w:tc>
          <w:tcPr>
            <w:tcW w:w="990" w:type="dxa"/>
            <w:shd w:val="clear" w:color="auto" w:fill="auto"/>
            <w:noWrap/>
            <w:vAlign w:val="bottom"/>
          </w:tcPr>
          <w:p w14:paraId="410BBE33" w14:textId="0B977347" w:rsidR="005F6834" w:rsidRPr="005F6834" w:rsidRDefault="00464323" w:rsidP="005F6834">
            <w:pPr>
              <w:jc w:val="center"/>
              <w:rPr>
                <w:rFonts w:cs="Calibri"/>
                <w:b/>
                <w:bCs/>
                <w:color w:val="000099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464323">
              <w:rPr>
                <w:rFonts w:cs="Calibri"/>
                <w:b/>
                <w:bCs/>
                <w:color w:val="FF0000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360</w:t>
            </w:r>
          </w:p>
        </w:tc>
        <w:tc>
          <w:tcPr>
            <w:tcW w:w="900" w:type="dxa"/>
            <w:gridSpan w:val="2"/>
            <w:shd w:val="clear" w:color="auto" w:fill="auto"/>
            <w:noWrap/>
            <w:vAlign w:val="bottom"/>
          </w:tcPr>
          <w:p w14:paraId="7A8C79F3" w14:textId="31272DED" w:rsidR="005F6834" w:rsidRPr="005F6834" w:rsidRDefault="00464323" w:rsidP="005F6834">
            <w:pPr>
              <w:jc w:val="center"/>
              <w:rPr>
                <w:rFonts w:cs="Calibri"/>
                <w:b/>
                <w:bCs/>
                <w:color w:val="000099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464323">
              <w:rPr>
                <w:rFonts w:cs="Calibri"/>
                <w:b/>
                <w:bCs/>
                <w:color w:val="FF0000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130</w:t>
            </w:r>
          </w:p>
        </w:tc>
        <w:tc>
          <w:tcPr>
            <w:tcW w:w="1287" w:type="dxa"/>
            <w:gridSpan w:val="2"/>
            <w:shd w:val="clear" w:color="auto" w:fill="auto"/>
            <w:noWrap/>
            <w:vAlign w:val="bottom"/>
          </w:tcPr>
          <w:p w14:paraId="7A2F4DCB" w14:textId="3DB00CEA" w:rsidR="005F6834" w:rsidRPr="005F6834" w:rsidRDefault="00EB7BC3" w:rsidP="005F6834">
            <w:pPr>
              <w:jc w:val="center"/>
              <w:rPr>
                <w:rFonts w:cs="Calibri"/>
                <w:b/>
                <w:bCs/>
                <w:color w:val="000099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b/>
                <w:bCs/>
                <w:color w:val="FF0000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25</w:t>
            </w:r>
          </w:p>
        </w:tc>
        <w:tc>
          <w:tcPr>
            <w:tcW w:w="917" w:type="dxa"/>
            <w:gridSpan w:val="2"/>
            <w:shd w:val="clear" w:color="auto" w:fill="auto"/>
            <w:noWrap/>
            <w:vAlign w:val="bottom"/>
          </w:tcPr>
          <w:p w14:paraId="03C861F5" w14:textId="7D2A3E52" w:rsidR="005F6834" w:rsidRPr="00EB7BC3" w:rsidRDefault="00EB7BC3" w:rsidP="005F6834">
            <w:pPr>
              <w:jc w:val="center"/>
              <w:rPr>
                <w:rFonts w:cs="Calibri"/>
                <w:b/>
                <w:bCs/>
                <w:color w:val="FF0000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b/>
                <w:bCs/>
                <w:color w:val="FF0000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15</w:t>
            </w:r>
          </w:p>
        </w:tc>
        <w:tc>
          <w:tcPr>
            <w:tcW w:w="1022" w:type="dxa"/>
            <w:shd w:val="clear" w:color="auto" w:fill="auto"/>
            <w:noWrap/>
            <w:vAlign w:val="bottom"/>
          </w:tcPr>
          <w:p w14:paraId="39629533" w14:textId="00FF253E" w:rsidR="005F6834" w:rsidRPr="00EB7BC3" w:rsidRDefault="00EB7BC3" w:rsidP="005F6834">
            <w:pPr>
              <w:jc w:val="center"/>
              <w:rPr>
                <w:rFonts w:cs="Calibri"/>
                <w:b/>
                <w:bCs/>
                <w:color w:val="FF0000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b/>
                <w:bCs/>
                <w:color w:val="FF0000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50</w:t>
            </w:r>
          </w:p>
        </w:tc>
        <w:tc>
          <w:tcPr>
            <w:tcW w:w="868" w:type="dxa"/>
            <w:shd w:val="clear" w:color="auto" w:fill="auto"/>
            <w:noWrap/>
          </w:tcPr>
          <w:p w14:paraId="16028AEA" w14:textId="04031243" w:rsidR="005F6834" w:rsidRPr="00EB7BC3" w:rsidRDefault="002C6BAD" w:rsidP="005F6834">
            <w:pPr>
              <w:spacing w:after="0" w:line="240" w:lineRule="auto"/>
              <w:jc w:val="center"/>
              <w:rPr>
                <w:rFonts w:cs="Calibri"/>
                <w:b/>
                <w:bCs/>
                <w:i/>
                <w:color w:val="FF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b/>
                <w:bCs/>
                <w:i/>
                <w:color w:val="FF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25000</w:t>
            </w:r>
          </w:p>
        </w:tc>
      </w:tr>
    </w:tbl>
    <w:p w14:paraId="31972787" w14:textId="77777777" w:rsidR="009E57D1" w:rsidRDefault="009E57D1" w:rsidP="008974D4">
      <w:pPr>
        <w:sectPr w:rsidR="009E57D1" w:rsidSect="009E57D1">
          <w:pgSz w:w="16838" w:h="11906" w:orient="landscape"/>
          <w:pgMar w:top="1440" w:right="1440" w:bottom="1440" w:left="1440" w:header="706" w:footer="706" w:gutter="0"/>
          <w:cols w:space="708"/>
          <w:docGrid w:linePitch="360"/>
        </w:sectPr>
      </w:pPr>
    </w:p>
    <w:p w14:paraId="0ED44116" w14:textId="77777777" w:rsidR="00762D9E" w:rsidRDefault="00BC54DA" w:rsidP="00762D9E">
      <w:pPr>
        <w:spacing w:after="0" w:line="240" w:lineRule="auto"/>
        <w:jc w:val="right"/>
        <w:rPr>
          <w:rFonts w:ascii="Berlin Sans FB Demi" w:hAnsi="Berlin Sans FB Demi"/>
          <w:sz w:val="40"/>
        </w:rPr>
      </w:pPr>
      <w:r>
        <w:rPr>
          <w:rFonts w:ascii="Berlin Sans FB Demi" w:hAnsi="Berlin Sans FB Demi"/>
          <w:sz w:val="40"/>
        </w:rPr>
        <w:t>Schedule for S</w:t>
      </w:r>
      <w:r w:rsidR="00975CDB" w:rsidRPr="00BC54DA">
        <w:rPr>
          <w:rFonts w:ascii="Berlin Sans FB Demi" w:hAnsi="Berlin Sans FB Demi"/>
          <w:sz w:val="40"/>
        </w:rPr>
        <w:t xml:space="preserve">ending </w:t>
      </w:r>
      <w:r w:rsidR="00762D9E" w:rsidRPr="005F6834">
        <w:rPr>
          <w:rFonts w:ascii="Berlin Sans FB Demi" w:hAnsi="Berlin Sans FB Demi"/>
          <w:color w:val="FF0000"/>
          <w:sz w:val="4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eed Hub</w:t>
      </w:r>
      <w:r w:rsidR="00975CDB" w:rsidRPr="005F6834">
        <w:rPr>
          <w:rFonts w:ascii="Berlin Sans FB Demi" w:hAnsi="Berlin Sans FB Demi"/>
          <w:color w:val="FF0000"/>
          <w:sz w:val="4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762D9E" w:rsidRPr="005F6834">
        <w:rPr>
          <w:rFonts w:ascii="Berlin Sans FB Demi" w:hAnsi="Berlin Sans FB Demi"/>
          <w:color w:val="FF0000"/>
          <w:sz w:val="4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ulses (SHP)</w:t>
      </w:r>
    </w:p>
    <w:p w14:paraId="7FD190B3" w14:textId="20726506" w:rsidR="00975CDB" w:rsidRPr="00BC54DA" w:rsidRDefault="005F6834" w:rsidP="00762D9E">
      <w:pPr>
        <w:spacing w:after="0" w:line="240" w:lineRule="auto"/>
        <w:jc w:val="right"/>
        <w:rPr>
          <w:rFonts w:ascii="Berlin Sans FB Demi" w:hAnsi="Berlin Sans FB Demi"/>
          <w:sz w:val="40"/>
        </w:rPr>
      </w:pPr>
      <w:r w:rsidRPr="00BC54DA">
        <w:rPr>
          <w:noProof/>
          <w:sz w:val="34"/>
          <w:szCs w:val="28"/>
          <w:lang w:eastAsia="en-IN" w:bidi="hi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E9C3C53" wp14:editId="665D32CA">
                <wp:simplePos x="0" y="0"/>
                <wp:positionH relativeFrom="column">
                  <wp:posOffset>2206625</wp:posOffset>
                </wp:positionH>
                <wp:positionV relativeFrom="paragraph">
                  <wp:posOffset>376555</wp:posOffset>
                </wp:positionV>
                <wp:extent cx="3525520" cy="71755"/>
                <wp:effectExtent l="25400" t="25400" r="40005" b="45720"/>
                <wp:wrapNone/>
                <wp:docPr id="552037552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25520" cy="71755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 w="38100">
                          <a:solidFill>
                            <a:srgbClr val="F2F2F2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43F60">
                              <a:alpha val="50000"/>
                            </a:srgb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BEF77F6" id="Rectangle 7" o:spid="_x0000_s1026" style="position:absolute;margin-left:173.75pt;margin-top:29.65pt;width:277.6pt;height:5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" fillcolor="#4f81bd" strokecolor="#f2f2f2" strokeweight="3pt">
                <v:shadow on="t" color="#243f60" opacity=".5" offset="1pt"/>
              </v:rect>
            </w:pict>
          </mc:Fallback>
        </mc:AlternateContent>
      </w:r>
      <w:r w:rsidR="00975CDB" w:rsidRPr="00BC54DA">
        <w:rPr>
          <w:rFonts w:ascii="Berlin Sans FB Demi" w:hAnsi="Berlin Sans FB Demi"/>
          <w:sz w:val="40"/>
        </w:rPr>
        <w:t>Proforma</w:t>
      </w:r>
    </w:p>
    <w:p w14:paraId="25A92D92" w14:textId="77777777" w:rsidR="00955C23" w:rsidRPr="00BC54DA" w:rsidRDefault="00955C23" w:rsidP="00955C23">
      <w:pPr>
        <w:rPr>
          <w:sz w:val="14"/>
          <w:szCs w:val="28"/>
        </w:rPr>
      </w:pPr>
    </w:p>
    <w:p w14:paraId="66460E55" w14:textId="5DE588A9" w:rsidR="00536806" w:rsidRPr="00BC54DA" w:rsidRDefault="00536806" w:rsidP="00762D9E">
      <w:pPr>
        <w:rPr>
          <w:b/>
          <w:sz w:val="28"/>
          <w:szCs w:val="28"/>
        </w:rPr>
      </w:pPr>
      <w:r w:rsidRPr="00BC54DA">
        <w:rPr>
          <w:b/>
          <w:sz w:val="28"/>
          <w:szCs w:val="28"/>
        </w:rPr>
        <w:t xml:space="preserve">The schedule for sending </w:t>
      </w:r>
      <w:r w:rsidR="00762D9E">
        <w:rPr>
          <w:b/>
          <w:sz w:val="28"/>
          <w:szCs w:val="28"/>
        </w:rPr>
        <w:t>SHP</w:t>
      </w:r>
      <w:r w:rsidRPr="00BC54DA">
        <w:rPr>
          <w:b/>
          <w:sz w:val="28"/>
          <w:szCs w:val="28"/>
        </w:rPr>
        <w:t xml:space="preserve"> proforma is as follows</w:t>
      </w:r>
      <w:r w:rsidR="00BC54DA" w:rsidRPr="00BC54DA">
        <w:rPr>
          <w:b/>
          <w:sz w:val="28"/>
          <w:szCs w:val="28"/>
        </w:rPr>
        <w:t xml:space="preserve"> </w:t>
      </w:r>
    </w:p>
    <w:tbl>
      <w:tblPr>
        <w:tblW w:w="0" w:type="auto"/>
        <w:jc w:val="center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ook w:val="04A0" w:firstRow="1" w:lastRow="0" w:firstColumn="1" w:lastColumn="0" w:noHBand="0" w:noVBand="1"/>
      </w:tblPr>
      <w:tblGrid>
        <w:gridCol w:w="1952"/>
        <w:gridCol w:w="7017"/>
      </w:tblGrid>
      <w:tr w:rsidR="000C02FD" w:rsidRPr="000C02FD" w14:paraId="6BABCF15" w14:textId="77777777" w:rsidTr="000C02FD">
        <w:trPr>
          <w:jc w:val="center"/>
        </w:trPr>
        <w:tc>
          <w:tcPr>
            <w:tcW w:w="195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8" w:space="0" w:color="4BACC6"/>
            </w:tcBorders>
          </w:tcPr>
          <w:p w14:paraId="28A0B9FB" w14:textId="77777777" w:rsidR="00955C23" w:rsidRPr="000C02FD" w:rsidRDefault="00523361" w:rsidP="000C02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99"/>
                <w:sz w:val="36"/>
                <w:szCs w:val="32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99"/>
                <w:sz w:val="36"/>
                <w:szCs w:val="32"/>
              </w:rPr>
              <w:t>SHP</w:t>
            </w:r>
            <w:r w:rsidR="00955C23" w:rsidRPr="000C02FD">
              <w:rPr>
                <w:rFonts w:ascii="Times New Roman" w:eastAsia="Times New Roman" w:hAnsi="Times New Roman" w:cs="Times New Roman"/>
                <w:b/>
                <w:bCs/>
                <w:color w:val="000099"/>
                <w:sz w:val="36"/>
                <w:szCs w:val="32"/>
              </w:rPr>
              <w:t xml:space="preserve"> II</w:t>
            </w:r>
          </w:p>
        </w:tc>
        <w:tc>
          <w:tcPr>
            <w:tcW w:w="7017" w:type="dxa"/>
            <w:tcBorders>
              <w:top w:val="single" w:sz="18" w:space="0" w:color="auto"/>
              <w:left w:val="single" w:sz="8" w:space="0" w:color="4BACC6"/>
              <w:bottom w:val="single" w:sz="18" w:space="0" w:color="auto"/>
              <w:right w:val="single" w:sz="18" w:space="0" w:color="auto"/>
            </w:tcBorders>
          </w:tcPr>
          <w:p w14:paraId="390BA9A0" w14:textId="216C96E5" w:rsidR="00955C23" w:rsidRPr="005F6834" w:rsidRDefault="00955C23" w:rsidP="0018263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ascii="Times New Roman" w:eastAsia="Times New Roman" w:hAnsi="Times New Roman" w:cs="Times New Roman"/>
                <w:bCs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mmediately after planting</w:t>
            </w:r>
            <w:r w:rsidR="00182639" w:rsidRPr="005F6834">
              <w:rPr>
                <w:rFonts w:ascii="Times New Roman" w:eastAsia="Times New Roman" w:hAnsi="Times New Roman" w:cs="Times New Roman"/>
                <w:bCs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(C</w:t>
            </w:r>
            <w:r w:rsidR="00E56DD3" w:rsidRPr="005F6834">
              <w:rPr>
                <w:rFonts w:ascii="Times New Roman" w:eastAsia="Times New Roman" w:hAnsi="Times New Roman" w:cs="Times New Roman"/>
                <w:bCs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rop</w:t>
            </w:r>
            <w:r w:rsidR="002C0B19">
              <w:rPr>
                <w:rFonts w:ascii="Times New Roman" w:eastAsia="Times New Roman" w:hAnsi="Times New Roman" w:cs="Times New Roman"/>
                <w:bCs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-</w:t>
            </w:r>
            <w:r w:rsidR="00E56DD3" w:rsidRPr="005F6834">
              <w:rPr>
                <w:rFonts w:ascii="Times New Roman" w:eastAsia="Times New Roman" w:hAnsi="Times New Roman" w:cs="Times New Roman"/>
                <w:bCs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wise</w:t>
            </w:r>
            <w:r w:rsidR="00182639" w:rsidRPr="005F6834">
              <w:rPr>
                <w:rFonts w:ascii="Times New Roman" w:eastAsia="Times New Roman" w:hAnsi="Times New Roman" w:cs="Times New Roman"/>
                <w:bCs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&amp; V</w:t>
            </w:r>
            <w:r w:rsidR="00E56DD3" w:rsidRPr="005F6834">
              <w:rPr>
                <w:rFonts w:ascii="Times New Roman" w:eastAsia="Times New Roman" w:hAnsi="Times New Roman" w:cs="Times New Roman"/>
                <w:bCs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r</w:t>
            </w:r>
            <w:r w:rsidR="002C0B19">
              <w:rPr>
                <w:rFonts w:ascii="Times New Roman" w:eastAsia="Times New Roman" w:hAnsi="Times New Roman" w:cs="Times New Roman"/>
                <w:bCs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et</w:t>
            </w:r>
            <w:r w:rsidR="00182639" w:rsidRPr="005F6834">
              <w:rPr>
                <w:rFonts w:ascii="Times New Roman" w:eastAsia="Times New Roman" w:hAnsi="Times New Roman" w:cs="Times New Roman"/>
                <w:bCs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y</w:t>
            </w:r>
            <w:r w:rsidR="002C0B19">
              <w:rPr>
                <w:rFonts w:ascii="Times New Roman" w:eastAsia="Times New Roman" w:hAnsi="Times New Roman" w:cs="Times New Roman"/>
                <w:bCs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-</w:t>
            </w:r>
            <w:r w:rsidR="00182639" w:rsidRPr="005F6834">
              <w:rPr>
                <w:rFonts w:ascii="Times New Roman" w:eastAsia="Times New Roman" w:hAnsi="Times New Roman" w:cs="Times New Roman"/>
                <w:bCs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wise Area S</w:t>
            </w:r>
            <w:r w:rsidR="00E56DD3" w:rsidRPr="005F6834">
              <w:rPr>
                <w:rFonts w:ascii="Times New Roman" w:eastAsia="Times New Roman" w:hAnsi="Times New Roman" w:cs="Times New Roman"/>
                <w:bCs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own)</w:t>
            </w:r>
          </w:p>
          <w:p w14:paraId="0F7737FE" w14:textId="77777777" w:rsidR="00955C23" w:rsidRPr="005F6834" w:rsidRDefault="00955C23" w:rsidP="000C02FD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</w:tr>
      <w:tr w:rsidR="000C02FD" w:rsidRPr="000C02FD" w14:paraId="7E41AFE3" w14:textId="77777777" w:rsidTr="000C02FD">
        <w:trPr>
          <w:jc w:val="center"/>
        </w:trPr>
        <w:tc>
          <w:tcPr>
            <w:tcW w:w="195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8" w:space="0" w:color="4BACC6"/>
            </w:tcBorders>
            <w:shd w:val="clear" w:color="auto" w:fill="D2EAF1"/>
          </w:tcPr>
          <w:p w14:paraId="3934413B" w14:textId="77777777" w:rsidR="00955C23" w:rsidRPr="000C02FD" w:rsidRDefault="00D33776" w:rsidP="000C02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99"/>
                <w:sz w:val="36"/>
                <w:szCs w:val="32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99"/>
                <w:sz w:val="36"/>
                <w:szCs w:val="32"/>
              </w:rPr>
              <w:t>SHP</w:t>
            </w:r>
            <w:r w:rsidR="00955C23" w:rsidRPr="000C02FD">
              <w:rPr>
                <w:rFonts w:ascii="Times New Roman" w:eastAsia="Times New Roman" w:hAnsi="Times New Roman" w:cs="Times New Roman"/>
                <w:b/>
                <w:bCs/>
                <w:color w:val="000099"/>
                <w:sz w:val="36"/>
                <w:szCs w:val="32"/>
              </w:rPr>
              <w:t xml:space="preserve"> III</w:t>
            </w:r>
          </w:p>
        </w:tc>
        <w:tc>
          <w:tcPr>
            <w:tcW w:w="7017" w:type="dxa"/>
            <w:tcBorders>
              <w:top w:val="single" w:sz="18" w:space="0" w:color="auto"/>
              <w:left w:val="single" w:sz="8" w:space="0" w:color="4BACC6"/>
              <w:bottom w:val="single" w:sz="18" w:space="0" w:color="auto"/>
              <w:right w:val="single" w:sz="18" w:space="0" w:color="auto"/>
            </w:tcBorders>
            <w:shd w:val="clear" w:color="auto" w:fill="D2EAF1"/>
          </w:tcPr>
          <w:p w14:paraId="24B73DCA" w14:textId="77777777" w:rsidR="00955C23" w:rsidRPr="005F6834" w:rsidRDefault="00955C23" w:rsidP="000C02FD">
            <w:pPr>
              <w:spacing w:after="0" w:line="240" w:lineRule="auto"/>
              <w:rPr>
                <w:rFonts w:ascii="Times New Roman" w:hAnsi="Times New Roman" w:cs="Times New Roman"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ascii="Times New Roman" w:hAnsi="Times New Roman" w:cs="Times New Roman"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mmediately after inspection by monitoring team</w:t>
            </w:r>
          </w:p>
          <w:p w14:paraId="24CA418E" w14:textId="77777777" w:rsidR="00955C23" w:rsidRPr="005F6834" w:rsidRDefault="00955C23" w:rsidP="000C02FD">
            <w:pPr>
              <w:spacing w:after="0" w:line="240" w:lineRule="auto"/>
              <w:rPr>
                <w:rFonts w:ascii="Times New Roman" w:hAnsi="Times New Roman" w:cs="Times New Roman"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</w:tr>
      <w:tr w:rsidR="000C02FD" w:rsidRPr="000C02FD" w14:paraId="5DDB6B19" w14:textId="77777777" w:rsidTr="000C02FD">
        <w:trPr>
          <w:jc w:val="center"/>
        </w:trPr>
        <w:tc>
          <w:tcPr>
            <w:tcW w:w="195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8" w:space="0" w:color="4BACC6"/>
            </w:tcBorders>
          </w:tcPr>
          <w:p w14:paraId="3905865C" w14:textId="77777777" w:rsidR="00955C23" w:rsidRPr="000C02FD" w:rsidRDefault="00D33776" w:rsidP="000C02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99"/>
                <w:sz w:val="36"/>
                <w:szCs w:val="32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99"/>
                <w:sz w:val="36"/>
                <w:szCs w:val="32"/>
              </w:rPr>
              <w:t>SHP</w:t>
            </w:r>
            <w:r w:rsidR="00955C23" w:rsidRPr="000C02FD">
              <w:rPr>
                <w:rFonts w:ascii="Times New Roman" w:eastAsia="Times New Roman" w:hAnsi="Times New Roman" w:cs="Times New Roman"/>
                <w:b/>
                <w:bCs/>
                <w:color w:val="000099"/>
                <w:sz w:val="36"/>
                <w:szCs w:val="32"/>
              </w:rPr>
              <w:t xml:space="preserve"> IV</w:t>
            </w:r>
          </w:p>
        </w:tc>
        <w:tc>
          <w:tcPr>
            <w:tcW w:w="7017" w:type="dxa"/>
            <w:tcBorders>
              <w:top w:val="single" w:sz="18" w:space="0" w:color="auto"/>
              <w:left w:val="single" w:sz="8" w:space="0" w:color="4BACC6"/>
              <w:bottom w:val="single" w:sz="18" w:space="0" w:color="auto"/>
              <w:right w:val="single" w:sz="18" w:space="0" w:color="auto"/>
            </w:tcBorders>
          </w:tcPr>
          <w:p w14:paraId="24004AAB" w14:textId="77777777" w:rsidR="00955C23" w:rsidRPr="005F6834" w:rsidRDefault="00955C23" w:rsidP="000C02FD">
            <w:pPr>
              <w:spacing w:after="0" w:line="240" w:lineRule="auto"/>
              <w:rPr>
                <w:rFonts w:ascii="Times New Roman" w:hAnsi="Times New Roman" w:cs="Times New Roman"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ascii="Times New Roman" w:hAnsi="Times New Roman" w:cs="Times New Roman"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Communication of final seed production figures               </w:t>
            </w:r>
          </w:p>
          <w:p w14:paraId="3A3D5465" w14:textId="77777777" w:rsidR="00955C23" w:rsidRPr="005F6834" w:rsidRDefault="00955C23" w:rsidP="00D33776">
            <w:pPr>
              <w:spacing w:after="0" w:line="240" w:lineRule="auto"/>
              <w:rPr>
                <w:rFonts w:ascii="Times New Roman" w:hAnsi="Times New Roman" w:cs="Times New Roman"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</w:tr>
      <w:tr w:rsidR="000C02FD" w:rsidRPr="000C02FD" w14:paraId="3E8E5A59" w14:textId="77777777" w:rsidTr="000C02FD">
        <w:trPr>
          <w:jc w:val="center"/>
        </w:trPr>
        <w:tc>
          <w:tcPr>
            <w:tcW w:w="195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8" w:space="0" w:color="4BACC6"/>
            </w:tcBorders>
            <w:shd w:val="clear" w:color="auto" w:fill="D2EAF1"/>
          </w:tcPr>
          <w:p w14:paraId="45A89811" w14:textId="77777777" w:rsidR="00955C23" w:rsidRPr="000C02FD" w:rsidRDefault="00D33776" w:rsidP="000C02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99"/>
                <w:sz w:val="36"/>
                <w:szCs w:val="32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99"/>
                <w:sz w:val="36"/>
                <w:szCs w:val="32"/>
              </w:rPr>
              <w:t>SHP</w:t>
            </w:r>
            <w:r w:rsidR="00955C23" w:rsidRPr="000C02FD">
              <w:rPr>
                <w:rFonts w:ascii="Times New Roman" w:eastAsia="Times New Roman" w:hAnsi="Times New Roman" w:cs="Times New Roman"/>
                <w:b/>
                <w:bCs/>
                <w:color w:val="000099"/>
                <w:sz w:val="36"/>
                <w:szCs w:val="32"/>
              </w:rPr>
              <w:t xml:space="preserve"> V</w:t>
            </w:r>
          </w:p>
        </w:tc>
        <w:tc>
          <w:tcPr>
            <w:tcW w:w="7017" w:type="dxa"/>
            <w:tcBorders>
              <w:top w:val="single" w:sz="18" w:space="0" w:color="auto"/>
              <w:left w:val="single" w:sz="8" w:space="0" w:color="4BACC6"/>
              <w:bottom w:val="single" w:sz="18" w:space="0" w:color="auto"/>
              <w:right w:val="single" w:sz="18" w:space="0" w:color="auto"/>
            </w:tcBorders>
            <w:shd w:val="clear" w:color="auto" w:fill="D2EAF1"/>
          </w:tcPr>
          <w:p w14:paraId="6FDE92EC" w14:textId="77777777" w:rsidR="00955C23" w:rsidRPr="005F6834" w:rsidRDefault="00955C23" w:rsidP="00D33776">
            <w:pPr>
              <w:spacing w:after="0" w:line="240" w:lineRule="auto"/>
              <w:rPr>
                <w:rFonts w:ascii="Times New Roman" w:hAnsi="Times New Roman" w:cs="Times New Roman"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ascii="Times New Roman" w:hAnsi="Times New Roman" w:cs="Times New Roman"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Lifting status </w:t>
            </w:r>
          </w:p>
          <w:p w14:paraId="48B76444" w14:textId="77777777" w:rsidR="00955C23" w:rsidRPr="005F6834" w:rsidRDefault="00955C23" w:rsidP="000C02FD">
            <w:pPr>
              <w:spacing w:after="0" w:line="240" w:lineRule="auto"/>
              <w:rPr>
                <w:rFonts w:ascii="Times New Roman" w:hAnsi="Times New Roman" w:cs="Times New Roman"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</w:tr>
    </w:tbl>
    <w:p w14:paraId="762CD368" w14:textId="77777777" w:rsidR="00955C23" w:rsidRDefault="00955C23" w:rsidP="008974D4"/>
    <w:p w14:paraId="30B73D22" w14:textId="77777777" w:rsidR="00E91BFC" w:rsidRPr="00955C23" w:rsidRDefault="00BC54DA" w:rsidP="00955C23">
      <w:pPr>
        <w:spacing w:after="0" w:line="240" w:lineRule="auto"/>
        <w:rPr>
          <w:rFonts w:ascii="Berlin Sans FB" w:hAnsi="Berlin Sans FB" w:cs="Arial"/>
          <w:sz w:val="28"/>
          <w:szCs w:val="28"/>
        </w:rPr>
      </w:pPr>
      <w:r>
        <w:rPr>
          <w:rFonts w:ascii="Berlin Sans FB" w:hAnsi="Berlin Sans FB" w:cs="Arial"/>
          <w:sz w:val="28"/>
          <w:szCs w:val="28"/>
        </w:rPr>
        <w:t xml:space="preserve">Please send the above information </w:t>
      </w:r>
      <w:proofErr w:type="gramStart"/>
      <w:r>
        <w:rPr>
          <w:rFonts w:ascii="Berlin Sans FB" w:hAnsi="Berlin Sans FB" w:cs="Arial"/>
          <w:sz w:val="28"/>
          <w:szCs w:val="28"/>
        </w:rPr>
        <w:t>to :</w:t>
      </w:r>
      <w:proofErr w:type="gramEnd"/>
      <w:r>
        <w:rPr>
          <w:rFonts w:ascii="Berlin Sans FB" w:hAnsi="Berlin Sans FB" w:cs="Arial"/>
          <w:sz w:val="28"/>
          <w:szCs w:val="28"/>
        </w:rPr>
        <w:t xml:space="preserve"> </w:t>
      </w:r>
    </w:p>
    <w:p w14:paraId="00B1210A" w14:textId="77777777" w:rsidR="00955C23" w:rsidRPr="00955C23" w:rsidRDefault="00955C23" w:rsidP="00955C23">
      <w:pPr>
        <w:spacing w:after="0" w:line="240" w:lineRule="auto"/>
        <w:rPr>
          <w:rFonts w:ascii="Berlin Sans FB" w:hAnsi="Berlin Sans FB" w:cs="Arial"/>
          <w:sz w:val="28"/>
          <w:szCs w:val="28"/>
        </w:rPr>
      </w:pPr>
    </w:p>
    <w:p w14:paraId="264D2E63" w14:textId="7EDE0891" w:rsidR="00E91BFC" w:rsidRPr="00C446CF" w:rsidRDefault="00E91BFC" w:rsidP="00BC54DA">
      <w:pPr>
        <w:numPr>
          <w:ilvl w:val="0"/>
          <w:numId w:val="3"/>
        </w:numPr>
        <w:spacing w:after="0" w:line="240" w:lineRule="auto"/>
        <w:ind w:left="990"/>
        <w:rPr>
          <w:rFonts w:ascii="Berlin Sans FB" w:hAnsi="Berlin Sans FB" w:cs="Arial"/>
          <w:color w:val="000099"/>
          <w:sz w:val="26"/>
          <w:szCs w:val="26"/>
        </w:rPr>
      </w:pPr>
      <w:r w:rsidRPr="00C446CF">
        <w:rPr>
          <w:rFonts w:ascii="Berlin Sans FB" w:hAnsi="Berlin Sans FB" w:cs="Arial"/>
          <w:color w:val="000099"/>
          <w:sz w:val="26"/>
          <w:szCs w:val="26"/>
        </w:rPr>
        <w:t>Joint Commissioner (Crops), DA&amp;FW, Krishi Bhavan, New Delhi 001</w:t>
      </w:r>
    </w:p>
    <w:p w14:paraId="79F956D1" w14:textId="77777777" w:rsidR="00955C23" w:rsidRPr="00C446CF" w:rsidRDefault="00955C23" w:rsidP="00BC54DA">
      <w:pPr>
        <w:spacing w:after="0" w:line="240" w:lineRule="auto"/>
        <w:ind w:left="990"/>
        <w:rPr>
          <w:rFonts w:ascii="Berlin Sans FB" w:hAnsi="Berlin Sans FB" w:cs="Arial"/>
          <w:color w:val="000099"/>
          <w:sz w:val="26"/>
          <w:szCs w:val="26"/>
        </w:rPr>
      </w:pPr>
    </w:p>
    <w:p w14:paraId="6D8486DF" w14:textId="77777777" w:rsidR="00E91BFC" w:rsidRPr="00C446CF" w:rsidRDefault="00E91BFC" w:rsidP="00BC54DA">
      <w:pPr>
        <w:numPr>
          <w:ilvl w:val="0"/>
          <w:numId w:val="3"/>
        </w:numPr>
        <w:spacing w:after="0" w:line="240" w:lineRule="auto"/>
        <w:ind w:left="990"/>
        <w:rPr>
          <w:rFonts w:ascii="Berlin Sans FB" w:hAnsi="Berlin Sans FB" w:cs="Arial"/>
          <w:color w:val="000099"/>
          <w:sz w:val="26"/>
          <w:szCs w:val="26"/>
        </w:rPr>
      </w:pPr>
      <w:r w:rsidRPr="00C446CF">
        <w:rPr>
          <w:rFonts w:ascii="Berlin Sans FB" w:hAnsi="Berlin Sans FB" w:cs="Arial"/>
          <w:color w:val="000099"/>
          <w:sz w:val="26"/>
          <w:szCs w:val="26"/>
        </w:rPr>
        <w:t>Director, ICAR-Indian Institute of Pulses Research, Kanpur 208024 (U</w:t>
      </w:r>
      <w:r w:rsidR="00955C23" w:rsidRPr="00C446CF">
        <w:rPr>
          <w:rFonts w:ascii="Berlin Sans FB" w:hAnsi="Berlin Sans FB" w:cs="Arial"/>
          <w:color w:val="000099"/>
          <w:sz w:val="26"/>
          <w:szCs w:val="26"/>
        </w:rPr>
        <w:t xml:space="preserve">ttar </w:t>
      </w:r>
      <w:r w:rsidRPr="00C446CF">
        <w:rPr>
          <w:rFonts w:ascii="Berlin Sans FB" w:hAnsi="Berlin Sans FB" w:cs="Arial"/>
          <w:color w:val="000099"/>
          <w:sz w:val="26"/>
          <w:szCs w:val="26"/>
        </w:rPr>
        <w:t>P</w:t>
      </w:r>
      <w:r w:rsidR="00955C23" w:rsidRPr="00C446CF">
        <w:rPr>
          <w:rFonts w:ascii="Berlin Sans FB" w:hAnsi="Berlin Sans FB" w:cs="Arial"/>
          <w:color w:val="000099"/>
          <w:sz w:val="26"/>
          <w:szCs w:val="26"/>
        </w:rPr>
        <w:t>radesh</w:t>
      </w:r>
      <w:r w:rsidRPr="00C446CF">
        <w:rPr>
          <w:rFonts w:ascii="Berlin Sans FB" w:hAnsi="Berlin Sans FB" w:cs="Arial"/>
          <w:color w:val="000099"/>
          <w:sz w:val="26"/>
          <w:szCs w:val="26"/>
        </w:rPr>
        <w:t>)</w:t>
      </w:r>
    </w:p>
    <w:p w14:paraId="103713AC" w14:textId="77777777" w:rsidR="00955C23" w:rsidRPr="00C446CF" w:rsidRDefault="00955C23" w:rsidP="00BC54DA">
      <w:pPr>
        <w:spacing w:after="0" w:line="240" w:lineRule="auto"/>
        <w:ind w:left="990" w:right="-604"/>
        <w:rPr>
          <w:rFonts w:ascii="Berlin Sans FB" w:hAnsi="Berlin Sans FB" w:cs="Arial"/>
          <w:color w:val="000099"/>
          <w:sz w:val="26"/>
          <w:szCs w:val="26"/>
        </w:rPr>
      </w:pPr>
    </w:p>
    <w:p w14:paraId="2BFA6E4D" w14:textId="031E99B2" w:rsidR="00C446CF" w:rsidRDefault="00E91BFC" w:rsidP="00C446CF">
      <w:pPr>
        <w:numPr>
          <w:ilvl w:val="0"/>
          <w:numId w:val="3"/>
        </w:numPr>
        <w:spacing w:after="0" w:line="240" w:lineRule="auto"/>
        <w:ind w:left="990" w:right="-604"/>
        <w:rPr>
          <w:rFonts w:ascii="Berlin Sans FB" w:hAnsi="Berlin Sans FB" w:cs="Arial"/>
          <w:color w:val="000099"/>
          <w:sz w:val="26"/>
          <w:szCs w:val="26"/>
        </w:rPr>
      </w:pPr>
      <w:r w:rsidRPr="00C446CF">
        <w:rPr>
          <w:rFonts w:ascii="Berlin Sans FB" w:hAnsi="Berlin Sans FB" w:cs="Arial"/>
          <w:color w:val="000099"/>
          <w:sz w:val="26"/>
          <w:szCs w:val="26"/>
        </w:rPr>
        <w:t>Nodal Officer (</w:t>
      </w:r>
      <w:r w:rsidR="00BE7CA2">
        <w:rPr>
          <w:rFonts w:ascii="Berlin Sans FB" w:hAnsi="Berlin Sans FB" w:cs="Arial"/>
          <w:color w:val="000099"/>
          <w:sz w:val="26"/>
          <w:szCs w:val="26"/>
        </w:rPr>
        <w:t>Pulses Seed Hub</w:t>
      </w:r>
      <w:r w:rsidRPr="00C446CF">
        <w:rPr>
          <w:rFonts w:ascii="Berlin Sans FB" w:hAnsi="Berlin Sans FB" w:cs="Arial"/>
          <w:color w:val="000099"/>
          <w:sz w:val="26"/>
          <w:szCs w:val="26"/>
        </w:rPr>
        <w:t>), ICAR-Indian Institute of Pulses Research, Kanpur 208024 (U</w:t>
      </w:r>
      <w:r w:rsidR="00955C23" w:rsidRPr="00C446CF">
        <w:rPr>
          <w:rFonts w:ascii="Berlin Sans FB" w:hAnsi="Berlin Sans FB" w:cs="Arial"/>
          <w:color w:val="000099"/>
          <w:sz w:val="26"/>
          <w:szCs w:val="26"/>
        </w:rPr>
        <w:t xml:space="preserve">ttar </w:t>
      </w:r>
      <w:r w:rsidRPr="00C446CF">
        <w:rPr>
          <w:rFonts w:ascii="Berlin Sans FB" w:hAnsi="Berlin Sans FB" w:cs="Arial"/>
          <w:color w:val="000099"/>
          <w:sz w:val="26"/>
          <w:szCs w:val="26"/>
        </w:rPr>
        <w:t>P</w:t>
      </w:r>
      <w:r w:rsidR="00955C23" w:rsidRPr="00C446CF">
        <w:rPr>
          <w:rFonts w:ascii="Berlin Sans FB" w:hAnsi="Berlin Sans FB" w:cs="Arial"/>
          <w:color w:val="000099"/>
          <w:sz w:val="26"/>
          <w:szCs w:val="26"/>
        </w:rPr>
        <w:t>radesh</w:t>
      </w:r>
      <w:r w:rsidRPr="00C446CF">
        <w:rPr>
          <w:rFonts w:ascii="Berlin Sans FB" w:hAnsi="Berlin Sans FB" w:cs="Arial"/>
          <w:color w:val="000099"/>
          <w:sz w:val="26"/>
          <w:szCs w:val="26"/>
        </w:rPr>
        <w:t>)</w:t>
      </w:r>
    </w:p>
    <w:p w14:paraId="41663805" w14:textId="77777777" w:rsidR="00C446CF" w:rsidRDefault="00C446CF" w:rsidP="00C446CF">
      <w:pPr>
        <w:pStyle w:val="ListParagraph"/>
        <w:rPr>
          <w:rFonts w:ascii="Berlin Sans FB" w:hAnsi="Berlin Sans FB" w:cs="Arial"/>
          <w:color w:val="000099"/>
          <w:sz w:val="26"/>
          <w:szCs w:val="26"/>
        </w:rPr>
      </w:pPr>
    </w:p>
    <w:p w14:paraId="097FEC90" w14:textId="77777777" w:rsidR="0057557E" w:rsidRDefault="0057557E" w:rsidP="0057557E">
      <w:pPr>
        <w:spacing w:after="0" w:line="240" w:lineRule="auto"/>
        <w:ind w:right="-604"/>
        <w:jc w:val="right"/>
        <w:rPr>
          <w:rFonts w:ascii="Berlin Sans FB" w:hAnsi="Berlin Sans FB" w:cs="Arial"/>
          <w:color w:val="000099"/>
          <w:sz w:val="26"/>
          <w:szCs w:val="26"/>
        </w:rPr>
      </w:pPr>
    </w:p>
    <w:p w14:paraId="0BA31480" w14:textId="7F6C0370" w:rsidR="00C446CF" w:rsidRDefault="005F6834" w:rsidP="00F11FCC">
      <w:pPr>
        <w:spacing w:after="0" w:line="240" w:lineRule="auto"/>
        <w:ind w:right="-604"/>
        <w:jc w:val="right"/>
        <w:rPr>
          <w:rFonts w:ascii="Berlin Sans FB" w:hAnsi="Berlin Sans FB" w:cs="Arial"/>
          <w:color w:val="000099"/>
          <w:sz w:val="26"/>
          <w:szCs w:val="26"/>
        </w:rPr>
      </w:pPr>
      <w:r w:rsidRPr="00801B5F">
        <w:rPr>
          <w:rFonts w:ascii="Berlin Sans FB" w:hAnsi="Berlin Sans FB" w:cs="Arial"/>
          <w:noProof/>
          <w:color w:val="000099"/>
          <w:sz w:val="26"/>
          <w:szCs w:val="26"/>
          <w:lang w:eastAsia="en-IN" w:bidi="hi-IN"/>
        </w:rPr>
        <w:drawing>
          <wp:inline distT="0" distB="0" distL="0" distR="0" wp14:anchorId="7CB812AF" wp14:editId="0B6366D0">
            <wp:extent cx="1333500" cy="581025"/>
            <wp:effectExtent l="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563138" w14:textId="77777777" w:rsidR="0057557E" w:rsidRPr="003D6E6A" w:rsidRDefault="0057557E" w:rsidP="0057557E">
      <w:pPr>
        <w:spacing w:after="0" w:line="240" w:lineRule="auto"/>
        <w:ind w:right="-604"/>
        <w:jc w:val="right"/>
        <w:rPr>
          <w:rFonts w:ascii="Berlin Sans FB" w:hAnsi="Berlin Sans FB" w:cs="Arial"/>
          <w:sz w:val="30"/>
          <w:szCs w:val="26"/>
        </w:rPr>
      </w:pPr>
      <w:r w:rsidRPr="003D6E6A">
        <w:rPr>
          <w:rFonts w:ascii="Berlin Sans FB" w:hAnsi="Berlin Sans FB" w:cs="Arial"/>
          <w:sz w:val="30"/>
          <w:szCs w:val="26"/>
        </w:rPr>
        <w:t>(P K Katiyar)</w:t>
      </w:r>
    </w:p>
    <w:p w14:paraId="27AAE618" w14:textId="77777777" w:rsidR="0057557E" w:rsidRPr="003D6E6A" w:rsidRDefault="0057557E" w:rsidP="00941594">
      <w:pPr>
        <w:spacing w:after="0" w:line="240" w:lineRule="auto"/>
        <w:ind w:right="-604"/>
        <w:jc w:val="right"/>
        <w:rPr>
          <w:rFonts w:ascii="Arial" w:hAnsi="Arial" w:cs="Arial"/>
          <w:szCs w:val="26"/>
        </w:rPr>
      </w:pPr>
      <w:r w:rsidRPr="003D6E6A">
        <w:rPr>
          <w:rFonts w:ascii="Arial" w:hAnsi="Arial" w:cs="Arial"/>
          <w:szCs w:val="26"/>
        </w:rPr>
        <w:t>Nodal Officer (</w:t>
      </w:r>
      <w:r w:rsidR="00941594">
        <w:rPr>
          <w:rFonts w:ascii="Arial" w:hAnsi="Arial" w:cs="Arial"/>
          <w:szCs w:val="26"/>
        </w:rPr>
        <w:t>Seed Hub</w:t>
      </w:r>
      <w:r w:rsidRPr="003D6E6A">
        <w:rPr>
          <w:rFonts w:ascii="Arial" w:hAnsi="Arial" w:cs="Arial"/>
          <w:szCs w:val="26"/>
        </w:rPr>
        <w:t>)</w:t>
      </w:r>
    </w:p>
    <w:p w14:paraId="6249FBC3" w14:textId="77777777" w:rsidR="00CF1FFF" w:rsidRDefault="0057557E" w:rsidP="0085591F">
      <w:pPr>
        <w:spacing w:after="0" w:line="240" w:lineRule="auto"/>
        <w:ind w:right="-604"/>
        <w:jc w:val="right"/>
        <w:rPr>
          <w:rFonts w:ascii="Tempus Sans ITC" w:hAnsi="Tempus Sans ITC" w:cs="Arial"/>
          <w:b/>
          <w:color w:val="C00000"/>
          <w:szCs w:val="26"/>
        </w:rPr>
      </w:pPr>
      <w:r w:rsidRPr="003D6E6A">
        <w:rPr>
          <w:rFonts w:ascii="Arial" w:hAnsi="Arial" w:cs="Arial"/>
          <w:szCs w:val="26"/>
        </w:rPr>
        <w:t>ICAR-I</w:t>
      </w:r>
      <w:r w:rsidR="00E8166A">
        <w:rPr>
          <w:rFonts w:ascii="Arial" w:hAnsi="Arial" w:cs="Arial"/>
          <w:szCs w:val="26"/>
        </w:rPr>
        <w:t xml:space="preserve">ndian </w:t>
      </w:r>
      <w:r w:rsidRPr="003D6E6A">
        <w:rPr>
          <w:rFonts w:ascii="Arial" w:hAnsi="Arial" w:cs="Arial"/>
          <w:szCs w:val="26"/>
        </w:rPr>
        <w:t>I</w:t>
      </w:r>
      <w:r w:rsidR="00E8166A">
        <w:rPr>
          <w:rFonts w:ascii="Arial" w:hAnsi="Arial" w:cs="Arial"/>
          <w:szCs w:val="26"/>
        </w:rPr>
        <w:t xml:space="preserve">nstitute of </w:t>
      </w:r>
      <w:r w:rsidRPr="003D6E6A">
        <w:rPr>
          <w:rFonts w:ascii="Arial" w:hAnsi="Arial" w:cs="Arial"/>
          <w:szCs w:val="26"/>
        </w:rPr>
        <w:t>P</w:t>
      </w:r>
      <w:r w:rsidR="00E8166A">
        <w:rPr>
          <w:rFonts w:ascii="Arial" w:hAnsi="Arial" w:cs="Arial"/>
          <w:szCs w:val="26"/>
        </w:rPr>
        <w:t xml:space="preserve">ulses </w:t>
      </w:r>
      <w:r w:rsidRPr="003D6E6A">
        <w:rPr>
          <w:rFonts w:ascii="Arial" w:hAnsi="Arial" w:cs="Arial"/>
          <w:szCs w:val="26"/>
        </w:rPr>
        <w:t>R</w:t>
      </w:r>
      <w:r w:rsidR="00E8166A">
        <w:rPr>
          <w:rFonts w:ascii="Arial" w:hAnsi="Arial" w:cs="Arial"/>
          <w:szCs w:val="26"/>
        </w:rPr>
        <w:t>esearch</w:t>
      </w:r>
      <w:r w:rsidRPr="003D6E6A">
        <w:rPr>
          <w:rFonts w:ascii="Arial" w:hAnsi="Arial" w:cs="Arial"/>
          <w:szCs w:val="26"/>
        </w:rPr>
        <w:t>, Kanpur</w:t>
      </w:r>
    </w:p>
    <w:sectPr w:rsidR="00CF1FFF" w:rsidSect="005C4389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FE5DD2D" w14:textId="77777777" w:rsidR="00451EA2" w:rsidRDefault="00451EA2" w:rsidP="00955C23">
      <w:pPr>
        <w:spacing w:after="0" w:line="240" w:lineRule="auto"/>
      </w:pPr>
      <w:r>
        <w:separator/>
      </w:r>
    </w:p>
  </w:endnote>
  <w:endnote w:type="continuationSeparator" w:id="0">
    <w:p w14:paraId="1C827ED2" w14:textId="77777777" w:rsidR="00451EA2" w:rsidRDefault="00451EA2" w:rsidP="00955C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haroni">
    <w:altName w:val="Times New Roman"/>
    <w:charset w:val="B1"/>
    <w:family w:val="auto"/>
    <w:pitch w:val="variable"/>
    <w:sig w:usb0="00000000" w:usb1="00000000" w:usb2="00000000" w:usb3="00000000" w:csb0="0000002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empus Sans ITC"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441A2C5" w14:textId="77777777" w:rsidR="00451EA2" w:rsidRDefault="00451EA2" w:rsidP="00955C23">
      <w:pPr>
        <w:spacing w:after="0" w:line="240" w:lineRule="auto"/>
      </w:pPr>
      <w:r>
        <w:separator/>
      </w:r>
    </w:p>
  </w:footnote>
  <w:footnote w:type="continuationSeparator" w:id="0">
    <w:p w14:paraId="53321D9A" w14:textId="77777777" w:rsidR="00451EA2" w:rsidRDefault="00451EA2" w:rsidP="00955C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300127"/>
    <w:multiLevelType w:val="hybridMultilevel"/>
    <w:tmpl w:val="1876E2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2CB0CBE"/>
    <w:multiLevelType w:val="hybridMultilevel"/>
    <w:tmpl w:val="CA7EC3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90A0201"/>
    <w:multiLevelType w:val="hybridMultilevel"/>
    <w:tmpl w:val="1876E2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NDY1MTMyNDIwNDBW0lEKTi0uzszPAykwrAUAKKZA2ywAAAA="/>
  </w:docVars>
  <w:rsids>
    <w:rsidRoot w:val="0088239D"/>
    <w:rsid w:val="000067A6"/>
    <w:rsid w:val="0001404B"/>
    <w:rsid w:val="00014F10"/>
    <w:rsid w:val="000152F0"/>
    <w:rsid w:val="00020EF3"/>
    <w:rsid w:val="00024086"/>
    <w:rsid w:val="000256A4"/>
    <w:rsid w:val="000268B4"/>
    <w:rsid w:val="0003109B"/>
    <w:rsid w:val="00031813"/>
    <w:rsid w:val="00032436"/>
    <w:rsid w:val="00035390"/>
    <w:rsid w:val="00040515"/>
    <w:rsid w:val="00041605"/>
    <w:rsid w:val="00043950"/>
    <w:rsid w:val="00047517"/>
    <w:rsid w:val="00050757"/>
    <w:rsid w:val="000511D3"/>
    <w:rsid w:val="00060827"/>
    <w:rsid w:val="000648C0"/>
    <w:rsid w:val="00064B83"/>
    <w:rsid w:val="000663AB"/>
    <w:rsid w:val="00074B82"/>
    <w:rsid w:val="000850D2"/>
    <w:rsid w:val="00091314"/>
    <w:rsid w:val="000924F4"/>
    <w:rsid w:val="00094C42"/>
    <w:rsid w:val="000A2BCC"/>
    <w:rsid w:val="000A666D"/>
    <w:rsid w:val="000A7977"/>
    <w:rsid w:val="000A7E67"/>
    <w:rsid w:val="000B1D41"/>
    <w:rsid w:val="000B4B1C"/>
    <w:rsid w:val="000C02FD"/>
    <w:rsid w:val="000C168E"/>
    <w:rsid w:val="000C17DD"/>
    <w:rsid w:val="000C392C"/>
    <w:rsid w:val="000C5014"/>
    <w:rsid w:val="000C6E28"/>
    <w:rsid w:val="000D0A10"/>
    <w:rsid w:val="000D171B"/>
    <w:rsid w:val="000D3315"/>
    <w:rsid w:val="000D429F"/>
    <w:rsid w:val="000D54E2"/>
    <w:rsid w:val="000E0C06"/>
    <w:rsid w:val="000E1A1D"/>
    <w:rsid w:val="000E3FAB"/>
    <w:rsid w:val="000F3772"/>
    <w:rsid w:val="000F3C9A"/>
    <w:rsid w:val="000F674D"/>
    <w:rsid w:val="000F7466"/>
    <w:rsid w:val="00103E44"/>
    <w:rsid w:val="0010498C"/>
    <w:rsid w:val="001055A5"/>
    <w:rsid w:val="00111740"/>
    <w:rsid w:val="00111918"/>
    <w:rsid w:val="00112C30"/>
    <w:rsid w:val="001150C4"/>
    <w:rsid w:val="00116AC7"/>
    <w:rsid w:val="00117996"/>
    <w:rsid w:val="00121D6A"/>
    <w:rsid w:val="00134DF7"/>
    <w:rsid w:val="00135735"/>
    <w:rsid w:val="0013593D"/>
    <w:rsid w:val="00137A51"/>
    <w:rsid w:val="0014292A"/>
    <w:rsid w:val="00144438"/>
    <w:rsid w:val="0014466C"/>
    <w:rsid w:val="00145841"/>
    <w:rsid w:val="0014687D"/>
    <w:rsid w:val="00153046"/>
    <w:rsid w:val="001608BB"/>
    <w:rsid w:val="00163CBE"/>
    <w:rsid w:val="00164DD7"/>
    <w:rsid w:val="00167A17"/>
    <w:rsid w:val="00181286"/>
    <w:rsid w:val="001814B2"/>
    <w:rsid w:val="00181E42"/>
    <w:rsid w:val="00182639"/>
    <w:rsid w:val="00186193"/>
    <w:rsid w:val="001A2F07"/>
    <w:rsid w:val="001A4399"/>
    <w:rsid w:val="001A6C66"/>
    <w:rsid w:val="001A6F25"/>
    <w:rsid w:val="001B0E97"/>
    <w:rsid w:val="001C0B28"/>
    <w:rsid w:val="001C42A0"/>
    <w:rsid w:val="001D0F15"/>
    <w:rsid w:val="001D4EA3"/>
    <w:rsid w:val="001D4F54"/>
    <w:rsid w:val="001D5540"/>
    <w:rsid w:val="001E51FE"/>
    <w:rsid w:val="001E5393"/>
    <w:rsid w:val="001F0401"/>
    <w:rsid w:val="001F1E32"/>
    <w:rsid w:val="001F2E15"/>
    <w:rsid w:val="001F364B"/>
    <w:rsid w:val="001F59A9"/>
    <w:rsid w:val="001F6082"/>
    <w:rsid w:val="001F689C"/>
    <w:rsid w:val="001F75FA"/>
    <w:rsid w:val="001F7794"/>
    <w:rsid w:val="00200B08"/>
    <w:rsid w:val="00200E7C"/>
    <w:rsid w:val="002038C8"/>
    <w:rsid w:val="00203FC6"/>
    <w:rsid w:val="0020515C"/>
    <w:rsid w:val="00210CC8"/>
    <w:rsid w:val="00235BDB"/>
    <w:rsid w:val="00235BEC"/>
    <w:rsid w:val="00237788"/>
    <w:rsid w:val="00241243"/>
    <w:rsid w:val="002457B0"/>
    <w:rsid w:val="00246F9D"/>
    <w:rsid w:val="00252309"/>
    <w:rsid w:val="00257251"/>
    <w:rsid w:val="002617EE"/>
    <w:rsid w:val="00263AEE"/>
    <w:rsid w:val="00264385"/>
    <w:rsid w:val="0026757E"/>
    <w:rsid w:val="00271613"/>
    <w:rsid w:val="00273B5B"/>
    <w:rsid w:val="00274977"/>
    <w:rsid w:val="00276C01"/>
    <w:rsid w:val="00277588"/>
    <w:rsid w:val="00280098"/>
    <w:rsid w:val="00283BA2"/>
    <w:rsid w:val="0028616D"/>
    <w:rsid w:val="002866C0"/>
    <w:rsid w:val="002875A8"/>
    <w:rsid w:val="002927ED"/>
    <w:rsid w:val="00292FBE"/>
    <w:rsid w:val="0029371B"/>
    <w:rsid w:val="00296F67"/>
    <w:rsid w:val="002A5108"/>
    <w:rsid w:val="002A6588"/>
    <w:rsid w:val="002A66F6"/>
    <w:rsid w:val="002B1E1D"/>
    <w:rsid w:val="002B31A7"/>
    <w:rsid w:val="002B47EE"/>
    <w:rsid w:val="002B633F"/>
    <w:rsid w:val="002B686C"/>
    <w:rsid w:val="002B6D53"/>
    <w:rsid w:val="002C0B19"/>
    <w:rsid w:val="002C1B31"/>
    <w:rsid w:val="002C6BAD"/>
    <w:rsid w:val="002C6D62"/>
    <w:rsid w:val="002D1C6C"/>
    <w:rsid w:val="002D4B16"/>
    <w:rsid w:val="002D5D40"/>
    <w:rsid w:val="002E38C6"/>
    <w:rsid w:val="002E6AF0"/>
    <w:rsid w:val="002E7428"/>
    <w:rsid w:val="002F1903"/>
    <w:rsid w:val="002F31AB"/>
    <w:rsid w:val="002F497C"/>
    <w:rsid w:val="002F5753"/>
    <w:rsid w:val="00300B43"/>
    <w:rsid w:val="00300C97"/>
    <w:rsid w:val="00302375"/>
    <w:rsid w:val="00302857"/>
    <w:rsid w:val="003078D4"/>
    <w:rsid w:val="0031061E"/>
    <w:rsid w:val="00320AC2"/>
    <w:rsid w:val="0032530D"/>
    <w:rsid w:val="003275BE"/>
    <w:rsid w:val="00335136"/>
    <w:rsid w:val="00340B5E"/>
    <w:rsid w:val="003422E5"/>
    <w:rsid w:val="00343408"/>
    <w:rsid w:val="0034669E"/>
    <w:rsid w:val="00351611"/>
    <w:rsid w:val="00353CF1"/>
    <w:rsid w:val="00354DCE"/>
    <w:rsid w:val="00355BDF"/>
    <w:rsid w:val="0036146D"/>
    <w:rsid w:val="00364A54"/>
    <w:rsid w:val="00366B31"/>
    <w:rsid w:val="00367DEB"/>
    <w:rsid w:val="00370488"/>
    <w:rsid w:val="00374E89"/>
    <w:rsid w:val="003827EE"/>
    <w:rsid w:val="00385742"/>
    <w:rsid w:val="00386A57"/>
    <w:rsid w:val="003A650C"/>
    <w:rsid w:val="003A6A62"/>
    <w:rsid w:val="003A78B1"/>
    <w:rsid w:val="003A79BD"/>
    <w:rsid w:val="003B026D"/>
    <w:rsid w:val="003B2C37"/>
    <w:rsid w:val="003B5802"/>
    <w:rsid w:val="003C5556"/>
    <w:rsid w:val="003D50D6"/>
    <w:rsid w:val="003D6E6A"/>
    <w:rsid w:val="003E1DEA"/>
    <w:rsid w:val="003E2C2D"/>
    <w:rsid w:val="003E43F1"/>
    <w:rsid w:val="003F07EC"/>
    <w:rsid w:val="003F36E6"/>
    <w:rsid w:val="003F5071"/>
    <w:rsid w:val="003F6144"/>
    <w:rsid w:val="003F6313"/>
    <w:rsid w:val="003F6831"/>
    <w:rsid w:val="0040027C"/>
    <w:rsid w:val="00403855"/>
    <w:rsid w:val="00406486"/>
    <w:rsid w:val="00414DF8"/>
    <w:rsid w:val="004157AE"/>
    <w:rsid w:val="004171BB"/>
    <w:rsid w:val="00426FC5"/>
    <w:rsid w:val="0044362E"/>
    <w:rsid w:val="00451EA2"/>
    <w:rsid w:val="00460D11"/>
    <w:rsid w:val="00464323"/>
    <w:rsid w:val="00483BF4"/>
    <w:rsid w:val="0048510B"/>
    <w:rsid w:val="004901DF"/>
    <w:rsid w:val="004905FD"/>
    <w:rsid w:val="00490726"/>
    <w:rsid w:val="004907A8"/>
    <w:rsid w:val="00496249"/>
    <w:rsid w:val="00497582"/>
    <w:rsid w:val="004975D4"/>
    <w:rsid w:val="004A6E58"/>
    <w:rsid w:val="004B4AB7"/>
    <w:rsid w:val="004C1C80"/>
    <w:rsid w:val="004C3B31"/>
    <w:rsid w:val="004C6B28"/>
    <w:rsid w:val="004D7424"/>
    <w:rsid w:val="004E28CD"/>
    <w:rsid w:val="004F1551"/>
    <w:rsid w:val="004F71DD"/>
    <w:rsid w:val="00500A99"/>
    <w:rsid w:val="00503502"/>
    <w:rsid w:val="0051277C"/>
    <w:rsid w:val="00513094"/>
    <w:rsid w:val="00513634"/>
    <w:rsid w:val="00520173"/>
    <w:rsid w:val="00520993"/>
    <w:rsid w:val="00521F3A"/>
    <w:rsid w:val="00523361"/>
    <w:rsid w:val="00526C20"/>
    <w:rsid w:val="00536806"/>
    <w:rsid w:val="00536D25"/>
    <w:rsid w:val="005435CD"/>
    <w:rsid w:val="00543F6B"/>
    <w:rsid w:val="00544906"/>
    <w:rsid w:val="00546E30"/>
    <w:rsid w:val="00547D45"/>
    <w:rsid w:val="00553A28"/>
    <w:rsid w:val="00557C17"/>
    <w:rsid w:val="00557E29"/>
    <w:rsid w:val="00560C0C"/>
    <w:rsid w:val="00563436"/>
    <w:rsid w:val="0056542A"/>
    <w:rsid w:val="005654BD"/>
    <w:rsid w:val="0056560A"/>
    <w:rsid w:val="0056663D"/>
    <w:rsid w:val="0057095A"/>
    <w:rsid w:val="005717CC"/>
    <w:rsid w:val="00571FF4"/>
    <w:rsid w:val="00572F78"/>
    <w:rsid w:val="0057557E"/>
    <w:rsid w:val="005779D3"/>
    <w:rsid w:val="00580AB6"/>
    <w:rsid w:val="005861DA"/>
    <w:rsid w:val="00586C71"/>
    <w:rsid w:val="005A12C3"/>
    <w:rsid w:val="005A2459"/>
    <w:rsid w:val="005A474B"/>
    <w:rsid w:val="005A542C"/>
    <w:rsid w:val="005A5D4F"/>
    <w:rsid w:val="005B3CEB"/>
    <w:rsid w:val="005B4713"/>
    <w:rsid w:val="005C0B17"/>
    <w:rsid w:val="005C3CD6"/>
    <w:rsid w:val="005C3F36"/>
    <w:rsid w:val="005C4135"/>
    <w:rsid w:val="005C4389"/>
    <w:rsid w:val="005C4C71"/>
    <w:rsid w:val="005C5394"/>
    <w:rsid w:val="005D2CAF"/>
    <w:rsid w:val="005D3783"/>
    <w:rsid w:val="005D59C9"/>
    <w:rsid w:val="005E4415"/>
    <w:rsid w:val="005E6881"/>
    <w:rsid w:val="005E7CD0"/>
    <w:rsid w:val="005F126B"/>
    <w:rsid w:val="005F348E"/>
    <w:rsid w:val="005F6834"/>
    <w:rsid w:val="00600709"/>
    <w:rsid w:val="00603B1C"/>
    <w:rsid w:val="0060589C"/>
    <w:rsid w:val="00606E1E"/>
    <w:rsid w:val="006108A3"/>
    <w:rsid w:val="00614783"/>
    <w:rsid w:val="00624758"/>
    <w:rsid w:val="006265BD"/>
    <w:rsid w:val="006277C3"/>
    <w:rsid w:val="00627EB1"/>
    <w:rsid w:val="00630641"/>
    <w:rsid w:val="0063092F"/>
    <w:rsid w:val="00632D82"/>
    <w:rsid w:val="00633172"/>
    <w:rsid w:val="00635D9D"/>
    <w:rsid w:val="00640DDB"/>
    <w:rsid w:val="006435C1"/>
    <w:rsid w:val="00644E3F"/>
    <w:rsid w:val="0064689B"/>
    <w:rsid w:val="006507EE"/>
    <w:rsid w:val="00650BDB"/>
    <w:rsid w:val="006515C9"/>
    <w:rsid w:val="006540A0"/>
    <w:rsid w:val="0065601E"/>
    <w:rsid w:val="00663DD2"/>
    <w:rsid w:val="00665182"/>
    <w:rsid w:val="00666CD8"/>
    <w:rsid w:val="006717EB"/>
    <w:rsid w:val="00680F36"/>
    <w:rsid w:val="006817AF"/>
    <w:rsid w:val="00682825"/>
    <w:rsid w:val="00685631"/>
    <w:rsid w:val="00685702"/>
    <w:rsid w:val="00685D72"/>
    <w:rsid w:val="0069172A"/>
    <w:rsid w:val="006929F1"/>
    <w:rsid w:val="006948E2"/>
    <w:rsid w:val="00695B3C"/>
    <w:rsid w:val="00695B75"/>
    <w:rsid w:val="00696E10"/>
    <w:rsid w:val="006A1E8D"/>
    <w:rsid w:val="006A2FDF"/>
    <w:rsid w:val="006A3E7F"/>
    <w:rsid w:val="006A3EAC"/>
    <w:rsid w:val="006A5EB5"/>
    <w:rsid w:val="006A7B4C"/>
    <w:rsid w:val="006B080C"/>
    <w:rsid w:val="006B10A8"/>
    <w:rsid w:val="006B15F1"/>
    <w:rsid w:val="006B2DFE"/>
    <w:rsid w:val="006B4D80"/>
    <w:rsid w:val="006B75C5"/>
    <w:rsid w:val="006B790F"/>
    <w:rsid w:val="006C47A6"/>
    <w:rsid w:val="006C7757"/>
    <w:rsid w:val="006D2B59"/>
    <w:rsid w:val="006D2FA2"/>
    <w:rsid w:val="006D306C"/>
    <w:rsid w:val="006D3966"/>
    <w:rsid w:val="006D6863"/>
    <w:rsid w:val="006E43E6"/>
    <w:rsid w:val="006E5884"/>
    <w:rsid w:val="006F0ABE"/>
    <w:rsid w:val="006F2481"/>
    <w:rsid w:val="006F4722"/>
    <w:rsid w:val="006F4A0A"/>
    <w:rsid w:val="006F4F79"/>
    <w:rsid w:val="00704591"/>
    <w:rsid w:val="00707CA3"/>
    <w:rsid w:val="007112FD"/>
    <w:rsid w:val="00711768"/>
    <w:rsid w:val="00723458"/>
    <w:rsid w:val="00727D39"/>
    <w:rsid w:val="007360AF"/>
    <w:rsid w:val="00737D50"/>
    <w:rsid w:val="00740507"/>
    <w:rsid w:val="00741211"/>
    <w:rsid w:val="00742862"/>
    <w:rsid w:val="00745EE8"/>
    <w:rsid w:val="0074797E"/>
    <w:rsid w:val="007534FE"/>
    <w:rsid w:val="00757D44"/>
    <w:rsid w:val="007622F0"/>
    <w:rsid w:val="00762D9E"/>
    <w:rsid w:val="00767944"/>
    <w:rsid w:val="007722B2"/>
    <w:rsid w:val="00776803"/>
    <w:rsid w:val="00780618"/>
    <w:rsid w:val="007840A9"/>
    <w:rsid w:val="00792B61"/>
    <w:rsid w:val="00792BF0"/>
    <w:rsid w:val="007952E9"/>
    <w:rsid w:val="007A2BFC"/>
    <w:rsid w:val="007A34F4"/>
    <w:rsid w:val="007A3910"/>
    <w:rsid w:val="007A7C9A"/>
    <w:rsid w:val="007B07DD"/>
    <w:rsid w:val="007B1CF5"/>
    <w:rsid w:val="007C2627"/>
    <w:rsid w:val="007C3118"/>
    <w:rsid w:val="007C65F3"/>
    <w:rsid w:val="007D3ECD"/>
    <w:rsid w:val="007D4AFA"/>
    <w:rsid w:val="007D51AE"/>
    <w:rsid w:val="007E2734"/>
    <w:rsid w:val="007E5AF1"/>
    <w:rsid w:val="007F5337"/>
    <w:rsid w:val="007F6497"/>
    <w:rsid w:val="007F65E6"/>
    <w:rsid w:val="00801B5F"/>
    <w:rsid w:val="00824EFF"/>
    <w:rsid w:val="00832419"/>
    <w:rsid w:val="00832C3E"/>
    <w:rsid w:val="0083482E"/>
    <w:rsid w:val="00835FBB"/>
    <w:rsid w:val="00852525"/>
    <w:rsid w:val="0085591F"/>
    <w:rsid w:val="00860A8A"/>
    <w:rsid w:val="008707DC"/>
    <w:rsid w:val="008728B3"/>
    <w:rsid w:val="00880727"/>
    <w:rsid w:val="00881001"/>
    <w:rsid w:val="0088239D"/>
    <w:rsid w:val="00886153"/>
    <w:rsid w:val="008865BA"/>
    <w:rsid w:val="008902CB"/>
    <w:rsid w:val="00890362"/>
    <w:rsid w:val="008915B2"/>
    <w:rsid w:val="008925FE"/>
    <w:rsid w:val="00892E4A"/>
    <w:rsid w:val="00893D60"/>
    <w:rsid w:val="008950F0"/>
    <w:rsid w:val="008974D4"/>
    <w:rsid w:val="00897D0B"/>
    <w:rsid w:val="008A0B5A"/>
    <w:rsid w:val="008A2A03"/>
    <w:rsid w:val="008A3763"/>
    <w:rsid w:val="008B270A"/>
    <w:rsid w:val="008C7E4B"/>
    <w:rsid w:val="008D1154"/>
    <w:rsid w:val="008D2835"/>
    <w:rsid w:val="008D4C53"/>
    <w:rsid w:val="008D69CB"/>
    <w:rsid w:val="008D7D4E"/>
    <w:rsid w:val="008E4DD4"/>
    <w:rsid w:val="008F39EE"/>
    <w:rsid w:val="008F3F49"/>
    <w:rsid w:val="008F4C24"/>
    <w:rsid w:val="00906D79"/>
    <w:rsid w:val="009129F3"/>
    <w:rsid w:val="00913695"/>
    <w:rsid w:val="00915DB6"/>
    <w:rsid w:val="009203DD"/>
    <w:rsid w:val="00921CF4"/>
    <w:rsid w:val="0092434C"/>
    <w:rsid w:val="00926C27"/>
    <w:rsid w:val="00926E60"/>
    <w:rsid w:val="009331F1"/>
    <w:rsid w:val="00935C13"/>
    <w:rsid w:val="00935F3C"/>
    <w:rsid w:val="00941594"/>
    <w:rsid w:val="00942C63"/>
    <w:rsid w:val="009430C9"/>
    <w:rsid w:val="00943C04"/>
    <w:rsid w:val="009479EE"/>
    <w:rsid w:val="00955ACC"/>
    <w:rsid w:val="00955C23"/>
    <w:rsid w:val="00957AE0"/>
    <w:rsid w:val="00960641"/>
    <w:rsid w:val="00964CB7"/>
    <w:rsid w:val="00970131"/>
    <w:rsid w:val="0097040E"/>
    <w:rsid w:val="00970B76"/>
    <w:rsid w:val="009755E9"/>
    <w:rsid w:val="00975CDB"/>
    <w:rsid w:val="00980AF2"/>
    <w:rsid w:val="00986805"/>
    <w:rsid w:val="00987416"/>
    <w:rsid w:val="00991937"/>
    <w:rsid w:val="00992DE2"/>
    <w:rsid w:val="0099415E"/>
    <w:rsid w:val="00994BBC"/>
    <w:rsid w:val="00994CB1"/>
    <w:rsid w:val="00996F97"/>
    <w:rsid w:val="009A008F"/>
    <w:rsid w:val="009A10AF"/>
    <w:rsid w:val="009A2FE3"/>
    <w:rsid w:val="009A7E77"/>
    <w:rsid w:val="009B0BE6"/>
    <w:rsid w:val="009B0D58"/>
    <w:rsid w:val="009B20E9"/>
    <w:rsid w:val="009B735A"/>
    <w:rsid w:val="009B7D82"/>
    <w:rsid w:val="009C1470"/>
    <w:rsid w:val="009D1E40"/>
    <w:rsid w:val="009D2D3F"/>
    <w:rsid w:val="009D41C4"/>
    <w:rsid w:val="009D4D07"/>
    <w:rsid w:val="009D6689"/>
    <w:rsid w:val="009D6FB5"/>
    <w:rsid w:val="009E362A"/>
    <w:rsid w:val="009E4E28"/>
    <w:rsid w:val="009E57D1"/>
    <w:rsid w:val="009E6B65"/>
    <w:rsid w:val="009E707B"/>
    <w:rsid w:val="009F1527"/>
    <w:rsid w:val="009F19E0"/>
    <w:rsid w:val="009F2296"/>
    <w:rsid w:val="009F31AB"/>
    <w:rsid w:val="009F612A"/>
    <w:rsid w:val="009F654E"/>
    <w:rsid w:val="00A0188C"/>
    <w:rsid w:val="00A05480"/>
    <w:rsid w:val="00A152D7"/>
    <w:rsid w:val="00A170A5"/>
    <w:rsid w:val="00A21782"/>
    <w:rsid w:val="00A3574C"/>
    <w:rsid w:val="00A368E9"/>
    <w:rsid w:val="00A4264C"/>
    <w:rsid w:val="00A4272F"/>
    <w:rsid w:val="00A46BA9"/>
    <w:rsid w:val="00A533EE"/>
    <w:rsid w:val="00A54D98"/>
    <w:rsid w:val="00A55F87"/>
    <w:rsid w:val="00A72102"/>
    <w:rsid w:val="00A734FA"/>
    <w:rsid w:val="00A74A07"/>
    <w:rsid w:val="00A7788C"/>
    <w:rsid w:val="00A80E0A"/>
    <w:rsid w:val="00A830B5"/>
    <w:rsid w:val="00A87A9E"/>
    <w:rsid w:val="00A93A95"/>
    <w:rsid w:val="00A94EEF"/>
    <w:rsid w:val="00A94F20"/>
    <w:rsid w:val="00A9799A"/>
    <w:rsid w:val="00AA371E"/>
    <w:rsid w:val="00AA729D"/>
    <w:rsid w:val="00AB0BC9"/>
    <w:rsid w:val="00AB14DE"/>
    <w:rsid w:val="00AC7586"/>
    <w:rsid w:val="00AD088A"/>
    <w:rsid w:val="00AD0A75"/>
    <w:rsid w:val="00AD4894"/>
    <w:rsid w:val="00AE0969"/>
    <w:rsid w:val="00AE404D"/>
    <w:rsid w:val="00AF38AE"/>
    <w:rsid w:val="00B006AC"/>
    <w:rsid w:val="00B00EA6"/>
    <w:rsid w:val="00B02751"/>
    <w:rsid w:val="00B043F7"/>
    <w:rsid w:val="00B11740"/>
    <w:rsid w:val="00B1546E"/>
    <w:rsid w:val="00B21841"/>
    <w:rsid w:val="00B243A1"/>
    <w:rsid w:val="00B26799"/>
    <w:rsid w:val="00B30539"/>
    <w:rsid w:val="00B30ABC"/>
    <w:rsid w:val="00B33D6E"/>
    <w:rsid w:val="00B359E1"/>
    <w:rsid w:val="00B3628F"/>
    <w:rsid w:val="00B418C4"/>
    <w:rsid w:val="00B4311D"/>
    <w:rsid w:val="00B433B7"/>
    <w:rsid w:val="00B45C71"/>
    <w:rsid w:val="00B52F67"/>
    <w:rsid w:val="00B53B42"/>
    <w:rsid w:val="00B56672"/>
    <w:rsid w:val="00B60BC8"/>
    <w:rsid w:val="00B6242C"/>
    <w:rsid w:val="00B648A3"/>
    <w:rsid w:val="00B86EE3"/>
    <w:rsid w:val="00B92701"/>
    <w:rsid w:val="00B976E3"/>
    <w:rsid w:val="00BA3398"/>
    <w:rsid w:val="00BB13E6"/>
    <w:rsid w:val="00BB5CFA"/>
    <w:rsid w:val="00BB7DD7"/>
    <w:rsid w:val="00BC2975"/>
    <w:rsid w:val="00BC54DA"/>
    <w:rsid w:val="00BD7594"/>
    <w:rsid w:val="00BE4C97"/>
    <w:rsid w:val="00BE7CA2"/>
    <w:rsid w:val="00C063FC"/>
    <w:rsid w:val="00C07102"/>
    <w:rsid w:val="00C1127A"/>
    <w:rsid w:val="00C12D92"/>
    <w:rsid w:val="00C207E9"/>
    <w:rsid w:val="00C208EB"/>
    <w:rsid w:val="00C212E4"/>
    <w:rsid w:val="00C220B3"/>
    <w:rsid w:val="00C23ABB"/>
    <w:rsid w:val="00C24B41"/>
    <w:rsid w:val="00C2701B"/>
    <w:rsid w:val="00C27FDC"/>
    <w:rsid w:val="00C304EC"/>
    <w:rsid w:val="00C31D8A"/>
    <w:rsid w:val="00C36F95"/>
    <w:rsid w:val="00C418DB"/>
    <w:rsid w:val="00C443DC"/>
    <w:rsid w:val="00C446CF"/>
    <w:rsid w:val="00C45586"/>
    <w:rsid w:val="00C46A21"/>
    <w:rsid w:val="00C50AB3"/>
    <w:rsid w:val="00C5231C"/>
    <w:rsid w:val="00C56F8E"/>
    <w:rsid w:val="00C62F6F"/>
    <w:rsid w:val="00C66AA1"/>
    <w:rsid w:val="00C66B8D"/>
    <w:rsid w:val="00C67A1D"/>
    <w:rsid w:val="00C773A0"/>
    <w:rsid w:val="00C8102D"/>
    <w:rsid w:val="00C81681"/>
    <w:rsid w:val="00C81E93"/>
    <w:rsid w:val="00C82A4F"/>
    <w:rsid w:val="00C82CFE"/>
    <w:rsid w:val="00C835A2"/>
    <w:rsid w:val="00C856BF"/>
    <w:rsid w:val="00C9307E"/>
    <w:rsid w:val="00C9485D"/>
    <w:rsid w:val="00C96826"/>
    <w:rsid w:val="00C96C18"/>
    <w:rsid w:val="00C97B76"/>
    <w:rsid w:val="00CB2A26"/>
    <w:rsid w:val="00CB4240"/>
    <w:rsid w:val="00CB6C64"/>
    <w:rsid w:val="00CC1601"/>
    <w:rsid w:val="00CC192C"/>
    <w:rsid w:val="00CC19A5"/>
    <w:rsid w:val="00CD68D0"/>
    <w:rsid w:val="00CE1837"/>
    <w:rsid w:val="00CF100A"/>
    <w:rsid w:val="00CF1FFF"/>
    <w:rsid w:val="00CF4F8D"/>
    <w:rsid w:val="00D02641"/>
    <w:rsid w:val="00D02D74"/>
    <w:rsid w:val="00D03DAB"/>
    <w:rsid w:val="00D14036"/>
    <w:rsid w:val="00D1477D"/>
    <w:rsid w:val="00D17AD5"/>
    <w:rsid w:val="00D3086F"/>
    <w:rsid w:val="00D31922"/>
    <w:rsid w:val="00D31D4B"/>
    <w:rsid w:val="00D32A87"/>
    <w:rsid w:val="00D33776"/>
    <w:rsid w:val="00D33BCB"/>
    <w:rsid w:val="00D502B0"/>
    <w:rsid w:val="00D52AF0"/>
    <w:rsid w:val="00D53837"/>
    <w:rsid w:val="00D60C96"/>
    <w:rsid w:val="00D65268"/>
    <w:rsid w:val="00D75F5C"/>
    <w:rsid w:val="00D766F4"/>
    <w:rsid w:val="00D8073D"/>
    <w:rsid w:val="00D8353C"/>
    <w:rsid w:val="00DA12B6"/>
    <w:rsid w:val="00DA1FA0"/>
    <w:rsid w:val="00DA472F"/>
    <w:rsid w:val="00DB55CE"/>
    <w:rsid w:val="00DB68C9"/>
    <w:rsid w:val="00DC516A"/>
    <w:rsid w:val="00DC747D"/>
    <w:rsid w:val="00DD5110"/>
    <w:rsid w:val="00DD664E"/>
    <w:rsid w:val="00DE09D2"/>
    <w:rsid w:val="00DE76F1"/>
    <w:rsid w:val="00DF0195"/>
    <w:rsid w:val="00DF1FC7"/>
    <w:rsid w:val="00DF28C8"/>
    <w:rsid w:val="00DF3F7D"/>
    <w:rsid w:val="00E0025E"/>
    <w:rsid w:val="00E0152C"/>
    <w:rsid w:val="00E0239F"/>
    <w:rsid w:val="00E027AF"/>
    <w:rsid w:val="00E05C9D"/>
    <w:rsid w:val="00E13402"/>
    <w:rsid w:val="00E22348"/>
    <w:rsid w:val="00E342D6"/>
    <w:rsid w:val="00E42135"/>
    <w:rsid w:val="00E4588F"/>
    <w:rsid w:val="00E47147"/>
    <w:rsid w:val="00E53685"/>
    <w:rsid w:val="00E5437D"/>
    <w:rsid w:val="00E54419"/>
    <w:rsid w:val="00E56DD3"/>
    <w:rsid w:val="00E57158"/>
    <w:rsid w:val="00E57408"/>
    <w:rsid w:val="00E60038"/>
    <w:rsid w:val="00E62E78"/>
    <w:rsid w:val="00E70CF7"/>
    <w:rsid w:val="00E74EFE"/>
    <w:rsid w:val="00E77C6B"/>
    <w:rsid w:val="00E8166A"/>
    <w:rsid w:val="00E87A25"/>
    <w:rsid w:val="00E905BA"/>
    <w:rsid w:val="00E90872"/>
    <w:rsid w:val="00E9180D"/>
    <w:rsid w:val="00E91BFC"/>
    <w:rsid w:val="00EA0F2E"/>
    <w:rsid w:val="00EA553D"/>
    <w:rsid w:val="00EB26FC"/>
    <w:rsid w:val="00EB58EE"/>
    <w:rsid w:val="00EB7BC3"/>
    <w:rsid w:val="00EC0165"/>
    <w:rsid w:val="00EC0B66"/>
    <w:rsid w:val="00EC168D"/>
    <w:rsid w:val="00EC1B3B"/>
    <w:rsid w:val="00EC29F8"/>
    <w:rsid w:val="00EC5342"/>
    <w:rsid w:val="00ED1BA1"/>
    <w:rsid w:val="00ED561E"/>
    <w:rsid w:val="00EE1B9F"/>
    <w:rsid w:val="00EE2379"/>
    <w:rsid w:val="00EE61D9"/>
    <w:rsid w:val="00EE7437"/>
    <w:rsid w:val="00EF28E3"/>
    <w:rsid w:val="00EF3F30"/>
    <w:rsid w:val="00EF647D"/>
    <w:rsid w:val="00F04FD8"/>
    <w:rsid w:val="00F11FCC"/>
    <w:rsid w:val="00F13970"/>
    <w:rsid w:val="00F14D10"/>
    <w:rsid w:val="00F17C20"/>
    <w:rsid w:val="00F17C85"/>
    <w:rsid w:val="00F21D72"/>
    <w:rsid w:val="00F263A4"/>
    <w:rsid w:val="00F273AA"/>
    <w:rsid w:val="00F3036A"/>
    <w:rsid w:val="00F32029"/>
    <w:rsid w:val="00F32074"/>
    <w:rsid w:val="00F333A8"/>
    <w:rsid w:val="00F35FE7"/>
    <w:rsid w:val="00F44319"/>
    <w:rsid w:val="00F4794C"/>
    <w:rsid w:val="00F5081B"/>
    <w:rsid w:val="00F53507"/>
    <w:rsid w:val="00F53D2E"/>
    <w:rsid w:val="00F61194"/>
    <w:rsid w:val="00F62BA2"/>
    <w:rsid w:val="00F64556"/>
    <w:rsid w:val="00F65619"/>
    <w:rsid w:val="00F7235B"/>
    <w:rsid w:val="00F734E3"/>
    <w:rsid w:val="00F74FCC"/>
    <w:rsid w:val="00F752CD"/>
    <w:rsid w:val="00F767E6"/>
    <w:rsid w:val="00F8528E"/>
    <w:rsid w:val="00F852E3"/>
    <w:rsid w:val="00F8547E"/>
    <w:rsid w:val="00F867FE"/>
    <w:rsid w:val="00F87F2F"/>
    <w:rsid w:val="00F90BF7"/>
    <w:rsid w:val="00F91F48"/>
    <w:rsid w:val="00FA1D2E"/>
    <w:rsid w:val="00FA2E23"/>
    <w:rsid w:val="00FA3D7A"/>
    <w:rsid w:val="00FA6194"/>
    <w:rsid w:val="00FA7890"/>
    <w:rsid w:val="00FB7B65"/>
    <w:rsid w:val="00FC246C"/>
    <w:rsid w:val="00FC7630"/>
    <w:rsid w:val="00FC76E9"/>
    <w:rsid w:val="00FE1231"/>
    <w:rsid w:val="00FE7503"/>
    <w:rsid w:val="00FE7F4D"/>
    <w:rsid w:val="00FF14A8"/>
    <w:rsid w:val="00FF61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54576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Mangal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4E89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List-Accent2">
    <w:name w:val="Light List Accent 2"/>
    <w:basedOn w:val="TableNormal"/>
    <w:uiPriority w:val="61"/>
    <w:rsid w:val="00893D60"/>
    <w:tblPr>
      <w:tblStyleRowBandSize w:val="1"/>
      <w:tblStyleColBandSize w:val="1"/>
      <w:tblInd w:w="0" w:type="dxa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paragraph" w:styleId="NormalWeb">
    <w:name w:val="Normal (Web)"/>
    <w:basedOn w:val="Normal"/>
    <w:uiPriority w:val="99"/>
    <w:unhideWhenUsed/>
    <w:rsid w:val="003614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LightList-Accent1">
    <w:name w:val="Light List Accent 1"/>
    <w:basedOn w:val="TableNormal"/>
    <w:uiPriority w:val="61"/>
    <w:rsid w:val="00B4311D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TableGrid">
    <w:name w:val="Table Grid"/>
    <w:basedOn w:val="TableNormal"/>
    <w:uiPriority w:val="59"/>
    <w:rsid w:val="006D2FA2"/>
    <w:rPr>
      <w:rFonts w:cs="Times New Roman"/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E53685"/>
    <w:rPr>
      <w:color w:val="0000FF"/>
      <w:u w:val="single"/>
    </w:rPr>
  </w:style>
  <w:style w:type="paragraph" w:styleId="NoSpacing">
    <w:name w:val="No Spacing"/>
    <w:uiPriority w:val="1"/>
    <w:qFormat/>
    <w:rsid w:val="00E53685"/>
    <w:rPr>
      <w:rFonts w:eastAsia="Times New Roman" w:cs="Times New Roman"/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025E"/>
    <w:pPr>
      <w:spacing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E0025E"/>
    <w:rPr>
      <w:rFonts w:ascii="Tahoma" w:hAnsi="Tahoma" w:cs="Tahoma"/>
      <w:sz w:val="16"/>
      <w:szCs w:val="16"/>
      <w:lang w:val="en-IN"/>
    </w:rPr>
  </w:style>
  <w:style w:type="table" w:styleId="MediumShading1-Accent1">
    <w:name w:val="Medium Shading 1 Accent 1"/>
    <w:basedOn w:val="TableNormal"/>
    <w:uiPriority w:val="63"/>
    <w:rsid w:val="00A9799A"/>
    <w:tblPr>
      <w:tblStyleRowBandSize w:val="1"/>
      <w:tblStyleColBandSize w:val="1"/>
      <w:tblInd w:w="0" w:type="dxa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3">
    <w:name w:val="Light List Accent 3"/>
    <w:basedOn w:val="TableNormal"/>
    <w:uiPriority w:val="61"/>
    <w:rsid w:val="00271613"/>
    <w:tblPr>
      <w:tblStyleRowBandSize w:val="1"/>
      <w:tblStyleColBandSize w:val="1"/>
      <w:tblInd w:w="0" w:type="dxa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styleId="LightShading-Accent2">
    <w:name w:val="Light Shading Accent 2"/>
    <w:basedOn w:val="TableNormal"/>
    <w:uiPriority w:val="60"/>
    <w:rsid w:val="00AA729D"/>
    <w:rPr>
      <w:color w:val="943634"/>
    </w:rPr>
    <w:tblPr>
      <w:tblStyleRowBandSize w:val="1"/>
      <w:tblStyleColBandSize w:val="1"/>
      <w:tblInd w:w="0" w:type="dxa"/>
      <w:tblBorders>
        <w:top w:val="single" w:sz="8" w:space="0" w:color="C0504D"/>
        <w:bottom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3">
    <w:name w:val="Light Shading Accent 3"/>
    <w:basedOn w:val="TableNormal"/>
    <w:uiPriority w:val="60"/>
    <w:rsid w:val="00955C23"/>
    <w:rPr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Grid-Accent5">
    <w:name w:val="Light Grid Accent 5"/>
    <w:basedOn w:val="TableNormal"/>
    <w:uiPriority w:val="62"/>
    <w:rsid w:val="00955C23"/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styleId="Header">
    <w:name w:val="header"/>
    <w:basedOn w:val="Normal"/>
    <w:link w:val="HeaderChar"/>
    <w:uiPriority w:val="99"/>
    <w:semiHidden/>
    <w:unhideWhenUsed/>
    <w:rsid w:val="00955C23"/>
    <w:pPr>
      <w:tabs>
        <w:tab w:val="center" w:pos="4680"/>
        <w:tab w:val="right" w:pos="9360"/>
      </w:tabs>
    </w:pPr>
    <w:rPr>
      <w:rFonts w:cs="Times New Roman"/>
      <w:lang w:eastAsia="x-none"/>
    </w:rPr>
  </w:style>
  <w:style w:type="character" w:customStyle="1" w:styleId="HeaderChar">
    <w:name w:val="Header Char"/>
    <w:link w:val="Header"/>
    <w:uiPriority w:val="99"/>
    <w:semiHidden/>
    <w:rsid w:val="00955C23"/>
    <w:rPr>
      <w:sz w:val="22"/>
      <w:szCs w:val="22"/>
      <w:lang w:val="en-IN"/>
    </w:rPr>
  </w:style>
  <w:style w:type="paragraph" w:styleId="Footer">
    <w:name w:val="footer"/>
    <w:basedOn w:val="Normal"/>
    <w:link w:val="FooterChar"/>
    <w:uiPriority w:val="99"/>
    <w:semiHidden/>
    <w:unhideWhenUsed/>
    <w:rsid w:val="00955C23"/>
    <w:pPr>
      <w:tabs>
        <w:tab w:val="center" w:pos="4680"/>
        <w:tab w:val="right" w:pos="9360"/>
      </w:tabs>
    </w:pPr>
    <w:rPr>
      <w:rFonts w:cs="Times New Roman"/>
      <w:lang w:eastAsia="x-none"/>
    </w:rPr>
  </w:style>
  <w:style w:type="character" w:customStyle="1" w:styleId="FooterChar">
    <w:name w:val="Footer Char"/>
    <w:link w:val="Footer"/>
    <w:uiPriority w:val="99"/>
    <w:semiHidden/>
    <w:rsid w:val="00955C23"/>
    <w:rPr>
      <w:sz w:val="22"/>
      <w:szCs w:val="22"/>
      <w:lang w:val="en-IN"/>
    </w:rPr>
  </w:style>
  <w:style w:type="paragraph" w:styleId="ListParagraph">
    <w:name w:val="List Paragraph"/>
    <w:basedOn w:val="Normal"/>
    <w:uiPriority w:val="34"/>
    <w:qFormat/>
    <w:rsid w:val="00955C23"/>
    <w:pPr>
      <w:ind w:left="720"/>
    </w:pPr>
  </w:style>
  <w:style w:type="table" w:customStyle="1" w:styleId="ListTable3-Accent11">
    <w:name w:val="List Table 3 - Accent 11"/>
    <w:basedOn w:val="TableNormal"/>
    <w:uiPriority w:val="48"/>
    <w:rsid w:val="00E0152C"/>
    <w:tblPr>
      <w:tblStyleRowBandSize w:val="1"/>
      <w:tblStyleColBandSize w:val="1"/>
      <w:tblInd w:w="0" w:type="dxa"/>
      <w:tblBorders>
        <w:top w:val="single" w:sz="4" w:space="0" w:color="5B9BD5"/>
        <w:left w:val="single" w:sz="4" w:space="0" w:color="5B9BD5"/>
        <w:bottom w:val="single" w:sz="4" w:space="0" w:color="5B9BD5"/>
        <w:right w:val="single" w:sz="4" w:space="0" w:color="5B9BD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5B9BD5"/>
          <w:right w:val="single" w:sz="4" w:space="0" w:color="5B9BD5"/>
        </w:tcBorders>
      </w:tcPr>
    </w:tblStylePr>
    <w:tblStylePr w:type="band1Horz">
      <w:tblPr/>
      <w:tcPr>
        <w:tcBorders>
          <w:top w:val="single" w:sz="4" w:space="0" w:color="5B9BD5"/>
          <w:bottom w:val="single" w:sz="4" w:space="0" w:color="5B9BD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/>
          <w:left w:val="nil"/>
        </w:tcBorders>
      </w:tcPr>
    </w:tblStylePr>
    <w:tblStylePr w:type="swCell">
      <w:tblPr/>
      <w:tcPr>
        <w:tcBorders>
          <w:top w:val="double" w:sz="4" w:space="0" w:color="5B9BD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E0152C"/>
    <w:tblPr>
      <w:tblStyleRowBandSize w:val="1"/>
      <w:tblStyleColBandSize w:val="1"/>
      <w:tblInd w:w="0" w:type="dxa"/>
      <w:tblBorders>
        <w:top w:val="single" w:sz="4" w:space="0" w:color="70AD47"/>
        <w:left w:val="single" w:sz="4" w:space="0" w:color="70AD47"/>
        <w:bottom w:val="single" w:sz="4" w:space="0" w:color="70AD47"/>
        <w:right w:val="single" w:sz="4" w:space="0" w:color="70AD4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70AD47"/>
          <w:right w:val="single" w:sz="4" w:space="0" w:color="70AD47"/>
        </w:tcBorders>
      </w:tcPr>
    </w:tblStylePr>
    <w:tblStylePr w:type="band1Horz">
      <w:tblPr/>
      <w:tcPr>
        <w:tcBorders>
          <w:top w:val="single" w:sz="4" w:space="0" w:color="70AD47"/>
          <w:bottom w:val="single" w:sz="4" w:space="0" w:color="70AD47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/>
          <w:left w:val="nil"/>
        </w:tcBorders>
      </w:tcPr>
    </w:tblStylePr>
    <w:tblStylePr w:type="swCell">
      <w:tblPr/>
      <w:tcPr>
        <w:tcBorders>
          <w:top w:val="double" w:sz="4" w:space="0" w:color="70AD47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E0152C"/>
    <w:tblPr>
      <w:tblStyleRowBandSize w:val="1"/>
      <w:tblStyleColBandSize w:val="1"/>
      <w:tblInd w:w="0" w:type="dxa"/>
      <w:tblBorders>
        <w:top w:val="single" w:sz="4" w:space="0" w:color="4472C4"/>
        <w:left w:val="single" w:sz="4" w:space="0" w:color="4472C4"/>
        <w:bottom w:val="single" w:sz="4" w:space="0" w:color="4472C4"/>
        <w:right w:val="single" w:sz="4" w:space="0" w:color="4472C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4472C4"/>
          <w:right w:val="single" w:sz="4" w:space="0" w:color="4472C4"/>
        </w:tcBorders>
      </w:tcPr>
    </w:tblStylePr>
    <w:tblStylePr w:type="band1Horz">
      <w:tblPr/>
      <w:tcPr>
        <w:tcBorders>
          <w:top w:val="single" w:sz="4" w:space="0" w:color="4472C4"/>
          <w:bottom w:val="single" w:sz="4" w:space="0" w:color="4472C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/>
          <w:left w:val="nil"/>
        </w:tcBorders>
      </w:tcPr>
    </w:tblStylePr>
    <w:tblStylePr w:type="swCell">
      <w:tblPr/>
      <w:tcPr>
        <w:tcBorders>
          <w:top w:val="double" w:sz="4" w:space="0" w:color="4472C4"/>
          <w:right w:val="nil"/>
        </w:tcBorders>
      </w:tcPr>
    </w:tblStylePr>
  </w:style>
  <w:style w:type="table" w:customStyle="1" w:styleId="GridTable4-Accent51">
    <w:name w:val="Grid Table 4 - Accent 51"/>
    <w:basedOn w:val="TableNormal"/>
    <w:uiPriority w:val="49"/>
    <w:rsid w:val="006D2B59"/>
    <w:tblPr>
      <w:tblStyleRowBandSize w:val="1"/>
      <w:tblStyleColBandSize w:val="1"/>
      <w:tblInd w:w="0" w:type="dxa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Mangal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4E89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List-Accent2">
    <w:name w:val="Light List Accent 2"/>
    <w:basedOn w:val="TableNormal"/>
    <w:uiPriority w:val="61"/>
    <w:rsid w:val="00893D60"/>
    <w:tblPr>
      <w:tblStyleRowBandSize w:val="1"/>
      <w:tblStyleColBandSize w:val="1"/>
      <w:tblInd w:w="0" w:type="dxa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paragraph" w:styleId="NormalWeb">
    <w:name w:val="Normal (Web)"/>
    <w:basedOn w:val="Normal"/>
    <w:uiPriority w:val="99"/>
    <w:unhideWhenUsed/>
    <w:rsid w:val="003614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LightList-Accent1">
    <w:name w:val="Light List Accent 1"/>
    <w:basedOn w:val="TableNormal"/>
    <w:uiPriority w:val="61"/>
    <w:rsid w:val="00B4311D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TableGrid">
    <w:name w:val="Table Grid"/>
    <w:basedOn w:val="TableNormal"/>
    <w:uiPriority w:val="59"/>
    <w:rsid w:val="006D2FA2"/>
    <w:rPr>
      <w:rFonts w:cs="Times New Roman"/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E53685"/>
    <w:rPr>
      <w:color w:val="0000FF"/>
      <w:u w:val="single"/>
    </w:rPr>
  </w:style>
  <w:style w:type="paragraph" w:styleId="NoSpacing">
    <w:name w:val="No Spacing"/>
    <w:uiPriority w:val="1"/>
    <w:qFormat/>
    <w:rsid w:val="00E53685"/>
    <w:rPr>
      <w:rFonts w:eastAsia="Times New Roman" w:cs="Times New Roman"/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025E"/>
    <w:pPr>
      <w:spacing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E0025E"/>
    <w:rPr>
      <w:rFonts w:ascii="Tahoma" w:hAnsi="Tahoma" w:cs="Tahoma"/>
      <w:sz w:val="16"/>
      <w:szCs w:val="16"/>
      <w:lang w:val="en-IN"/>
    </w:rPr>
  </w:style>
  <w:style w:type="table" w:styleId="MediumShading1-Accent1">
    <w:name w:val="Medium Shading 1 Accent 1"/>
    <w:basedOn w:val="TableNormal"/>
    <w:uiPriority w:val="63"/>
    <w:rsid w:val="00A9799A"/>
    <w:tblPr>
      <w:tblStyleRowBandSize w:val="1"/>
      <w:tblStyleColBandSize w:val="1"/>
      <w:tblInd w:w="0" w:type="dxa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3">
    <w:name w:val="Light List Accent 3"/>
    <w:basedOn w:val="TableNormal"/>
    <w:uiPriority w:val="61"/>
    <w:rsid w:val="00271613"/>
    <w:tblPr>
      <w:tblStyleRowBandSize w:val="1"/>
      <w:tblStyleColBandSize w:val="1"/>
      <w:tblInd w:w="0" w:type="dxa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styleId="LightShading-Accent2">
    <w:name w:val="Light Shading Accent 2"/>
    <w:basedOn w:val="TableNormal"/>
    <w:uiPriority w:val="60"/>
    <w:rsid w:val="00AA729D"/>
    <w:rPr>
      <w:color w:val="943634"/>
    </w:rPr>
    <w:tblPr>
      <w:tblStyleRowBandSize w:val="1"/>
      <w:tblStyleColBandSize w:val="1"/>
      <w:tblInd w:w="0" w:type="dxa"/>
      <w:tblBorders>
        <w:top w:val="single" w:sz="8" w:space="0" w:color="C0504D"/>
        <w:bottom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3">
    <w:name w:val="Light Shading Accent 3"/>
    <w:basedOn w:val="TableNormal"/>
    <w:uiPriority w:val="60"/>
    <w:rsid w:val="00955C23"/>
    <w:rPr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Grid-Accent5">
    <w:name w:val="Light Grid Accent 5"/>
    <w:basedOn w:val="TableNormal"/>
    <w:uiPriority w:val="62"/>
    <w:rsid w:val="00955C23"/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styleId="Header">
    <w:name w:val="header"/>
    <w:basedOn w:val="Normal"/>
    <w:link w:val="HeaderChar"/>
    <w:uiPriority w:val="99"/>
    <w:semiHidden/>
    <w:unhideWhenUsed/>
    <w:rsid w:val="00955C23"/>
    <w:pPr>
      <w:tabs>
        <w:tab w:val="center" w:pos="4680"/>
        <w:tab w:val="right" w:pos="9360"/>
      </w:tabs>
    </w:pPr>
    <w:rPr>
      <w:rFonts w:cs="Times New Roman"/>
      <w:lang w:eastAsia="x-none"/>
    </w:rPr>
  </w:style>
  <w:style w:type="character" w:customStyle="1" w:styleId="HeaderChar">
    <w:name w:val="Header Char"/>
    <w:link w:val="Header"/>
    <w:uiPriority w:val="99"/>
    <w:semiHidden/>
    <w:rsid w:val="00955C23"/>
    <w:rPr>
      <w:sz w:val="22"/>
      <w:szCs w:val="22"/>
      <w:lang w:val="en-IN"/>
    </w:rPr>
  </w:style>
  <w:style w:type="paragraph" w:styleId="Footer">
    <w:name w:val="footer"/>
    <w:basedOn w:val="Normal"/>
    <w:link w:val="FooterChar"/>
    <w:uiPriority w:val="99"/>
    <w:semiHidden/>
    <w:unhideWhenUsed/>
    <w:rsid w:val="00955C23"/>
    <w:pPr>
      <w:tabs>
        <w:tab w:val="center" w:pos="4680"/>
        <w:tab w:val="right" w:pos="9360"/>
      </w:tabs>
    </w:pPr>
    <w:rPr>
      <w:rFonts w:cs="Times New Roman"/>
      <w:lang w:eastAsia="x-none"/>
    </w:rPr>
  </w:style>
  <w:style w:type="character" w:customStyle="1" w:styleId="FooterChar">
    <w:name w:val="Footer Char"/>
    <w:link w:val="Footer"/>
    <w:uiPriority w:val="99"/>
    <w:semiHidden/>
    <w:rsid w:val="00955C23"/>
    <w:rPr>
      <w:sz w:val="22"/>
      <w:szCs w:val="22"/>
      <w:lang w:val="en-IN"/>
    </w:rPr>
  </w:style>
  <w:style w:type="paragraph" w:styleId="ListParagraph">
    <w:name w:val="List Paragraph"/>
    <w:basedOn w:val="Normal"/>
    <w:uiPriority w:val="34"/>
    <w:qFormat/>
    <w:rsid w:val="00955C23"/>
    <w:pPr>
      <w:ind w:left="720"/>
    </w:pPr>
  </w:style>
  <w:style w:type="table" w:customStyle="1" w:styleId="ListTable3-Accent11">
    <w:name w:val="List Table 3 - Accent 11"/>
    <w:basedOn w:val="TableNormal"/>
    <w:uiPriority w:val="48"/>
    <w:rsid w:val="00E0152C"/>
    <w:tblPr>
      <w:tblStyleRowBandSize w:val="1"/>
      <w:tblStyleColBandSize w:val="1"/>
      <w:tblInd w:w="0" w:type="dxa"/>
      <w:tblBorders>
        <w:top w:val="single" w:sz="4" w:space="0" w:color="5B9BD5"/>
        <w:left w:val="single" w:sz="4" w:space="0" w:color="5B9BD5"/>
        <w:bottom w:val="single" w:sz="4" w:space="0" w:color="5B9BD5"/>
        <w:right w:val="single" w:sz="4" w:space="0" w:color="5B9BD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5B9BD5"/>
          <w:right w:val="single" w:sz="4" w:space="0" w:color="5B9BD5"/>
        </w:tcBorders>
      </w:tcPr>
    </w:tblStylePr>
    <w:tblStylePr w:type="band1Horz">
      <w:tblPr/>
      <w:tcPr>
        <w:tcBorders>
          <w:top w:val="single" w:sz="4" w:space="0" w:color="5B9BD5"/>
          <w:bottom w:val="single" w:sz="4" w:space="0" w:color="5B9BD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/>
          <w:left w:val="nil"/>
        </w:tcBorders>
      </w:tcPr>
    </w:tblStylePr>
    <w:tblStylePr w:type="swCell">
      <w:tblPr/>
      <w:tcPr>
        <w:tcBorders>
          <w:top w:val="double" w:sz="4" w:space="0" w:color="5B9BD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E0152C"/>
    <w:tblPr>
      <w:tblStyleRowBandSize w:val="1"/>
      <w:tblStyleColBandSize w:val="1"/>
      <w:tblInd w:w="0" w:type="dxa"/>
      <w:tblBorders>
        <w:top w:val="single" w:sz="4" w:space="0" w:color="70AD47"/>
        <w:left w:val="single" w:sz="4" w:space="0" w:color="70AD47"/>
        <w:bottom w:val="single" w:sz="4" w:space="0" w:color="70AD47"/>
        <w:right w:val="single" w:sz="4" w:space="0" w:color="70AD4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70AD47"/>
          <w:right w:val="single" w:sz="4" w:space="0" w:color="70AD47"/>
        </w:tcBorders>
      </w:tcPr>
    </w:tblStylePr>
    <w:tblStylePr w:type="band1Horz">
      <w:tblPr/>
      <w:tcPr>
        <w:tcBorders>
          <w:top w:val="single" w:sz="4" w:space="0" w:color="70AD47"/>
          <w:bottom w:val="single" w:sz="4" w:space="0" w:color="70AD47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/>
          <w:left w:val="nil"/>
        </w:tcBorders>
      </w:tcPr>
    </w:tblStylePr>
    <w:tblStylePr w:type="swCell">
      <w:tblPr/>
      <w:tcPr>
        <w:tcBorders>
          <w:top w:val="double" w:sz="4" w:space="0" w:color="70AD47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E0152C"/>
    <w:tblPr>
      <w:tblStyleRowBandSize w:val="1"/>
      <w:tblStyleColBandSize w:val="1"/>
      <w:tblInd w:w="0" w:type="dxa"/>
      <w:tblBorders>
        <w:top w:val="single" w:sz="4" w:space="0" w:color="4472C4"/>
        <w:left w:val="single" w:sz="4" w:space="0" w:color="4472C4"/>
        <w:bottom w:val="single" w:sz="4" w:space="0" w:color="4472C4"/>
        <w:right w:val="single" w:sz="4" w:space="0" w:color="4472C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4472C4"/>
          <w:right w:val="single" w:sz="4" w:space="0" w:color="4472C4"/>
        </w:tcBorders>
      </w:tcPr>
    </w:tblStylePr>
    <w:tblStylePr w:type="band1Horz">
      <w:tblPr/>
      <w:tcPr>
        <w:tcBorders>
          <w:top w:val="single" w:sz="4" w:space="0" w:color="4472C4"/>
          <w:bottom w:val="single" w:sz="4" w:space="0" w:color="4472C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/>
          <w:left w:val="nil"/>
        </w:tcBorders>
      </w:tcPr>
    </w:tblStylePr>
    <w:tblStylePr w:type="swCell">
      <w:tblPr/>
      <w:tcPr>
        <w:tcBorders>
          <w:top w:val="double" w:sz="4" w:space="0" w:color="4472C4"/>
          <w:right w:val="nil"/>
        </w:tcBorders>
      </w:tcPr>
    </w:tblStylePr>
  </w:style>
  <w:style w:type="table" w:customStyle="1" w:styleId="GridTable4-Accent51">
    <w:name w:val="Grid Table 4 - Accent 51"/>
    <w:basedOn w:val="TableNormal"/>
    <w:uiPriority w:val="49"/>
    <w:rsid w:val="006D2B59"/>
    <w:tblPr>
      <w:tblStyleRowBandSize w:val="1"/>
      <w:tblStyleColBandSize w:val="1"/>
      <w:tblInd w:w="0" w:type="dxa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90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5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2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4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0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1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0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emf"/><Relationship Id="rId4" Type="http://schemas.microsoft.com/office/2007/relationships/stylesWithEffects" Target="stylesWithEffect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4E2BD3-427F-44FF-9585-50A0082B24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64</Words>
  <Characters>7779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1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 Katiyar</dc:creator>
  <cp:lastModifiedBy>HP</cp:lastModifiedBy>
  <cp:revision>2</cp:revision>
  <cp:lastPrinted>2020-04-27T04:53:00Z</cp:lastPrinted>
  <dcterms:created xsi:type="dcterms:W3CDTF">2026-07-09T11:52:00Z</dcterms:created>
  <dcterms:modified xsi:type="dcterms:W3CDTF">2026-07-09T11:52:00Z</dcterms:modified>
</cp:coreProperties>
</file>